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F9E9E" w14:textId="52DCC068" w:rsidR="00437409" w:rsidRPr="007975C2" w:rsidRDefault="00437409" w:rsidP="009356B0">
      <w:pPr>
        <w:tabs>
          <w:tab w:val="left" w:pos="3801"/>
        </w:tabs>
        <w:jc w:val="right"/>
        <w:rPr>
          <w:rFonts w:ascii="Times New Roman" w:eastAsia="新細明體" w:hAnsi="Times New Roman" w:cs="Times New Roman"/>
          <w:b/>
          <w:sz w:val="26"/>
          <w:szCs w:val="26"/>
        </w:rPr>
      </w:pPr>
      <w:r w:rsidRPr="007975C2">
        <w:rPr>
          <w:rFonts w:ascii="新細明體" w:eastAsia="新細明體" w:hAnsi="新細明體" w:cs="Times New Roman"/>
          <w:sz w:val="28"/>
          <w:szCs w:val="28"/>
          <w:lang w:eastAsia="zh-HK"/>
        </w:rPr>
        <w:tab/>
      </w:r>
    </w:p>
    <w:p w14:paraId="195CAA40" w14:textId="77777777" w:rsidR="00437409" w:rsidRPr="007975C2" w:rsidRDefault="00437409" w:rsidP="00437409">
      <w:pPr>
        <w:tabs>
          <w:tab w:val="left" w:pos="1440"/>
          <w:tab w:val="left" w:pos="1800"/>
          <w:tab w:val="center" w:pos="4153"/>
          <w:tab w:val="right" w:pos="8306"/>
        </w:tabs>
        <w:overflowPunct w:val="0"/>
        <w:snapToGrid w:val="0"/>
        <w:spacing w:after="240"/>
        <w:ind w:right="108"/>
        <w:jc w:val="center"/>
        <w:rPr>
          <w:rFonts w:ascii="Times New Roman" w:eastAsia="新細明體" w:hAnsi="Times New Roman" w:cs="Times New Roman"/>
          <w:b/>
          <w:bCs/>
          <w:noProof/>
          <w:spacing w:val="20"/>
          <w:sz w:val="28"/>
          <w:szCs w:val="28"/>
          <w:lang w:eastAsia="zh-HK"/>
        </w:rPr>
      </w:pPr>
      <w:bookmarkStart w:id="0" w:name="_Hlk176281050"/>
      <w:r w:rsidRPr="007975C2">
        <w:rPr>
          <w:rFonts w:ascii="Times New Roman" w:eastAsia="新細明體" w:hAnsi="Times New Roman" w:cs="Times New Roman"/>
          <w:b/>
          <w:sz w:val="28"/>
          <w:szCs w:val="28"/>
          <w:u w:val="single"/>
        </w:rPr>
        <w:t>The Three-tier School-based Emergency Mechanism</w:t>
      </w:r>
    </w:p>
    <w:p w14:paraId="12FC29F3" w14:textId="77777777" w:rsidR="00437409" w:rsidRPr="007975C2" w:rsidRDefault="00437409" w:rsidP="00437409">
      <w:pPr>
        <w:tabs>
          <w:tab w:val="left" w:pos="8007"/>
        </w:tabs>
        <w:autoSpaceDE w:val="0"/>
        <w:autoSpaceDN w:val="0"/>
        <w:spacing w:line="300" w:lineRule="exact"/>
        <w:ind w:left="2059" w:right="2203" w:firstLine="278"/>
        <w:jc w:val="center"/>
        <w:outlineLvl w:val="2"/>
        <w:rPr>
          <w:rFonts w:ascii="Times New Roman" w:eastAsia="新細明體" w:hAnsi="Times New Roman" w:cs="Times New Roman"/>
          <w:b/>
          <w:kern w:val="0"/>
          <w:sz w:val="26"/>
          <w:szCs w:val="26"/>
          <w:lang w:val="zh-HK" w:eastAsia="zh-HK" w:bidi="zh-HK"/>
        </w:rPr>
      </w:pPr>
      <w:r w:rsidRPr="007975C2">
        <w:rPr>
          <w:rFonts w:ascii="Times New Roman" w:eastAsia="新細明體" w:hAnsi="Times New Roman" w:cs="Times New Roman"/>
          <w:b/>
          <w:kern w:val="0"/>
          <w:sz w:val="26"/>
          <w:szCs w:val="26"/>
          <w:lang w:val="zh-HK" w:eastAsia="zh-HK" w:bidi="zh-HK"/>
        </w:rPr>
        <w:t>Referral of student to receive psychiatric</w:t>
      </w:r>
      <w:r w:rsidRPr="007975C2">
        <w:rPr>
          <w:rFonts w:ascii="Times New Roman" w:eastAsia="新細明體" w:hAnsi="Times New Roman" w:cs="Times New Roman"/>
          <w:b/>
          <w:kern w:val="0"/>
          <w:sz w:val="26"/>
          <w:szCs w:val="26"/>
          <w:lang w:eastAsia="zh-HK" w:bidi="zh-HK"/>
        </w:rPr>
        <w:t xml:space="preserve"> </w:t>
      </w:r>
      <w:r w:rsidRPr="007975C2">
        <w:rPr>
          <w:rFonts w:ascii="Times New Roman" w:eastAsia="新細明體" w:hAnsi="Times New Roman" w:cs="Times New Roman"/>
          <w:b/>
          <w:kern w:val="0"/>
          <w:sz w:val="26"/>
          <w:szCs w:val="26"/>
          <w:lang w:val="zh-HK" w:eastAsia="zh-HK" w:bidi="zh-HK"/>
        </w:rPr>
        <w:t>services</w:t>
      </w:r>
    </w:p>
    <w:p w14:paraId="6EE21ACD" w14:textId="77777777" w:rsidR="00437409" w:rsidRPr="007975C2" w:rsidRDefault="00437409" w:rsidP="00437409">
      <w:pPr>
        <w:autoSpaceDE w:val="0"/>
        <w:autoSpaceDN w:val="0"/>
        <w:spacing w:line="300" w:lineRule="exact"/>
        <w:ind w:left="2059" w:right="2203"/>
        <w:jc w:val="center"/>
        <w:outlineLvl w:val="2"/>
        <w:rPr>
          <w:rFonts w:ascii="Times New Roman" w:eastAsia="新細明體" w:hAnsi="Times New Roman" w:cs="Times New Roman"/>
          <w:b/>
          <w:kern w:val="0"/>
          <w:sz w:val="26"/>
          <w:szCs w:val="26"/>
          <w:lang w:val="zh-HK" w:eastAsia="zh-HK" w:bidi="zh-HK"/>
        </w:rPr>
      </w:pPr>
      <w:r w:rsidRPr="007975C2">
        <w:rPr>
          <w:rFonts w:ascii="Times New Roman" w:eastAsia="新細明體" w:hAnsi="Times New Roman" w:cs="Times New Roman"/>
          <w:b/>
          <w:kern w:val="0"/>
          <w:sz w:val="26"/>
          <w:szCs w:val="26"/>
          <w:lang w:val="zh-HK" w:eastAsia="zh-HK" w:bidi="zh-HK"/>
        </w:rPr>
        <w:t>of the Hospital Authority</w:t>
      </w:r>
    </w:p>
    <w:p w14:paraId="732B2E45" w14:textId="77777777" w:rsidR="00437409" w:rsidRPr="007975C2" w:rsidRDefault="00437409" w:rsidP="00437409">
      <w:pPr>
        <w:autoSpaceDE w:val="0"/>
        <w:autoSpaceDN w:val="0"/>
        <w:spacing w:line="300" w:lineRule="exact"/>
        <w:ind w:left="2059" w:right="2203"/>
        <w:jc w:val="center"/>
        <w:outlineLvl w:val="2"/>
        <w:rPr>
          <w:rFonts w:ascii="Times New Roman" w:eastAsia="新細明體" w:hAnsi="Times New Roman" w:cs="Times New Roman"/>
          <w:b/>
          <w:kern w:val="0"/>
          <w:sz w:val="26"/>
          <w:szCs w:val="26"/>
          <w:lang w:eastAsia="zh-HK" w:bidi="zh-HK"/>
        </w:rPr>
      </w:pPr>
      <w:r w:rsidRPr="007975C2">
        <w:rPr>
          <w:rFonts w:ascii="Times New Roman" w:eastAsia="新細明體" w:hAnsi="Times New Roman" w:cs="Times New Roman"/>
          <w:b/>
          <w:kern w:val="0"/>
          <w:sz w:val="26"/>
          <w:szCs w:val="26"/>
          <w:lang w:eastAsia="zh-HK" w:bidi="zh-HK"/>
        </w:rPr>
        <w:t>Designated School Principal Referral Form</w:t>
      </w:r>
    </w:p>
    <w:p w14:paraId="5A9AFA63" w14:textId="6B01D09E" w:rsidR="00437409" w:rsidRPr="007975C2" w:rsidRDefault="00437409" w:rsidP="00437409">
      <w:pPr>
        <w:autoSpaceDE w:val="0"/>
        <w:autoSpaceDN w:val="0"/>
        <w:spacing w:line="300" w:lineRule="exact"/>
        <w:ind w:left="2059" w:right="2203"/>
        <w:jc w:val="center"/>
        <w:outlineLvl w:val="2"/>
        <w:rPr>
          <w:rFonts w:ascii="Times New Roman" w:eastAsia="新細明體" w:hAnsi="Times New Roman" w:cs="Times New Roman"/>
          <w:b/>
          <w:kern w:val="0"/>
          <w:sz w:val="26"/>
          <w:szCs w:val="26"/>
          <w:lang w:val="zh-HK" w:eastAsia="zh-HK" w:bidi="zh-HK"/>
        </w:rPr>
      </w:pPr>
      <w:r w:rsidRPr="007975C2">
        <w:rPr>
          <w:rFonts w:ascii="Times New Roman" w:eastAsia="新細明體" w:hAnsi="Times New Roman" w:cs="Times New Roman"/>
          <w:b/>
          <w:kern w:val="0"/>
          <w:sz w:val="26"/>
          <w:szCs w:val="26"/>
          <w:lang w:val="zh-HK" w:eastAsia="zh-HK" w:bidi="zh-HK"/>
        </w:rPr>
        <w:t xml:space="preserve">(Applicable from </w:t>
      </w:r>
      <w:r w:rsidR="00983702">
        <w:rPr>
          <w:rFonts w:ascii="Times New Roman" w:eastAsia="新細明體" w:hAnsi="Times New Roman" w:cs="Times New Roman"/>
          <w:b/>
          <w:kern w:val="0"/>
          <w:sz w:val="26"/>
          <w:szCs w:val="26"/>
          <w:lang w:val="en-US" w:eastAsia="zh-HK" w:bidi="zh-HK"/>
        </w:rPr>
        <w:t>Dec</w:t>
      </w:r>
      <w:r w:rsidRPr="007975C2">
        <w:rPr>
          <w:rFonts w:ascii="Times New Roman" w:eastAsia="新細明體" w:hAnsi="Times New Roman" w:cs="Times New Roman"/>
          <w:b/>
          <w:kern w:val="0"/>
          <w:sz w:val="26"/>
          <w:szCs w:val="26"/>
          <w:lang w:val="zh-HK" w:eastAsia="zh-HK" w:bidi="zh-HK"/>
        </w:rPr>
        <w:t>ember 202</w:t>
      </w:r>
      <w:r w:rsidR="00677013">
        <w:rPr>
          <w:rFonts w:ascii="Times New Roman" w:eastAsia="新細明體" w:hAnsi="Times New Roman" w:cs="Times New Roman"/>
          <w:b/>
          <w:kern w:val="0"/>
          <w:sz w:val="26"/>
          <w:szCs w:val="26"/>
          <w:lang w:val="en-US" w:eastAsia="zh-HK" w:bidi="zh-HK"/>
        </w:rPr>
        <w:t>5</w:t>
      </w:r>
      <w:r w:rsidRPr="007975C2">
        <w:rPr>
          <w:rFonts w:ascii="Times New Roman" w:eastAsia="新細明體" w:hAnsi="Times New Roman" w:cs="Times New Roman"/>
          <w:b/>
          <w:kern w:val="0"/>
          <w:sz w:val="26"/>
          <w:szCs w:val="26"/>
          <w:lang w:val="zh-HK" w:eastAsia="zh-HK" w:bidi="zh-HK"/>
        </w:rPr>
        <w:t>)</w:t>
      </w:r>
    </w:p>
    <w:p w14:paraId="06848268" w14:textId="77777777" w:rsidR="00437409" w:rsidRPr="007975C2" w:rsidRDefault="00437409" w:rsidP="00437409">
      <w:pPr>
        <w:spacing w:beforeLines="100" w:before="381" w:line="360" w:lineRule="auto"/>
        <w:ind w:leftChars="-152" w:left="-365" w:rightChars="-33" w:right="-79" w:firstLineChars="200" w:firstLine="520"/>
        <w:jc w:val="both"/>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Our school _________________ (Name of School) would like to refer_______________ (Name of Student) ________________ (ID No.) who is currently studying in __________ (Class) to receive psychiatric services of the Hospital Authority (HA).  Please arrange risk assessment and follow-up services for this student as soon as possible.</w:t>
      </w:r>
    </w:p>
    <w:p w14:paraId="248B8C7A" w14:textId="77777777" w:rsidR="00437409" w:rsidRPr="0035444F" w:rsidRDefault="00437409" w:rsidP="00437409">
      <w:pPr>
        <w:spacing w:beforeLines="100" w:before="381"/>
        <w:ind w:leftChars="-152" w:left="-365" w:rightChars="-33" w:right="-79" w:firstLineChars="200" w:firstLine="520"/>
        <w:contextualSpacing/>
        <w:jc w:val="both"/>
        <w:rPr>
          <w:rFonts w:ascii="Times New Roman" w:eastAsia="新細明體" w:hAnsi="Times New Roman" w:cs="Times New Roman"/>
          <w:kern w:val="0"/>
          <w:sz w:val="26"/>
          <w:szCs w:val="26"/>
        </w:rPr>
      </w:pPr>
    </w:p>
    <w:p w14:paraId="1898DCBE" w14:textId="77777777" w:rsidR="00437409" w:rsidRPr="007975C2" w:rsidRDefault="00437409" w:rsidP="00565E88">
      <w:pPr>
        <w:numPr>
          <w:ilvl w:val="0"/>
          <w:numId w:val="10"/>
        </w:numPr>
        <w:spacing w:line="360" w:lineRule="auto"/>
        <w:ind w:left="426" w:rightChars="-33" w:right="-79" w:hanging="426"/>
        <w:jc w:val="both"/>
        <w:rPr>
          <w:rFonts w:ascii="Times New Roman" w:eastAsia="新細明體" w:hAnsi="Times New Roman" w:cs="Times New Roman"/>
          <w:i/>
          <w:iCs/>
          <w:spacing w:val="20"/>
          <w:sz w:val="26"/>
          <w:szCs w:val="20"/>
        </w:rPr>
      </w:pPr>
      <w:r w:rsidRPr="007975C2">
        <w:rPr>
          <w:rFonts w:ascii="Times New Roman" w:eastAsia="新細明體" w:hAnsi="Times New Roman" w:cs="Times New Roman"/>
          <w:b/>
          <w:kern w:val="0"/>
          <w:sz w:val="26"/>
          <w:szCs w:val="20"/>
        </w:rPr>
        <w:t>Reason(s) for referral to the third-tier support services</w:t>
      </w:r>
      <w:r w:rsidRPr="007975C2">
        <w:rPr>
          <w:rFonts w:ascii="Times New Roman" w:eastAsia="新細明體" w:hAnsi="Times New Roman" w:cs="Times New Roman"/>
          <w:spacing w:val="20"/>
          <w:sz w:val="26"/>
          <w:szCs w:val="26"/>
          <w:lang w:eastAsia="zh-HK"/>
        </w:rPr>
        <w:t xml:space="preserve">: </w:t>
      </w:r>
      <w:r w:rsidRPr="007975C2">
        <w:rPr>
          <w:rFonts w:ascii="Times New Roman" w:eastAsia="新細明體" w:hAnsi="Times New Roman" w:cs="Times New Roman"/>
          <w:i/>
          <w:iCs/>
          <w:spacing w:val="20"/>
          <w:sz w:val="26"/>
          <w:szCs w:val="26"/>
          <w:lang w:eastAsia="zh-HK"/>
        </w:rPr>
        <w:t>(Please select one of the following options)</w:t>
      </w:r>
    </w:p>
    <w:p w14:paraId="3B59363F" w14:textId="77777777" w:rsidR="00437409" w:rsidRPr="007975C2" w:rsidRDefault="00437409" w:rsidP="00437409">
      <w:pPr>
        <w:numPr>
          <w:ilvl w:val="0"/>
          <w:numId w:val="6"/>
        </w:numPr>
        <w:autoSpaceDE w:val="0"/>
        <w:autoSpaceDN w:val="0"/>
        <w:adjustRightInd w:val="0"/>
        <w:spacing w:line="360" w:lineRule="auto"/>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High suicidal risk</w:t>
      </w:r>
      <w:r w:rsidRPr="007975C2" w:rsidDel="00963BC3">
        <w:rPr>
          <w:rFonts w:ascii="Times New Roman" w:eastAsia="新細明體" w:hAnsi="Times New Roman" w:cs="Times New Roman"/>
          <w:kern w:val="0"/>
          <w:sz w:val="26"/>
          <w:szCs w:val="26"/>
        </w:rPr>
        <w:t xml:space="preserve"> </w:t>
      </w:r>
    </w:p>
    <w:p w14:paraId="6882E4D4" w14:textId="77777777" w:rsidR="00437409" w:rsidRPr="007975C2" w:rsidRDefault="00437409" w:rsidP="00437409">
      <w:pPr>
        <w:numPr>
          <w:ilvl w:val="0"/>
          <w:numId w:val="6"/>
        </w:numPr>
        <w:autoSpaceDE w:val="0"/>
        <w:autoSpaceDN w:val="0"/>
        <w:adjustRightInd w:val="0"/>
        <w:spacing w:line="360" w:lineRule="auto"/>
        <w:contextualSpacing/>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High suicidal risk, and with other severe mental health need(s)</w:t>
      </w:r>
    </w:p>
    <w:p w14:paraId="00917FF9" w14:textId="77777777" w:rsidR="00437409" w:rsidRPr="007975C2" w:rsidRDefault="00437409" w:rsidP="00DC0122">
      <w:pPr>
        <w:autoSpaceDE w:val="0"/>
        <w:autoSpaceDN w:val="0"/>
        <w:adjustRightInd w:val="0"/>
        <w:spacing w:line="240" w:lineRule="exact"/>
        <w:contextualSpacing/>
        <w:rPr>
          <w:rFonts w:ascii="Times New Roman" w:eastAsia="新細明體" w:hAnsi="Times New Roman" w:cs="Times New Roman"/>
          <w:kern w:val="0"/>
          <w:sz w:val="26"/>
          <w:szCs w:val="26"/>
        </w:rPr>
      </w:pPr>
    </w:p>
    <w:p w14:paraId="68E71699" w14:textId="74738F87" w:rsidR="00437409" w:rsidRPr="007975C2" w:rsidRDefault="00F53A0C" w:rsidP="00437409">
      <w:pPr>
        <w:autoSpaceDE w:val="0"/>
        <w:autoSpaceDN w:val="0"/>
        <w:adjustRightInd w:val="0"/>
        <w:contextualSpacing/>
        <w:rPr>
          <w:rFonts w:ascii="Times New Roman" w:eastAsia="新細明體" w:hAnsi="Times New Roman" w:cs="Times New Roman"/>
          <w:kern w:val="0"/>
          <w:sz w:val="26"/>
          <w:szCs w:val="26"/>
        </w:rPr>
      </w:pPr>
      <w:r>
        <w:rPr>
          <w:rFonts w:ascii="Times New Roman" w:eastAsia="新細明體" w:hAnsi="Times New Roman" w:cs="Times New Roman"/>
          <w:kern w:val="0"/>
          <w:sz w:val="26"/>
          <w:szCs w:val="26"/>
        </w:rPr>
        <w:t>Related information on</w:t>
      </w:r>
      <w:r w:rsidR="00437409" w:rsidRPr="007975C2">
        <w:rPr>
          <w:rFonts w:ascii="Times New Roman" w:eastAsia="新細明體" w:hAnsi="Times New Roman" w:cs="Times New Roman"/>
          <w:kern w:val="0"/>
          <w:sz w:val="26"/>
          <w:szCs w:val="26"/>
        </w:rPr>
        <w:t xml:space="preserve"> reason(s) for referral: </w:t>
      </w:r>
      <w:r w:rsidR="00437409" w:rsidRPr="007975C2">
        <w:rPr>
          <w:rFonts w:ascii="Times New Roman" w:eastAsia="新細明體" w:hAnsi="Times New Roman" w:cs="Times New Roman"/>
          <w:i/>
          <w:iCs/>
          <w:kern w:val="0"/>
          <w:sz w:val="26"/>
          <w:szCs w:val="26"/>
        </w:rPr>
        <w:t>(e.g. related suicidal ideation/ threat/ attempt, psychological and mental state, behaviour)</w:t>
      </w:r>
    </w:p>
    <w:p w14:paraId="045ACCB2" w14:textId="77777777" w:rsidR="00437409" w:rsidRPr="007975C2" w:rsidRDefault="00437409" w:rsidP="00437409">
      <w:pPr>
        <w:numPr>
          <w:ilvl w:val="0"/>
          <w:numId w:val="9"/>
        </w:numPr>
        <w:autoSpaceDE w:val="0"/>
        <w:autoSpaceDN w:val="0"/>
        <w:adjustRightInd w:val="0"/>
        <w:spacing w:line="360" w:lineRule="auto"/>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 xml:space="preserve">History of suicidal ideation/ threat/ attempt: </w:t>
      </w:r>
      <w:r w:rsidRPr="007975C2">
        <w:rPr>
          <w:rFonts w:ascii="Times New Roman" w:eastAsia="新細明體" w:hAnsi="Times New Roman" w:cs="Times New Roman"/>
          <w:b/>
          <w:kern w:val="0"/>
          <w:sz w:val="26"/>
          <w:szCs w:val="26"/>
        </w:rPr>
        <w:t>[Mandatory]</w:t>
      </w:r>
      <w:r w:rsidRPr="007975C2">
        <w:rPr>
          <w:rFonts w:ascii="Times New Roman" w:eastAsia="新細明體" w:hAnsi="Times New Roman" w:cs="Times New Roman"/>
          <w:kern w:val="0"/>
          <w:sz w:val="26"/>
          <w:szCs w:val="26"/>
        </w:rPr>
        <w:t xml:space="preserve"> </w:t>
      </w:r>
    </w:p>
    <w:tbl>
      <w:tblPr>
        <w:tblStyle w:val="TableGrid11"/>
        <w:tblW w:w="0" w:type="auto"/>
        <w:tblLook w:val="04A0" w:firstRow="1" w:lastRow="0" w:firstColumn="1" w:lastColumn="0" w:noHBand="0" w:noVBand="1"/>
      </w:tblPr>
      <w:tblGrid>
        <w:gridCol w:w="3539"/>
        <w:gridCol w:w="2410"/>
        <w:gridCol w:w="3685"/>
      </w:tblGrid>
      <w:tr w:rsidR="00437409" w:rsidRPr="007975C2" w14:paraId="32EB79D6" w14:textId="77777777" w:rsidTr="00F53FA6">
        <w:trPr>
          <w:trHeight w:val="249"/>
        </w:trPr>
        <w:tc>
          <w:tcPr>
            <w:tcW w:w="3539" w:type="dxa"/>
            <w:vAlign w:val="center"/>
          </w:tcPr>
          <w:p w14:paraId="2A6B70D4" w14:textId="77777777" w:rsidR="00437409" w:rsidRPr="007975C2" w:rsidRDefault="00437409" w:rsidP="001E14CE">
            <w:pPr>
              <w:autoSpaceDE w:val="0"/>
              <w:autoSpaceDN w:val="0"/>
              <w:adjustRightInd w:val="0"/>
              <w:spacing w:line="360" w:lineRule="auto"/>
              <w:jc w:val="both"/>
              <w:rPr>
                <w:kern w:val="0"/>
                <w:sz w:val="26"/>
                <w:szCs w:val="26"/>
              </w:rPr>
            </w:pPr>
            <w:r w:rsidRPr="007975C2">
              <w:rPr>
                <w:kern w:val="0"/>
                <w:sz w:val="26"/>
                <w:szCs w:val="26"/>
              </w:rPr>
              <w:t>Nature</w:t>
            </w:r>
          </w:p>
        </w:tc>
        <w:tc>
          <w:tcPr>
            <w:tcW w:w="2410" w:type="dxa"/>
          </w:tcPr>
          <w:p w14:paraId="76D43646" w14:textId="77777777" w:rsidR="00437409" w:rsidRPr="007975C2" w:rsidRDefault="00437409" w:rsidP="001E14CE">
            <w:pPr>
              <w:autoSpaceDE w:val="0"/>
              <w:autoSpaceDN w:val="0"/>
              <w:adjustRightInd w:val="0"/>
              <w:spacing w:line="360" w:lineRule="auto"/>
              <w:jc w:val="both"/>
              <w:rPr>
                <w:kern w:val="0"/>
                <w:sz w:val="26"/>
                <w:szCs w:val="26"/>
              </w:rPr>
            </w:pPr>
            <w:r w:rsidRPr="007975C2">
              <w:rPr>
                <w:kern w:val="0"/>
                <w:sz w:val="26"/>
                <w:szCs w:val="26"/>
              </w:rPr>
              <w:t>Date</w:t>
            </w:r>
          </w:p>
        </w:tc>
        <w:tc>
          <w:tcPr>
            <w:tcW w:w="3685" w:type="dxa"/>
            <w:vAlign w:val="center"/>
          </w:tcPr>
          <w:p w14:paraId="463323A6" w14:textId="493C43F2" w:rsidR="00437409" w:rsidRPr="007975C2" w:rsidRDefault="00F53A0C" w:rsidP="001E14CE">
            <w:pPr>
              <w:autoSpaceDE w:val="0"/>
              <w:autoSpaceDN w:val="0"/>
              <w:adjustRightInd w:val="0"/>
              <w:spacing w:line="360" w:lineRule="auto"/>
              <w:jc w:val="both"/>
              <w:rPr>
                <w:kern w:val="0"/>
                <w:sz w:val="26"/>
                <w:szCs w:val="26"/>
              </w:rPr>
            </w:pPr>
            <w:r>
              <w:rPr>
                <w:kern w:val="0"/>
                <w:sz w:val="26"/>
                <w:szCs w:val="26"/>
              </w:rPr>
              <w:t>Related information</w:t>
            </w:r>
          </w:p>
        </w:tc>
      </w:tr>
      <w:tr w:rsidR="00437409" w:rsidRPr="007975C2" w14:paraId="1D1327B6" w14:textId="77777777" w:rsidTr="00F53FA6">
        <w:trPr>
          <w:trHeight w:val="1134"/>
        </w:trPr>
        <w:tc>
          <w:tcPr>
            <w:tcW w:w="3539" w:type="dxa"/>
            <w:vAlign w:val="center"/>
          </w:tcPr>
          <w:p w14:paraId="0EADDB1D" w14:textId="77777777" w:rsidR="00437409" w:rsidRPr="00F53FA6" w:rsidRDefault="00437409" w:rsidP="00F53FA6">
            <w:pPr>
              <w:autoSpaceDE w:val="0"/>
              <w:autoSpaceDN w:val="0"/>
              <w:adjustRightInd w:val="0"/>
              <w:spacing w:line="360" w:lineRule="auto"/>
              <w:rPr>
                <w:kern w:val="0"/>
                <w:szCs w:val="24"/>
              </w:rPr>
            </w:pPr>
            <w:r w:rsidRPr="00F53FA6">
              <w:rPr>
                <w:kern w:val="0"/>
                <w:szCs w:val="24"/>
              </w:rPr>
              <w:t>Suicidal ideation/ threat/ attempt*</w:t>
            </w:r>
          </w:p>
        </w:tc>
        <w:tc>
          <w:tcPr>
            <w:tcW w:w="2410" w:type="dxa"/>
            <w:vAlign w:val="center"/>
          </w:tcPr>
          <w:p w14:paraId="3EBBAF3E" w14:textId="77777777" w:rsidR="00437409" w:rsidRPr="007975C2" w:rsidRDefault="00437409" w:rsidP="001E14CE">
            <w:pPr>
              <w:autoSpaceDE w:val="0"/>
              <w:autoSpaceDN w:val="0"/>
              <w:adjustRightInd w:val="0"/>
              <w:spacing w:line="360" w:lineRule="auto"/>
              <w:jc w:val="both"/>
              <w:rPr>
                <w:kern w:val="0"/>
                <w:sz w:val="26"/>
                <w:szCs w:val="26"/>
              </w:rPr>
            </w:pPr>
          </w:p>
        </w:tc>
        <w:tc>
          <w:tcPr>
            <w:tcW w:w="3685" w:type="dxa"/>
            <w:vAlign w:val="center"/>
          </w:tcPr>
          <w:p w14:paraId="413EB0D8" w14:textId="77777777" w:rsidR="00437409" w:rsidRPr="007975C2" w:rsidRDefault="00437409" w:rsidP="001E14CE">
            <w:pPr>
              <w:autoSpaceDE w:val="0"/>
              <w:autoSpaceDN w:val="0"/>
              <w:adjustRightInd w:val="0"/>
              <w:spacing w:line="360" w:lineRule="auto"/>
              <w:jc w:val="both"/>
              <w:rPr>
                <w:kern w:val="0"/>
                <w:sz w:val="26"/>
                <w:szCs w:val="26"/>
              </w:rPr>
            </w:pPr>
          </w:p>
        </w:tc>
      </w:tr>
      <w:tr w:rsidR="00437409" w:rsidRPr="007975C2" w14:paraId="76895C51" w14:textId="77777777" w:rsidTr="00F53FA6">
        <w:trPr>
          <w:trHeight w:val="1134"/>
        </w:trPr>
        <w:tc>
          <w:tcPr>
            <w:tcW w:w="3539" w:type="dxa"/>
            <w:vAlign w:val="center"/>
          </w:tcPr>
          <w:p w14:paraId="02E73169" w14:textId="77777777" w:rsidR="00437409" w:rsidRPr="00F53FA6" w:rsidRDefault="00437409" w:rsidP="00F53FA6">
            <w:pPr>
              <w:autoSpaceDE w:val="0"/>
              <w:autoSpaceDN w:val="0"/>
              <w:adjustRightInd w:val="0"/>
              <w:spacing w:line="360" w:lineRule="auto"/>
              <w:rPr>
                <w:kern w:val="0"/>
                <w:szCs w:val="24"/>
              </w:rPr>
            </w:pPr>
            <w:r w:rsidRPr="00F53FA6">
              <w:rPr>
                <w:kern w:val="0"/>
                <w:szCs w:val="24"/>
              </w:rPr>
              <w:t>Suicidal ideation/ threat/ attempt*</w:t>
            </w:r>
          </w:p>
        </w:tc>
        <w:tc>
          <w:tcPr>
            <w:tcW w:w="2410" w:type="dxa"/>
            <w:vAlign w:val="center"/>
          </w:tcPr>
          <w:p w14:paraId="7A5F36C6" w14:textId="77777777" w:rsidR="00437409" w:rsidRPr="007975C2" w:rsidRDefault="00437409" w:rsidP="001E14CE">
            <w:pPr>
              <w:autoSpaceDE w:val="0"/>
              <w:autoSpaceDN w:val="0"/>
              <w:adjustRightInd w:val="0"/>
              <w:spacing w:line="360" w:lineRule="auto"/>
              <w:jc w:val="both"/>
              <w:rPr>
                <w:kern w:val="0"/>
                <w:sz w:val="26"/>
                <w:szCs w:val="26"/>
              </w:rPr>
            </w:pPr>
          </w:p>
        </w:tc>
        <w:tc>
          <w:tcPr>
            <w:tcW w:w="3685" w:type="dxa"/>
            <w:vAlign w:val="center"/>
          </w:tcPr>
          <w:p w14:paraId="31C53B86" w14:textId="77777777" w:rsidR="00437409" w:rsidRPr="007975C2" w:rsidRDefault="00437409" w:rsidP="001E14CE">
            <w:pPr>
              <w:autoSpaceDE w:val="0"/>
              <w:autoSpaceDN w:val="0"/>
              <w:adjustRightInd w:val="0"/>
              <w:spacing w:line="360" w:lineRule="auto"/>
              <w:jc w:val="both"/>
              <w:rPr>
                <w:kern w:val="0"/>
                <w:sz w:val="26"/>
                <w:szCs w:val="26"/>
              </w:rPr>
            </w:pPr>
          </w:p>
        </w:tc>
      </w:tr>
      <w:tr w:rsidR="00437409" w:rsidRPr="007975C2" w14:paraId="08B98929" w14:textId="77777777" w:rsidTr="00F53FA6">
        <w:trPr>
          <w:trHeight w:val="1134"/>
        </w:trPr>
        <w:tc>
          <w:tcPr>
            <w:tcW w:w="3539" w:type="dxa"/>
            <w:vAlign w:val="center"/>
          </w:tcPr>
          <w:p w14:paraId="0EA78B10" w14:textId="77777777" w:rsidR="00437409" w:rsidRPr="00F53FA6" w:rsidRDefault="00437409" w:rsidP="001E14CE">
            <w:pPr>
              <w:autoSpaceDE w:val="0"/>
              <w:autoSpaceDN w:val="0"/>
              <w:adjustRightInd w:val="0"/>
              <w:spacing w:line="360" w:lineRule="auto"/>
              <w:jc w:val="both"/>
              <w:rPr>
                <w:kern w:val="0"/>
                <w:szCs w:val="24"/>
              </w:rPr>
            </w:pPr>
            <w:r w:rsidRPr="00F53FA6">
              <w:rPr>
                <w:kern w:val="0"/>
                <w:szCs w:val="24"/>
              </w:rPr>
              <w:t>Suicidal ideation/ threat/ attempt*</w:t>
            </w:r>
          </w:p>
        </w:tc>
        <w:tc>
          <w:tcPr>
            <w:tcW w:w="2410" w:type="dxa"/>
            <w:vAlign w:val="center"/>
          </w:tcPr>
          <w:p w14:paraId="4C8E8D33" w14:textId="77777777" w:rsidR="00437409" w:rsidRPr="007975C2" w:rsidRDefault="00437409" w:rsidP="001E14CE">
            <w:pPr>
              <w:autoSpaceDE w:val="0"/>
              <w:autoSpaceDN w:val="0"/>
              <w:adjustRightInd w:val="0"/>
              <w:spacing w:line="360" w:lineRule="auto"/>
              <w:jc w:val="both"/>
              <w:rPr>
                <w:kern w:val="0"/>
                <w:sz w:val="26"/>
                <w:szCs w:val="26"/>
              </w:rPr>
            </w:pPr>
          </w:p>
        </w:tc>
        <w:tc>
          <w:tcPr>
            <w:tcW w:w="3685" w:type="dxa"/>
            <w:vAlign w:val="center"/>
          </w:tcPr>
          <w:p w14:paraId="13CBB3B3" w14:textId="77777777" w:rsidR="00437409" w:rsidRPr="007975C2" w:rsidRDefault="00437409" w:rsidP="001E14CE">
            <w:pPr>
              <w:autoSpaceDE w:val="0"/>
              <w:autoSpaceDN w:val="0"/>
              <w:adjustRightInd w:val="0"/>
              <w:spacing w:line="360" w:lineRule="auto"/>
              <w:jc w:val="both"/>
              <w:rPr>
                <w:kern w:val="0"/>
                <w:sz w:val="26"/>
                <w:szCs w:val="26"/>
              </w:rPr>
            </w:pPr>
          </w:p>
        </w:tc>
      </w:tr>
    </w:tbl>
    <w:p w14:paraId="50CFA709" w14:textId="77777777" w:rsidR="00437409" w:rsidRPr="007975C2" w:rsidRDefault="00437409" w:rsidP="00437409">
      <w:pPr>
        <w:autoSpaceDE w:val="0"/>
        <w:autoSpaceDN w:val="0"/>
        <w:adjustRightInd w:val="0"/>
        <w:spacing w:line="360" w:lineRule="auto"/>
        <w:jc w:val="both"/>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Please delete as appropriate]</w:t>
      </w:r>
    </w:p>
    <w:p w14:paraId="4947E680" w14:textId="77777777" w:rsidR="00437409" w:rsidRPr="007975C2" w:rsidRDefault="00437409" w:rsidP="00437409">
      <w:pPr>
        <w:numPr>
          <w:ilvl w:val="0"/>
          <w:numId w:val="9"/>
        </w:numPr>
        <w:autoSpaceDE w:val="0"/>
        <w:autoSpaceDN w:val="0"/>
        <w:adjustRightInd w:val="0"/>
        <w:spacing w:line="360" w:lineRule="auto"/>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Supplementary information regarding the suicidal risk:</w:t>
      </w:r>
    </w:p>
    <w:p w14:paraId="66629B5B" w14:textId="41AFF614" w:rsidR="00437409" w:rsidRPr="007975C2" w:rsidRDefault="00437409" w:rsidP="00437409">
      <w:pPr>
        <w:autoSpaceDE w:val="0"/>
        <w:autoSpaceDN w:val="0"/>
        <w:adjustRightInd w:val="0"/>
        <w:spacing w:line="360" w:lineRule="auto"/>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____________________________________________________________________________</w:t>
      </w:r>
    </w:p>
    <w:bookmarkEnd w:id="0"/>
    <w:p w14:paraId="21AE1D2A" w14:textId="77777777" w:rsidR="00565E88" w:rsidRDefault="00565E88" w:rsidP="002A6D85">
      <w:pPr>
        <w:autoSpaceDE w:val="0"/>
        <w:autoSpaceDN w:val="0"/>
        <w:adjustRightInd w:val="0"/>
        <w:spacing w:line="360" w:lineRule="auto"/>
        <w:rPr>
          <w:rFonts w:ascii="Times New Roman" w:eastAsia="新細明體" w:hAnsi="Times New Roman" w:cs="Times New Roman"/>
          <w:kern w:val="0"/>
          <w:sz w:val="26"/>
          <w:szCs w:val="26"/>
        </w:rPr>
        <w:sectPr w:rsidR="00565E88" w:rsidSect="00865222">
          <w:headerReference w:type="even" r:id="rId11"/>
          <w:headerReference w:type="default" r:id="rId12"/>
          <w:footerReference w:type="even" r:id="rId13"/>
          <w:footerReference w:type="default" r:id="rId14"/>
          <w:headerReference w:type="first" r:id="rId15"/>
          <w:footerReference w:type="first" r:id="rId16"/>
          <w:pgSz w:w="11906" w:h="16838" w:code="9"/>
          <w:pgMar w:top="900" w:right="851" w:bottom="142" w:left="851" w:header="0" w:footer="567" w:gutter="0"/>
          <w:cols w:space="425"/>
          <w:titlePg/>
          <w:docGrid w:type="lines" w:linePitch="381"/>
        </w:sectPr>
      </w:pPr>
    </w:p>
    <w:p w14:paraId="71289C89" w14:textId="77777777" w:rsidR="002A6D85" w:rsidRPr="007975C2" w:rsidRDefault="002A6D85" w:rsidP="0035444F">
      <w:pPr>
        <w:numPr>
          <w:ilvl w:val="0"/>
          <w:numId w:val="9"/>
        </w:numPr>
        <w:autoSpaceDE w:val="0"/>
        <w:autoSpaceDN w:val="0"/>
        <w:adjustRightInd w:val="0"/>
        <w:spacing w:line="360" w:lineRule="auto"/>
        <w:rPr>
          <w:rFonts w:ascii="Times New Roman" w:eastAsia="新細明體" w:hAnsi="Times New Roman" w:cs="Times New Roman"/>
          <w:kern w:val="0"/>
          <w:sz w:val="26"/>
          <w:szCs w:val="26"/>
        </w:rPr>
      </w:pPr>
      <w:r>
        <w:rPr>
          <w:rFonts w:ascii="Times New Roman" w:eastAsia="新細明體" w:hAnsi="Times New Roman" w:cs="Times New Roman"/>
          <w:sz w:val="26"/>
          <w:szCs w:val="26"/>
        </w:rPr>
        <w:lastRenderedPageBreak/>
        <w:tab/>
      </w:r>
      <w:bookmarkStart w:id="1" w:name="_Hlk214963844"/>
      <w:r w:rsidRPr="007975C2">
        <w:rPr>
          <w:rFonts w:ascii="Times New Roman" w:eastAsia="新細明體" w:hAnsi="Times New Roman" w:cs="Times New Roman"/>
          <w:kern w:val="0"/>
          <w:sz w:val="26"/>
          <w:szCs w:val="26"/>
        </w:rPr>
        <w:t>Supplementary information of the severe mental health need(s):</w:t>
      </w:r>
    </w:p>
    <w:p w14:paraId="3E0A32A0" w14:textId="77777777" w:rsidR="002A6D85" w:rsidRPr="007975C2" w:rsidRDefault="002A6D85" w:rsidP="0035444F">
      <w:pPr>
        <w:autoSpaceDE w:val="0"/>
        <w:autoSpaceDN w:val="0"/>
        <w:adjustRightInd w:val="0"/>
        <w:spacing w:line="360" w:lineRule="auto"/>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____________________________________________________________________________</w:t>
      </w:r>
    </w:p>
    <w:p w14:paraId="2844EB89" w14:textId="77777777" w:rsidR="002A6D85" w:rsidRPr="007975C2" w:rsidRDefault="002A6D85" w:rsidP="0035444F">
      <w:pPr>
        <w:autoSpaceDE w:val="0"/>
        <w:autoSpaceDN w:val="0"/>
        <w:adjustRightInd w:val="0"/>
        <w:spacing w:line="360" w:lineRule="auto"/>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____________________________________________________________________________</w:t>
      </w:r>
    </w:p>
    <w:p w14:paraId="770C9E37" w14:textId="77777777" w:rsidR="002A6D85" w:rsidRPr="007975C2" w:rsidRDefault="002A6D85" w:rsidP="0035444F">
      <w:pPr>
        <w:autoSpaceDE w:val="0"/>
        <w:autoSpaceDN w:val="0"/>
        <w:adjustRightInd w:val="0"/>
        <w:spacing w:line="360" w:lineRule="auto"/>
        <w:rPr>
          <w:rFonts w:ascii="Times New Roman" w:eastAsia="新細明體" w:hAnsi="Times New Roman" w:cs="Times New Roman"/>
          <w:kern w:val="0"/>
          <w:sz w:val="26"/>
          <w:szCs w:val="26"/>
        </w:rPr>
      </w:pPr>
    </w:p>
    <w:p w14:paraId="3A1E8DB4" w14:textId="77777777" w:rsidR="002A6D85" w:rsidRPr="007975C2" w:rsidRDefault="002A6D85" w:rsidP="0035444F">
      <w:pPr>
        <w:numPr>
          <w:ilvl w:val="0"/>
          <w:numId w:val="10"/>
        </w:numPr>
        <w:autoSpaceDE w:val="0"/>
        <w:autoSpaceDN w:val="0"/>
        <w:adjustRightInd w:val="0"/>
        <w:ind w:left="142" w:hanging="568"/>
        <w:jc w:val="both"/>
        <w:rPr>
          <w:rFonts w:ascii="Times New Roman" w:eastAsia="新細明體" w:hAnsi="Times New Roman" w:cs="Times New Roman"/>
          <w:bCs/>
          <w:i/>
          <w:iCs/>
          <w:color w:val="000000"/>
          <w:kern w:val="0"/>
          <w:sz w:val="26"/>
          <w:szCs w:val="26"/>
        </w:rPr>
      </w:pPr>
      <w:r w:rsidRPr="0051417F">
        <w:rPr>
          <w:rFonts w:ascii="Times New Roman" w:eastAsia="新細明體" w:hAnsi="Times New Roman" w:cs="Times New Roman"/>
          <w:b/>
          <w:color w:val="000000"/>
          <w:kern w:val="0"/>
          <w:sz w:val="26"/>
          <w:szCs w:val="26"/>
        </w:rPr>
        <w:t>The first and / or second-tier support services which the student has received in relation to the above referral reason(s) (including services within schools or outside schools, such as assessment or support services by school social worker and school-based educational psychologist):</w:t>
      </w:r>
      <w:r w:rsidRPr="007975C2">
        <w:rPr>
          <w:rFonts w:ascii="Times New Roman" w:eastAsia="新細明體" w:hAnsi="Times New Roman" w:cs="Times New Roman"/>
          <w:bCs/>
          <w:color w:val="000000"/>
          <w:kern w:val="0"/>
          <w:sz w:val="26"/>
          <w:szCs w:val="26"/>
        </w:rPr>
        <w:t xml:space="preserve"> </w:t>
      </w:r>
      <w:r w:rsidRPr="007975C2">
        <w:rPr>
          <w:rFonts w:ascii="Times New Roman" w:eastAsia="新細明體" w:hAnsi="Times New Roman" w:cs="Times New Roman"/>
          <w:bCs/>
          <w:i/>
          <w:iCs/>
          <w:color w:val="000000"/>
          <w:kern w:val="0"/>
          <w:sz w:val="26"/>
          <w:szCs w:val="26"/>
        </w:rPr>
        <w:t>(May choose more than one option)</w:t>
      </w:r>
    </w:p>
    <w:p w14:paraId="412F179E" w14:textId="4201D544" w:rsidR="002A6D85" w:rsidRPr="007975C2" w:rsidRDefault="00DB2247" w:rsidP="0035444F">
      <w:pPr>
        <w:numPr>
          <w:ilvl w:val="1"/>
          <w:numId w:val="6"/>
        </w:numPr>
        <w:autoSpaceDE w:val="0"/>
        <w:autoSpaceDN w:val="0"/>
        <w:adjustRightInd w:val="0"/>
        <w:spacing w:line="360" w:lineRule="auto"/>
        <w:rPr>
          <w:rFonts w:ascii="Times New Roman" w:eastAsia="新細明體" w:hAnsi="Times New Roman" w:cs="Times New Roman"/>
          <w:color w:val="000000"/>
          <w:kern w:val="0"/>
          <w:sz w:val="26"/>
          <w:szCs w:val="26"/>
        </w:rPr>
      </w:pPr>
      <w:r>
        <w:rPr>
          <w:rFonts w:ascii="Times New Roman" w:eastAsia="新細明體" w:hAnsi="Times New Roman" w:cs="Times New Roman"/>
          <w:color w:val="000000"/>
          <w:kern w:val="0"/>
          <w:sz w:val="26"/>
          <w:szCs w:val="26"/>
        </w:rPr>
        <w:t>Utilisation</w:t>
      </w:r>
      <w:r w:rsidR="002A6D85" w:rsidRPr="007975C2">
        <w:rPr>
          <w:rFonts w:ascii="Times New Roman" w:eastAsia="新細明體" w:hAnsi="Times New Roman" w:cs="Times New Roman"/>
          <w:color w:val="000000"/>
          <w:kern w:val="0"/>
          <w:sz w:val="26"/>
          <w:szCs w:val="26"/>
        </w:rPr>
        <w:t xml:space="preserve"> of the first-tier support services: </w:t>
      </w:r>
    </w:p>
    <w:p w14:paraId="46A9F173" w14:textId="77777777" w:rsidR="002A6D85" w:rsidRPr="007975C2" w:rsidRDefault="002A6D85" w:rsidP="0035444F">
      <w:pPr>
        <w:numPr>
          <w:ilvl w:val="0"/>
          <w:numId w:val="8"/>
        </w:numPr>
        <w:autoSpaceDE w:val="0"/>
        <w:autoSpaceDN w:val="0"/>
        <w:adjustRightInd w:val="0"/>
        <w:spacing w:line="360" w:lineRule="auto"/>
        <w:rPr>
          <w:rFonts w:ascii="Times New Roman" w:eastAsia="新細明體" w:hAnsi="Times New Roman" w:cs="Times New Roman"/>
          <w:color w:val="000000"/>
          <w:kern w:val="0"/>
          <w:sz w:val="26"/>
          <w:szCs w:val="26"/>
        </w:rPr>
      </w:pPr>
      <w:bookmarkStart w:id="2" w:name="_Hlk178082270"/>
      <w:r w:rsidRPr="007975C2">
        <w:rPr>
          <w:rFonts w:ascii="Times New Roman" w:eastAsia="新細明體" w:hAnsi="Times New Roman" w:cs="Times New Roman"/>
          <w:color w:val="000000"/>
          <w:kern w:val="0"/>
          <w:sz w:val="26"/>
          <w:szCs w:val="26"/>
        </w:rPr>
        <w:t>Individual interview:</w:t>
      </w:r>
    </w:p>
    <w:p w14:paraId="00A09595" w14:textId="77777777" w:rsidR="002A6D85" w:rsidRPr="007975C2" w:rsidRDefault="002A6D85" w:rsidP="0035444F">
      <w:pPr>
        <w:autoSpaceDE w:val="0"/>
        <w:autoSpaceDN w:val="0"/>
        <w:adjustRightInd w:val="0"/>
        <w:spacing w:line="360" w:lineRule="auto"/>
        <w:ind w:left="1471"/>
        <w:rPr>
          <w:rFonts w:ascii="Times New Roman" w:eastAsia="新細明體" w:hAnsi="Times New Roman" w:cs="Times New Roman"/>
          <w:color w:val="000000"/>
          <w:kern w:val="0"/>
          <w:sz w:val="26"/>
          <w:szCs w:val="26"/>
        </w:rPr>
      </w:pPr>
      <w:bookmarkStart w:id="3" w:name="_Hlk179190261"/>
      <w:r w:rsidRPr="007975C2">
        <w:rPr>
          <w:rFonts w:ascii="Times New Roman" w:eastAsia="新細明體" w:hAnsi="Times New Roman" w:cs="Times New Roman"/>
          <w:color w:val="000000"/>
          <w:kern w:val="0"/>
          <w:sz w:val="26"/>
          <w:szCs w:val="26"/>
        </w:rPr>
        <w:t>________________</w:t>
      </w:r>
      <w:bookmarkEnd w:id="3"/>
      <w:r w:rsidRPr="007975C2">
        <w:rPr>
          <w:rFonts w:ascii="Times New Roman" w:eastAsia="新細明體" w:hAnsi="Times New Roman" w:cs="Times New Roman"/>
          <w:color w:val="000000"/>
          <w:kern w:val="0"/>
          <w:sz w:val="26"/>
          <w:szCs w:val="26"/>
        </w:rPr>
        <w:t>_________________________________________________</w:t>
      </w:r>
    </w:p>
    <w:p w14:paraId="2B972F93" w14:textId="77777777" w:rsidR="002A6D85" w:rsidRPr="007975C2" w:rsidRDefault="002A6D85" w:rsidP="0035444F">
      <w:pPr>
        <w:numPr>
          <w:ilvl w:val="0"/>
          <w:numId w:val="8"/>
        </w:numPr>
        <w:autoSpaceDE w:val="0"/>
        <w:autoSpaceDN w:val="0"/>
        <w:adjustRightInd w:val="0"/>
        <w:spacing w:line="360" w:lineRule="auto"/>
        <w:rPr>
          <w:rFonts w:ascii="Times New Roman" w:eastAsia="新細明體" w:hAnsi="Times New Roman" w:cs="Times New Roman"/>
          <w:color w:val="000000"/>
          <w:kern w:val="0"/>
          <w:sz w:val="26"/>
          <w:szCs w:val="26"/>
        </w:rPr>
      </w:pPr>
      <w:r w:rsidRPr="007975C2">
        <w:rPr>
          <w:rFonts w:ascii="Times New Roman" w:eastAsia="新細明體" w:hAnsi="Times New Roman" w:cs="Times New Roman"/>
          <w:color w:val="000000"/>
          <w:kern w:val="0"/>
          <w:sz w:val="26"/>
          <w:szCs w:val="26"/>
        </w:rPr>
        <w:t>Group training:</w:t>
      </w:r>
    </w:p>
    <w:p w14:paraId="6208E7F4" w14:textId="77777777" w:rsidR="002A6D85" w:rsidRPr="007975C2" w:rsidRDefault="002A6D85" w:rsidP="0035444F">
      <w:pPr>
        <w:autoSpaceDE w:val="0"/>
        <w:autoSpaceDN w:val="0"/>
        <w:adjustRightInd w:val="0"/>
        <w:spacing w:line="360" w:lineRule="auto"/>
        <w:ind w:left="1471"/>
        <w:rPr>
          <w:rFonts w:ascii="Times New Roman" w:eastAsia="新細明體" w:hAnsi="Times New Roman" w:cs="Times New Roman"/>
          <w:color w:val="000000"/>
          <w:kern w:val="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p w14:paraId="0AB760E9" w14:textId="77777777" w:rsidR="002A6D85" w:rsidRPr="007975C2" w:rsidRDefault="002A6D85" w:rsidP="0035444F">
      <w:pPr>
        <w:numPr>
          <w:ilvl w:val="0"/>
          <w:numId w:val="8"/>
        </w:numPr>
        <w:autoSpaceDE w:val="0"/>
        <w:autoSpaceDN w:val="0"/>
        <w:adjustRightInd w:val="0"/>
        <w:spacing w:line="360" w:lineRule="auto"/>
        <w:rPr>
          <w:rFonts w:ascii="Times New Roman" w:eastAsia="新細明體" w:hAnsi="Times New Roman" w:cs="Times New Roman"/>
          <w:color w:val="000000"/>
          <w:kern w:val="0"/>
          <w:sz w:val="26"/>
          <w:szCs w:val="26"/>
        </w:rPr>
      </w:pPr>
      <w:r w:rsidRPr="007975C2">
        <w:rPr>
          <w:rFonts w:ascii="Times New Roman" w:eastAsia="新細明體" w:hAnsi="Times New Roman" w:cs="Times New Roman"/>
          <w:color w:val="000000"/>
          <w:kern w:val="0"/>
          <w:sz w:val="26"/>
          <w:szCs w:val="26"/>
        </w:rPr>
        <w:t>School-based support and activities:</w:t>
      </w:r>
    </w:p>
    <w:p w14:paraId="380D7D99" w14:textId="77777777" w:rsidR="002A6D85" w:rsidRPr="007975C2" w:rsidRDefault="002A6D85" w:rsidP="0035444F">
      <w:pPr>
        <w:autoSpaceDE w:val="0"/>
        <w:autoSpaceDN w:val="0"/>
        <w:adjustRightInd w:val="0"/>
        <w:spacing w:line="360" w:lineRule="auto"/>
        <w:ind w:left="1471"/>
        <w:rPr>
          <w:rFonts w:ascii="Times New Roman" w:eastAsia="新細明體" w:hAnsi="Times New Roman" w:cs="Times New Roman"/>
          <w:color w:val="000000"/>
          <w:kern w:val="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p w14:paraId="78981DD6" w14:textId="77777777" w:rsidR="002A6D85" w:rsidRPr="007975C2" w:rsidRDefault="002A6D85" w:rsidP="0035444F">
      <w:pPr>
        <w:numPr>
          <w:ilvl w:val="0"/>
          <w:numId w:val="8"/>
        </w:numPr>
        <w:autoSpaceDE w:val="0"/>
        <w:autoSpaceDN w:val="0"/>
        <w:adjustRightInd w:val="0"/>
        <w:spacing w:line="360" w:lineRule="auto"/>
        <w:rPr>
          <w:rFonts w:ascii="Times New Roman" w:eastAsia="新細明體" w:hAnsi="Times New Roman" w:cs="Times New Roman"/>
          <w:color w:val="000000"/>
          <w:kern w:val="0"/>
          <w:sz w:val="26"/>
          <w:szCs w:val="26"/>
        </w:rPr>
      </w:pPr>
      <w:r w:rsidRPr="007975C2">
        <w:rPr>
          <w:rFonts w:ascii="Times New Roman" w:eastAsia="新細明體" w:hAnsi="Times New Roman" w:cs="Times New Roman"/>
          <w:color w:val="000000"/>
          <w:kern w:val="0"/>
          <w:sz w:val="26"/>
          <w:szCs w:val="26"/>
        </w:rPr>
        <w:t>Others, please specify:</w:t>
      </w:r>
    </w:p>
    <w:p w14:paraId="7EBD90FA" w14:textId="77777777" w:rsidR="002A6D85" w:rsidRPr="007975C2" w:rsidRDefault="002A6D85" w:rsidP="0035444F">
      <w:pPr>
        <w:autoSpaceDE w:val="0"/>
        <w:autoSpaceDN w:val="0"/>
        <w:adjustRightInd w:val="0"/>
        <w:spacing w:line="360" w:lineRule="auto"/>
        <w:ind w:left="1471"/>
        <w:rPr>
          <w:rFonts w:ascii="Times New Roman" w:eastAsia="新細明體" w:hAnsi="Times New Roman" w:cs="Times New Roman"/>
          <w:color w:val="000000"/>
          <w:kern w:val="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bookmarkEnd w:id="2"/>
    <w:p w14:paraId="496FB8F0" w14:textId="2CB0D846" w:rsidR="002A6D85" w:rsidRPr="007975C2" w:rsidRDefault="00DB2247" w:rsidP="0035444F">
      <w:pPr>
        <w:numPr>
          <w:ilvl w:val="1"/>
          <w:numId w:val="6"/>
        </w:numPr>
        <w:autoSpaceDE w:val="0"/>
        <w:autoSpaceDN w:val="0"/>
        <w:adjustRightInd w:val="0"/>
        <w:spacing w:line="360" w:lineRule="auto"/>
        <w:rPr>
          <w:rFonts w:ascii="Times New Roman" w:eastAsia="新細明體" w:hAnsi="Times New Roman" w:cs="Times New Roman"/>
          <w:color w:val="000000"/>
          <w:kern w:val="0"/>
          <w:sz w:val="26"/>
          <w:szCs w:val="26"/>
        </w:rPr>
      </w:pPr>
      <w:r>
        <w:rPr>
          <w:rFonts w:ascii="Times New Roman" w:eastAsia="新細明體" w:hAnsi="Times New Roman" w:cs="Times New Roman"/>
          <w:color w:val="000000"/>
          <w:kern w:val="0"/>
          <w:sz w:val="26"/>
          <w:szCs w:val="26"/>
        </w:rPr>
        <w:t>Utilisation</w:t>
      </w:r>
      <w:r w:rsidR="002A6D85" w:rsidRPr="007975C2">
        <w:rPr>
          <w:rFonts w:ascii="Times New Roman" w:eastAsia="新細明體" w:hAnsi="Times New Roman" w:cs="Times New Roman"/>
          <w:color w:val="000000"/>
          <w:kern w:val="0"/>
          <w:sz w:val="26"/>
          <w:szCs w:val="26"/>
        </w:rPr>
        <w:t xml:space="preserve"> of the second-tier support services:</w:t>
      </w:r>
    </w:p>
    <w:p w14:paraId="5E169B3D" w14:textId="77777777" w:rsidR="002A6D85" w:rsidRPr="007975C2" w:rsidRDefault="002A6D85" w:rsidP="0035444F">
      <w:pPr>
        <w:numPr>
          <w:ilvl w:val="0"/>
          <w:numId w:val="8"/>
        </w:numPr>
        <w:spacing w:line="360" w:lineRule="auto"/>
        <w:rPr>
          <w:rFonts w:ascii="Times New Roman" w:eastAsia="新細明體" w:hAnsi="Times New Roman" w:cs="Times New Roman"/>
          <w:color w:val="000000"/>
          <w:sz w:val="26"/>
          <w:szCs w:val="26"/>
        </w:rPr>
      </w:pPr>
      <w:r w:rsidRPr="007975C2">
        <w:rPr>
          <w:rFonts w:ascii="Times New Roman" w:eastAsia="新細明體" w:hAnsi="Times New Roman" w:cs="Times New Roman"/>
          <w:color w:val="000000"/>
          <w:kern w:val="0"/>
          <w:sz w:val="26"/>
          <w:szCs w:val="26"/>
        </w:rPr>
        <w:t>Services of “off-campus support network”: _________________________________________________________________</w:t>
      </w:r>
    </w:p>
    <w:p w14:paraId="244E5B03" w14:textId="77777777" w:rsidR="002A6D85" w:rsidRPr="007975C2" w:rsidRDefault="002A6D85" w:rsidP="0035444F">
      <w:pPr>
        <w:spacing w:line="360" w:lineRule="auto"/>
        <w:ind w:left="1471"/>
        <w:rPr>
          <w:rFonts w:ascii="Times New Roman" w:eastAsia="新細明體" w:hAnsi="Times New Roman" w:cs="Times New Roman"/>
          <w:color w:val="00000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p w14:paraId="6D06527C" w14:textId="77777777" w:rsidR="002A6D85" w:rsidRPr="007975C2" w:rsidRDefault="002A6D85" w:rsidP="0035444F">
      <w:pPr>
        <w:numPr>
          <w:ilvl w:val="0"/>
          <w:numId w:val="8"/>
        </w:numPr>
        <w:spacing w:line="360" w:lineRule="auto"/>
        <w:rPr>
          <w:rFonts w:ascii="Times New Roman" w:eastAsia="新細明體" w:hAnsi="Times New Roman" w:cs="Times New Roman"/>
          <w:color w:val="000000"/>
          <w:sz w:val="26"/>
          <w:szCs w:val="26"/>
        </w:rPr>
      </w:pPr>
      <w:r w:rsidRPr="007975C2">
        <w:rPr>
          <w:rFonts w:ascii="Times New Roman" w:eastAsia="新細明體" w:hAnsi="Times New Roman" w:cs="Times New Roman"/>
          <w:color w:val="000000"/>
          <w:kern w:val="0"/>
          <w:sz w:val="26"/>
          <w:szCs w:val="26"/>
        </w:rPr>
        <w:t>Services of “Student Mental Health Support Scheme”:</w:t>
      </w:r>
      <w:r w:rsidRPr="007975C2">
        <w:rPr>
          <w:rFonts w:ascii="Times New Roman" w:eastAsia="新細明體" w:hAnsi="Times New Roman" w:cs="Times New Roman"/>
          <w:color w:val="000000"/>
          <w:sz w:val="26"/>
          <w:szCs w:val="26"/>
        </w:rPr>
        <w:t xml:space="preserve"> </w:t>
      </w:r>
      <w:r w:rsidRPr="007975C2">
        <w:rPr>
          <w:rFonts w:ascii="Times New Roman" w:eastAsia="新細明體" w:hAnsi="Times New Roman" w:cs="Times New Roman"/>
          <w:color w:val="000000"/>
          <w:kern w:val="0"/>
          <w:sz w:val="26"/>
          <w:szCs w:val="26"/>
        </w:rPr>
        <w:t>_________________________________________________________________</w:t>
      </w:r>
    </w:p>
    <w:p w14:paraId="26975B6E" w14:textId="77777777" w:rsidR="002A6D85" w:rsidRPr="007975C2" w:rsidRDefault="002A6D85" w:rsidP="0035444F">
      <w:pPr>
        <w:spacing w:line="360" w:lineRule="auto"/>
        <w:ind w:left="1471"/>
        <w:rPr>
          <w:rFonts w:ascii="Times New Roman" w:eastAsia="新細明體" w:hAnsi="Times New Roman" w:cs="Times New Roman"/>
          <w:color w:val="00000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p w14:paraId="179B5285" w14:textId="77777777" w:rsidR="002A6D85" w:rsidRPr="00565E88" w:rsidRDefault="002A6D85" w:rsidP="0035444F">
      <w:pPr>
        <w:numPr>
          <w:ilvl w:val="0"/>
          <w:numId w:val="8"/>
        </w:numPr>
        <w:spacing w:line="360" w:lineRule="auto"/>
        <w:rPr>
          <w:rFonts w:ascii="Times New Roman" w:eastAsia="新細明體" w:hAnsi="Times New Roman" w:cs="Times New Roman"/>
          <w:color w:val="000000"/>
          <w:kern w:val="0"/>
          <w:sz w:val="26"/>
          <w:szCs w:val="26"/>
        </w:rPr>
      </w:pPr>
      <w:r w:rsidRPr="00565E88">
        <w:rPr>
          <w:rFonts w:ascii="Times New Roman" w:eastAsia="新細明體" w:hAnsi="Times New Roman" w:cs="Times New Roman"/>
          <w:color w:val="000000"/>
          <w:kern w:val="0"/>
          <w:sz w:val="26"/>
          <w:szCs w:val="26"/>
        </w:rPr>
        <w:t xml:space="preserve">Others, please specify: </w:t>
      </w:r>
    </w:p>
    <w:bookmarkEnd w:id="1"/>
    <w:p w14:paraId="70619627" w14:textId="77777777" w:rsidR="0035444F" w:rsidRPr="007975C2" w:rsidRDefault="0035444F" w:rsidP="0035444F">
      <w:pPr>
        <w:spacing w:line="360" w:lineRule="auto"/>
        <w:ind w:left="1418"/>
        <w:rPr>
          <w:rFonts w:ascii="Times New Roman" w:eastAsia="新細明體" w:hAnsi="Times New Roman" w:cs="Times New Roman"/>
          <w:color w:val="00000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p w14:paraId="6ACA517F" w14:textId="77777777" w:rsidR="0035444F" w:rsidRPr="007975C2" w:rsidRDefault="0035444F" w:rsidP="0035444F">
      <w:pPr>
        <w:spacing w:line="360" w:lineRule="auto"/>
        <w:ind w:left="1471"/>
        <w:rPr>
          <w:rFonts w:ascii="Times New Roman" w:eastAsia="新細明體" w:hAnsi="Times New Roman" w:cs="Times New Roman"/>
          <w:color w:val="000000"/>
          <w:sz w:val="26"/>
          <w:szCs w:val="26"/>
        </w:rPr>
      </w:pPr>
      <w:r w:rsidRPr="007975C2">
        <w:rPr>
          <w:rFonts w:ascii="Times New Roman" w:eastAsia="新細明體" w:hAnsi="Times New Roman" w:cs="Times New Roman"/>
          <w:color w:val="000000"/>
          <w:kern w:val="0"/>
          <w:sz w:val="26"/>
          <w:szCs w:val="26"/>
        </w:rPr>
        <w:t>_________________________________________________________________</w:t>
      </w:r>
    </w:p>
    <w:p w14:paraId="1EA53649" w14:textId="3F30EA21" w:rsidR="002A6D85" w:rsidRPr="002A6D85" w:rsidRDefault="002A6D85" w:rsidP="002A6D85">
      <w:pPr>
        <w:tabs>
          <w:tab w:val="left" w:pos="2514"/>
        </w:tabs>
        <w:rPr>
          <w:rFonts w:ascii="Times New Roman" w:eastAsia="新細明體" w:hAnsi="Times New Roman" w:cs="Times New Roman"/>
          <w:sz w:val="26"/>
          <w:szCs w:val="26"/>
        </w:rPr>
        <w:sectPr w:rsidR="002A6D85" w:rsidRPr="002A6D85" w:rsidSect="0035444F">
          <w:footerReference w:type="default" r:id="rId17"/>
          <w:pgSz w:w="11906" w:h="16838" w:code="9"/>
          <w:pgMar w:top="900" w:right="851" w:bottom="142" w:left="851" w:header="0" w:footer="113" w:gutter="0"/>
          <w:cols w:space="425"/>
          <w:docGrid w:type="lines" w:linePitch="381"/>
        </w:sectPr>
      </w:pPr>
    </w:p>
    <w:p w14:paraId="4BD65E35" w14:textId="1F7C2D1C" w:rsidR="00565E88" w:rsidRPr="00565E88" w:rsidRDefault="00565E88" w:rsidP="00957C4A">
      <w:pPr>
        <w:pStyle w:val="ListParagraph"/>
        <w:numPr>
          <w:ilvl w:val="0"/>
          <w:numId w:val="10"/>
        </w:numPr>
        <w:ind w:leftChars="0"/>
        <w:jc w:val="both"/>
        <w:rPr>
          <w:rFonts w:ascii="Times New Roman" w:eastAsia="新細明體" w:hAnsi="Times New Roman" w:cs="Times New Roman"/>
          <w:bCs/>
          <w:i/>
          <w:iCs/>
          <w:kern w:val="0"/>
          <w:sz w:val="26"/>
          <w:szCs w:val="26"/>
        </w:rPr>
      </w:pPr>
      <w:r w:rsidRPr="0051417F">
        <w:rPr>
          <w:rFonts w:ascii="Times New Roman" w:eastAsia="新細明體" w:hAnsi="Times New Roman" w:cs="Times New Roman"/>
          <w:b/>
          <w:color w:val="000000"/>
          <w:kern w:val="0"/>
          <w:sz w:val="26"/>
          <w:szCs w:val="26"/>
          <w:lang w:eastAsia="zh-HK"/>
        </w:rPr>
        <w:lastRenderedPageBreak/>
        <w:t>To the school’s knowledge, other medical services that the student has received or is currently receiving / has been referred to in relation to the above referral reason(s) (such as private psychiatrist and clinical psychologist):</w:t>
      </w:r>
      <w:r w:rsidRPr="00565E88">
        <w:rPr>
          <w:rFonts w:ascii="Times New Roman" w:eastAsia="新細明體" w:hAnsi="Times New Roman" w:cs="Times New Roman"/>
          <w:bCs/>
          <w:i/>
          <w:iCs/>
          <w:color w:val="000000"/>
          <w:kern w:val="0"/>
          <w:sz w:val="26"/>
          <w:szCs w:val="26"/>
          <w:lang w:eastAsia="zh-HK"/>
        </w:rPr>
        <w:t xml:space="preserve"> </w:t>
      </w:r>
      <w:r w:rsidRPr="00565E88">
        <w:rPr>
          <w:rFonts w:ascii="Times New Roman" w:eastAsia="新細明體" w:hAnsi="Times New Roman" w:cs="Times New Roman"/>
          <w:i/>
          <w:iCs/>
          <w:spacing w:val="20"/>
          <w:sz w:val="26"/>
          <w:szCs w:val="26"/>
          <w:lang w:eastAsia="zh-HK"/>
        </w:rPr>
        <w:t>(Please select one of the following options)</w:t>
      </w:r>
    </w:p>
    <w:p w14:paraId="79E8F9EE" w14:textId="77777777" w:rsidR="00565E88" w:rsidRPr="007975C2" w:rsidRDefault="00565E88" w:rsidP="00565E88">
      <w:pPr>
        <w:numPr>
          <w:ilvl w:val="0"/>
          <w:numId w:val="11"/>
        </w:numPr>
        <w:autoSpaceDE w:val="0"/>
        <w:autoSpaceDN w:val="0"/>
        <w:adjustRightInd w:val="0"/>
        <w:contextualSpacing/>
        <w:rPr>
          <w:rFonts w:ascii="Times New Roman" w:eastAsia="新細明體" w:hAnsi="Times New Roman" w:cs="Times New Roman"/>
          <w:bCs/>
          <w:kern w:val="0"/>
          <w:sz w:val="26"/>
          <w:szCs w:val="26"/>
        </w:rPr>
      </w:pPr>
      <w:r w:rsidRPr="007975C2">
        <w:rPr>
          <w:rFonts w:ascii="Times New Roman" w:eastAsia="新細明體" w:hAnsi="Times New Roman" w:cs="Times New Roman"/>
          <w:bCs/>
          <w:kern w:val="0"/>
          <w:sz w:val="26"/>
          <w:szCs w:val="26"/>
        </w:rPr>
        <w:t>No</w:t>
      </w:r>
    </w:p>
    <w:p w14:paraId="79C92820" w14:textId="77777777" w:rsidR="00565E88" w:rsidRPr="007975C2" w:rsidRDefault="00565E88" w:rsidP="00565E88">
      <w:pPr>
        <w:numPr>
          <w:ilvl w:val="0"/>
          <w:numId w:val="11"/>
        </w:numPr>
        <w:autoSpaceDE w:val="0"/>
        <w:autoSpaceDN w:val="0"/>
        <w:adjustRightInd w:val="0"/>
        <w:spacing w:line="360" w:lineRule="auto"/>
        <w:contextualSpacing/>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Yes, please specify:</w:t>
      </w:r>
    </w:p>
    <w:p w14:paraId="35155FD1" w14:textId="77777777" w:rsidR="00565E88" w:rsidRPr="007975C2" w:rsidRDefault="00565E88" w:rsidP="00565E88">
      <w:pPr>
        <w:autoSpaceDE w:val="0"/>
        <w:autoSpaceDN w:val="0"/>
        <w:adjustRightInd w:val="0"/>
        <w:spacing w:line="360" w:lineRule="auto"/>
        <w:ind w:left="142"/>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______________________________________________________________________________________________________________________________________________________</w:t>
      </w:r>
    </w:p>
    <w:p w14:paraId="1009A913" w14:textId="77777777" w:rsidR="00565E88" w:rsidRPr="007975C2" w:rsidRDefault="00565E88" w:rsidP="00565E88">
      <w:pPr>
        <w:numPr>
          <w:ilvl w:val="0"/>
          <w:numId w:val="7"/>
        </w:numPr>
        <w:autoSpaceDE w:val="0"/>
        <w:autoSpaceDN w:val="0"/>
        <w:adjustRightInd w:val="0"/>
        <w:ind w:hanging="338"/>
        <w:rPr>
          <w:rFonts w:ascii="Times New Roman" w:eastAsia="新細明體" w:hAnsi="Times New Roman" w:cs="Times New Roman"/>
          <w:bCs/>
          <w:kern w:val="0"/>
          <w:sz w:val="26"/>
          <w:szCs w:val="26"/>
        </w:rPr>
      </w:pPr>
      <w:r w:rsidRPr="007975C2">
        <w:rPr>
          <w:rFonts w:ascii="Times New Roman" w:eastAsia="新細明體" w:hAnsi="Times New Roman" w:cs="Times New Roman"/>
          <w:kern w:val="0"/>
          <w:sz w:val="26"/>
          <w:szCs w:val="26"/>
        </w:rPr>
        <w:t>Not sure</w:t>
      </w:r>
    </w:p>
    <w:p w14:paraId="5DA7F0B4" w14:textId="77777777" w:rsidR="00565E88" w:rsidRPr="007975C2" w:rsidRDefault="00565E88" w:rsidP="00565E88">
      <w:pPr>
        <w:autoSpaceDE w:val="0"/>
        <w:autoSpaceDN w:val="0"/>
        <w:adjustRightInd w:val="0"/>
        <w:spacing w:line="360" w:lineRule="auto"/>
        <w:rPr>
          <w:rFonts w:ascii="Times New Roman" w:eastAsia="新細明體" w:hAnsi="Times New Roman" w:cs="Times New Roman"/>
          <w:kern w:val="0"/>
          <w:sz w:val="26"/>
          <w:szCs w:val="26"/>
        </w:rPr>
      </w:pPr>
    </w:p>
    <w:p w14:paraId="0ECA0914" w14:textId="77777777" w:rsidR="00565E88" w:rsidRPr="007975C2" w:rsidRDefault="00565E88" w:rsidP="00565E88">
      <w:pPr>
        <w:numPr>
          <w:ilvl w:val="0"/>
          <w:numId w:val="10"/>
        </w:numPr>
        <w:autoSpaceDE w:val="0"/>
        <w:autoSpaceDN w:val="0"/>
        <w:adjustRightInd w:val="0"/>
        <w:rPr>
          <w:rFonts w:ascii="Times New Roman" w:eastAsia="新細明體" w:hAnsi="Times New Roman" w:cs="Times New Roman"/>
          <w:b/>
          <w:bCs/>
          <w:kern w:val="0"/>
          <w:sz w:val="26"/>
          <w:szCs w:val="26"/>
        </w:rPr>
      </w:pPr>
      <w:r w:rsidRPr="007975C2">
        <w:rPr>
          <w:rFonts w:ascii="Times New Roman" w:eastAsia="新細明體" w:hAnsi="Times New Roman" w:cs="Times New Roman"/>
          <w:b/>
          <w:bCs/>
          <w:kern w:val="0"/>
          <w:sz w:val="26"/>
          <w:szCs w:val="26"/>
        </w:rPr>
        <w:t>Contact Information:</w:t>
      </w:r>
    </w:p>
    <w:tbl>
      <w:tblPr>
        <w:tblStyle w:val="TableGrid11"/>
        <w:tblW w:w="9918" w:type="dxa"/>
        <w:tblLook w:val="04A0" w:firstRow="1" w:lastRow="0" w:firstColumn="1" w:lastColumn="0" w:noHBand="0" w:noVBand="1"/>
      </w:tblPr>
      <w:tblGrid>
        <w:gridCol w:w="2972"/>
        <w:gridCol w:w="3473"/>
        <w:gridCol w:w="3473"/>
      </w:tblGrid>
      <w:tr w:rsidR="00565E88" w:rsidRPr="007975C2" w14:paraId="0C722D86" w14:textId="77777777" w:rsidTr="001E14CE">
        <w:trPr>
          <w:trHeight w:hRule="exact" w:val="524"/>
        </w:trPr>
        <w:tc>
          <w:tcPr>
            <w:tcW w:w="2972" w:type="dxa"/>
            <w:vAlign w:val="center"/>
          </w:tcPr>
          <w:p w14:paraId="77CAF604" w14:textId="77777777" w:rsidR="00565E88" w:rsidRPr="007975C2" w:rsidRDefault="00565E88" w:rsidP="001E14CE">
            <w:pPr>
              <w:autoSpaceDE w:val="0"/>
              <w:autoSpaceDN w:val="0"/>
              <w:adjustRightInd w:val="0"/>
              <w:rPr>
                <w:kern w:val="0"/>
                <w:sz w:val="26"/>
                <w:szCs w:val="26"/>
              </w:rPr>
            </w:pPr>
          </w:p>
        </w:tc>
        <w:tc>
          <w:tcPr>
            <w:tcW w:w="3473" w:type="dxa"/>
            <w:vAlign w:val="center"/>
          </w:tcPr>
          <w:p w14:paraId="404CE8AC" w14:textId="2B155E98" w:rsidR="00565E88" w:rsidRPr="007975C2" w:rsidRDefault="00565E88" w:rsidP="001E14CE">
            <w:pPr>
              <w:autoSpaceDE w:val="0"/>
              <w:autoSpaceDN w:val="0"/>
              <w:adjustRightInd w:val="0"/>
              <w:jc w:val="center"/>
              <w:rPr>
                <w:b/>
                <w:bCs/>
                <w:kern w:val="0"/>
                <w:sz w:val="26"/>
                <w:szCs w:val="26"/>
              </w:rPr>
            </w:pPr>
            <w:r w:rsidRPr="007975C2">
              <w:rPr>
                <w:b/>
                <w:bCs/>
                <w:kern w:val="0"/>
                <w:sz w:val="26"/>
                <w:szCs w:val="26"/>
              </w:rPr>
              <w:t>School</w:t>
            </w:r>
            <w:r w:rsidR="00DB2247">
              <w:rPr>
                <w:b/>
                <w:bCs/>
                <w:kern w:val="0"/>
                <w:sz w:val="26"/>
                <w:szCs w:val="26"/>
              </w:rPr>
              <w:t xml:space="preserve"> Personnel</w:t>
            </w:r>
          </w:p>
        </w:tc>
        <w:tc>
          <w:tcPr>
            <w:tcW w:w="3473" w:type="dxa"/>
            <w:vAlign w:val="center"/>
          </w:tcPr>
          <w:p w14:paraId="6186D3A4" w14:textId="77777777" w:rsidR="00565E88" w:rsidRPr="007975C2" w:rsidRDefault="00565E88" w:rsidP="001E14CE">
            <w:pPr>
              <w:autoSpaceDE w:val="0"/>
              <w:autoSpaceDN w:val="0"/>
              <w:adjustRightInd w:val="0"/>
              <w:jc w:val="center"/>
              <w:rPr>
                <w:b/>
                <w:bCs/>
                <w:kern w:val="0"/>
                <w:sz w:val="26"/>
                <w:szCs w:val="26"/>
              </w:rPr>
            </w:pPr>
            <w:r w:rsidRPr="007975C2">
              <w:rPr>
                <w:b/>
                <w:bCs/>
                <w:kern w:val="0"/>
                <w:sz w:val="26"/>
                <w:szCs w:val="26"/>
              </w:rPr>
              <w:t>Parent / Guardian*</w:t>
            </w:r>
          </w:p>
        </w:tc>
      </w:tr>
      <w:tr w:rsidR="00565E88" w:rsidRPr="007975C2" w14:paraId="2707DBBE" w14:textId="77777777" w:rsidTr="001E14CE">
        <w:trPr>
          <w:trHeight w:val="449"/>
        </w:trPr>
        <w:tc>
          <w:tcPr>
            <w:tcW w:w="2972" w:type="dxa"/>
            <w:vAlign w:val="center"/>
          </w:tcPr>
          <w:p w14:paraId="13491339" w14:textId="77777777" w:rsidR="00565E88" w:rsidRPr="007975C2" w:rsidRDefault="00565E88" w:rsidP="001E14CE">
            <w:pPr>
              <w:autoSpaceDE w:val="0"/>
              <w:autoSpaceDN w:val="0"/>
              <w:adjustRightInd w:val="0"/>
              <w:rPr>
                <w:b/>
                <w:bCs/>
                <w:kern w:val="0"/>
                <w:sz w:val="26"/>
                <w:szCs w:val="26"/>
              </w:rPr>
            </w:pPr>
            <w:r w:rsidRPr="007975C2">
              <w:rPr>
                <w:b/>
                <w:bCs/>
                <w:kern w:val="0"/>
                <w:sz w:val="26"/>
                <w:szCs w:val="26"/>
              </w:rPr>
              <w:t>Name:</w:t>
            </w:r>
          </w:p>
        </w:tc>
        <w:tc>
          <w:tcPr>
            <w:tcW w:w="3473" w:type="dxa"/>
            <w:vAlign w:val="center"/>
          </w:tcPr>
          <w:p w14:paraId="75732541" w14:textId="77777777" w:rsidR="00565E88" w:rsidRPr="007975C2" w:rsidRDefault="00565E88" w:rsidP="001E14CE">
            <w:pPr>
              <w:autoSpaceDE w:val="0"/>
              <w:autoSpaceDN w:val="0"/>
              <w:adjustRightInd w:val="0"/>
              <w:rPr>
                <w:kern w:val="0"/>
                <w:sz w:val="26"/>
                <w:szCs w:val="26"/>
              </w:rPr>
            </w:pPr>
          </w:p>
        </w:tc>
        <w:tc>
          <w:tcPr>
            <w:tcW w:w="3473" w:type="dxa"/>
            <w:vAlign w:val="center"/>
          </w:tcPr>
          <w:p w14:paraId="5D692D9E" w14:textId="77777777" w:rsidR="00565E88" w:rsidRPr="007975C2" w:rsidRDefault="00565E88" w:rsidP="001E14CE">
            <w:pPr>
              <w:autoSpaceDE w:val="0"/>
              <w:autoSpaceDN w:val="0"/>
              <w:adjustRightInd w:val="0"/>
              <w:rPr>
                <w:kern w:val="0"/>
                <w:sz w:val="26"/>
                <w:szCs w:val="26"/>
              </w:rPr>
            </w:pPr>
          </w:p>
        </w:tc>
      </w:tr>
      <w:tr w:rsidR="00565E88" w:rsidRPr="007975C2" w14:paraId="796B514D" w14:textId="77777777" w:rsidTr="001E14CE">
        <w:trPr>
          <w:trHeight w:val="469"/>
        </w:trPr>
        <w:tc>
          <w:tcPr>
            <w:tcW w:w="2972" w:type="dxa"/>
            <w:vAlign w:val="center"/>
          </w:tcPr>
          <w:p w14:paraId="7385DD97" w14:textId="77777777" w:rsidR="00565E88" w:rsidRPr="007975C2" w:rsidRDefault="00565E88" w:rsidP="001E14CE">
            <w:pPr>
              <w:autoSpaceDE w:val="0"/>
              <w:autoSpaceDN w:val="0"/>
              <w:adjustRightInd w:val="0"/>
              <w:rPr>
                <w:b/>
                <w:bCs/>
                <w:kern w:val="0"/>
                <w:sz w:val="26"/>
                <w:szCs w:val="26"/>
              </w:rPr>
            </w:pPr>
            <w:r w:rsidRPr="007975C2">
              <w:rPr>
                <w:b/>
                <w:bCs/>
                <w:kern w:val="0"/>
                <w:sz w:val="26"/>
                <w:szCs w:val="26"/>
              </w:rPr>
              <w:t>Post / Relationship:</w:t>
            </w:r>
          </w:p>
        </w:tc>
        <w:tc>
          <w:tcPr>
            <w:tcW w:w="3473" w:type="dxa"/>
            <w:vAlign w:val="center"/>
          </w:tcPr>
          <w:p w14:paraId="7192D453" w14:textId="77777777" w:rsidR="00565E88" w:rsidRPr="007975C2" w:rsidRDefault="00565E88" w:rsidP="001E14CE">
            <w:pPr>
              <w:autoSpaceDE w:val="0"/>
              <w:autoSpaceDN w:val="0"/>
              <w:adjustRightInd w:val="0"/>
              <w:rPr>
                <w:kern w:val="0"/>
                <w:sz w:val="26"/>
                <w:szCs w:val="26"/>
              </w:rPr>
            </w:pPr>
          </w:p>
        </w:tc>
        <w:tc>
          <w:tcPr>
            <w:tcW w:w="3473" w:type="dxa"/>
            <w:vAlign w:val="center"/>
          </w:tcPr>
          <w:p w14:paraId="28E878B4" w14:textId="77777777" w:rsidR="00565E88" w:rsidRPr="007975C2" w:rsidRDefault="00565E88" w:rsidP="001E14CE">
            <w:pPr>
              <w:autoSpaceDE w:val="0"/>
              <w:autoSpaceDN w:val="0"/>
              <w:adjustRightInd w:val="0"/>
              <w:rPr>
                <w:kern w:val="0"/>
                <w:sz w:val="26"/>
                <w:szCs w:val="26"/>
              </w:rPr>
            </w:pPr>
          </w:p>
        </w:tc>
      </w:tr>
      <w:tr w:rsidR="00565E88" w:rsidRPr="007975C2" w14:paraId="10A88132" w14:textId="77777777" w:rsidTr="001E14CE">
        <w:trPr>
          <w:trHeight w:val="449"/>
        </w:trPr>
        <w:tc>
          <w:tcPr>
            <w:tcW w:w="2972" w:type="dxa"/>
            <w:vAlign w:val="center"/>
          </w:tcPr>
          <w:p w14:paraId="251AF4DB" w14:textId="77777777" w:rsidR="00565E88" w:rsidRPr="007975C2" w:rsidRDefault="00565E88" w:rsidP="001E14CE">
            <w:pPr>
              <w:autoSpaceDE w:val="0"/>
              <w:autoSpaceDN w:val="0"/>
              <w:adjustRightInd w:val="0"/>
              <w:rPr>
                <w:b/>
                <w:bCs/>
                <w:kern w:val="0"/>
                <w:sz w:val="26"/>
                <w:szCs w:val="26"/>
              </w:rPr>
            </w:pPr>
            <w:r w:rsidRPr="007975C2">
              <w:rPr>
                <w:b/>
                <w:bCs/>
                <w:kern w:val="0"/>
                <w:sz w:val="26"/>
                <w:szCs w:val="26"/>
              </w:rPr>
              <w:t>Phone number:</w:t>
            </w:r>
          </w:p>
        </w:tc>
        <w:tc>
          <w:tcPr>
            <w:tcW w:w="3473" w:type="dxa"/>
            <w:vAlign w:val="center"/>
          </w:tcPr>
          <w:p w14:paraId="16302F08" w14:textId="77777777" w:rsidR="00565E88" w:rsidRPr="007975C2" w:rsidRDefault="00565E88" w:rsidP="001E14CE">
            <w:pPr>
              <w:autoSpaceDE w:val="0"/>
              <w:autoSpaceDN w:val="0"/>
              <w:adjustRightInd w:val="0"/>
              <w:rPr>
                <w:kern w:val="0"/>
                <w:sz w:val="26"/>
                <w:szCs w:val="26"/>
              </w:rPr>
            </w:pPr>
          </w:p>
        </w:tc>
        <w:tc>
          <w:tcPr>
            <w:tcW w:w="3473" w:type="dxa"/>
            <w:vAlign w:val="center"/>
          </w:tcPr>
          <w:p w14:paraId="51890598" w14:textId="77777777" w:rsidR="00565E88" w:rsidRPr="007975C2" w:rsidRDefault="00565E88" w:rsidP="001E14CE">
            <w:pPr>
              <w:autoSpaceDE w:val="0"/>
              <w:autoSpaceDN w:val="0"/>
              <w:adjustRightInd w:val="0"/>
              <w:rPr>
                <w:kern w:val="0"/>
                <w:sz w:val="26"/>
                <w:szCs w:val="26"/>
              </w:rPr>
            </w:pPr>
          </w:p>
        </w:tc>
      </w:tr>
    </w:tbl>
    <w:p w14:paraId="2B712100" w14:textId="77777777" w:rsidR="00565E88" w:rsidRPr="007975C2" w:rsidRDefault="00565E88" w:rsidP="00565E88">
      <w:pPr>
        <w:autoSpaceDE w:val="0"/>
        <w:autoSpaceDN w:val="0"/>
        <w:adjustRightInd w:val="0"/>
        <w:spacing w:line="360" w:lineRule="auto"/>
        <w:jc w:val="both"/>
        <w:rPr>
          <w:rFonts w:ascii="Times New Roman" w:eastAsia="新細明體" w:hAnsi="Times New Roman" w:cs="Times New Roman"/>
          <w:kern w:val="0"/>
          <w:sz w:val="26"/>
          <w:szCs w:val="26"/>
        </w:rPr>
      </w:pPr>
      <w:r w:rsidRPr="007975C2">
        <w:rPr>
          <w:rFonts w:ascii="Times New Roman" w:eastAsia="新細明體" w:hAnsi="Times New Roman" w:cs="Times New Roman"/>
          <w:kern w:val="0"/>
          <w:sz w:val="26"/>
          <w:szCs w:val="26"/>
        </w:rPr>
        <w:t>[*Please delete as appropriate]</w:t>
      </w:r>
    </w:p>
    <w:p w14:paraId="2E0BBB91" w14:textId="77777777" w:rsidR="00565E88" w:rsidRPr="007975C2" w:rsidRDefault="00565E88" w:rsidP="00565E88">
      <w:pPr>
        <w:autoSpaceDE w:val="0"/>
        <w:autoSpaceDN w:val="0"/>
        <w:adjustRightInd w:val="0"/>
        <w:spacing w:line="240" w:lineRule="exact"/>
        <w:rPr>
          <w:rFonts w:ascii="Times New Roman" w:eastAsia="新細明體" w:hAnsi="Times New Roman" w:cs="Times New Roman"/>
          <w:kern w:val="0"/>
          <w:sz w:val="26"/>
          <w:szCs w:val="26"/>
        </w:rPr>
      </w:pPr>
    </w:p>
    <w:p w14:paraId="132776DB" w14:textId="77777777" w:rsidR="00565E88" w:rsidRPr="007975C2" w:rsidRDefault="00565E88" w:rsidP="00565E88">
      <w:pPr>
        <w:autoSpaceDE w:val="0"/>
        <w:autoSpaceDN w:val="0"/>
        <w:adjustRightInd w:val="0"/>
        <w:spacing w:line="300" w:lineRule="exact"/>
        <w:rPr>
          <w:rFonts w:ascii="Times New Roman" w:eastAsia="新細明體" w:hAnsi="Times New Roman" w:cs="Times New Roman"/>
          <w:b/>
          <w:kern w:val="0"/>
          <w:sz w:val="26"/>
          <w:szCs w:val="26"/>
        </w:rPr>
      </w:pPr>
      <w:r w:rsidRPr="007975C2">
        <w:rPr>
          <w:rFonts w:ascii="Times New Roman" w:eastAsia="新細明體" w:hAnsi="Times New Roman" w:cs="Times New Roman"/>
          <w:b/>
          <w:kern w:val="0"/>
          <w:sz w:val="26"/>
          <w:szCs w:val="26"/>
        </w:rPr>
        <w:t>[Remarks: If the student’s situation is urgent, the school may consider taking the student to the Accident and Emergency Department for treatment.]</w:t>
      </w:r>
    </w:p>
    <w:p w14:paraId="6C07667B" w14:textId="77777777" w:rsidR="00565E88" w:rsidRPr="007975C2" w:rsidRDefault="00565E88" w:rsidP="00565E88">
      <w:pPr>
        <w:autoSpaceDE w:val="0"/>
        <w:autoSpaceDN w:val="0"/>
        <w:adjustRightInd w:val="0"/>
        <w:rPr>
          <w:rFonts w:ascii="Times New Roman" w:eastAsia="新細明體" w:hAnsi="Times New Roman" w:cs="Times New Roman"/>
          <w:b/>
          <w:kern w:val="0"/>
          <w:sz w:val="26"/>
          <w:szCs w:val="26"/>
        </w:rPr>
      </w:pPr>
    </w:p>
    <w:tbl>
      <w:tblPr>
        <w:tblStyle w:val="TableGrid11"/>
        <w:tblW w:w="10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53"/>
        <w:gridCol w:w="238"/>
        <w:gridCol w:w="5196"/>
      </w:tblGrid>
      <w:tr w:rsidR="00565E88" w:rsidRPr="007975C2" w14:paraId="39BE5AF7" w14:textId="77777777" w:rsidTr="001E14CE">
        <w:tc>
          <w:tcPr>
            <w:tcW w:w="4653" w:type="dxa"/>
          </w:tcPr>
          <w:p w14:paraId="72F35BFD" w14:textId="77777777" w:rsidR="00565E88" w:rsidRPr="007975C2" w:rsidRDefault="00565E88" w:rsidP="001E14CE">
            <w:pPr>
              <w:autoSpaceDE w:val="0"/>
              <w:autoSpaceDN w:val="0"/>
              <w:adjustRightInd w:val="0"/>
              <w:spacing w:line="360" w:lineRule="auto"/>
              <w:ind w:right="1986"/>
              <w:rPr>
                <w:kern w:val="0"/>
                <w:sz w:val="26"/>
                <w:szCs w:val="26"/>
              </w:rPr>
            </w:pPr>
            <w:r w:rsidRPr="007975C2">
              <w:rPr>
                <w:kern w:val="0"/>
                <w:sz w:val="26"/>
                <w:szCs w:val="26"/>
              </w:rPr>
              <w:t>Signature of Principal:</w:t>
            </w:r>
          </w:p>
        </w:tc>
        <w:tc>
          <w:tcPr>
            <w:tcW w:w="238" w:type="dxa"/>
          </w:tcPr>
          <w:p w14:paraId="7D1CFAE8" w14:textId="77777777" w:rsidR="00565E88" w:rsidRPr="007975C2" w:rsidRDefault="00565E88" w:rsidP="001E14CE">
            <w:pPr>
              <w:autoSpaceDE w:val="0"/>
              <w:autoSpaceDN w:val="0"/>
              <w:adjustRightInd w:val="0"/>
              <w:spacing w:line="360" w:lineRule="auto"/>
              <w:ind w:right="3259"/>
              <w:rPr>
                <w:kern w:val="0"/>
                <w:sz w:val="26"/>
                <w:szCs w:val="26"/>
              </w:rPr>
            </w:pPr>
          </w:p>
        </w:tc>
        <w:tc>
          <w:tcPr>
            <w:tcW w:w="5196" w:type="dxa"/>
          </w:tcPr>
          <w:p w14:paraId="5BD29C2D" w14:textId="77777777" w:rsidR="00565E88" w:rsidRPr="007975C2" w:rsidRDefault="00565E88" w:rsidP="001E14CE">
            <w:pPr>
              <w:autoSpaceDE w:val="0"/>
              <w:autoSpaceDN w:val="0"/>
              <w:adjustRightInd w:val="0"/>
              <w:spacing w:line="360" w:lineRule="auto"/>
              <w:ind w:right="3979"/>
              <w:rPr>
                <w:kern w:val="0"/>
                <w:sz w:val="26"/>
                <w:szCs w:val="26"/>
              </w:rPr>
            </w:pPr>
            <w:r w:rsidRPr="007975C2">
              <w:rPr>
                <w:kern w:val="0"/>
                <w:sz w:val="26"/>
                <w:szCs w:val="26"/>
              </w:rPr>
              <w:t>Date:</w:t>
            </w:r>
          </w:p>
        </w:tc>
      </w:tr>
      <w:tr w:rsidR="00565E88" w:rsidRPr="007975C2" w14:paraId="4F190A0F" w14:textId="77777777" w:rsidTr="001E14CE">
        <w:tc>
          <w:tcPr>
            <w:tcW w:w="4653" w:type="dxa"/>
            <w:tcBorders>
              <w:bottom w:val="single" w:sz="4" w:space="0" w:color="auto"/>
            </w:tcBorders>
          </w:tcPr>
          <w:p w14:paraId="56B48FCB" w14:textId="77777777" w:rsidR="00565E88" w:rsidRPr="007975C2" w:rsidRDefault="00565E88" w:rsidP="001E14CE">
            <w:pPr>
              <w:autoSpaceDE w:val="0"/>
              <w:autoSpaceDN w:val="0"/>
              <w:adjustRightInd w:val="0"/>
              <w:spacing w:line="360" w:lineRule="auto"/>
              <w:ind w:right="3127"/>
              <w:rPr>
                <w:kern w:val="0"/>
                <w:sz w:val="26"/>
                <w:szCs w:val="26"/>
              </w:rPr>
            </w:pPr>
          </w:p>
        </w:tc>
        <w:tc>
          <w:tcPr>
            <w:tcW w:w="238" w:type="dxa"/>
          </w:tcPr>
          <w:p w14:paraId="67FD4552" w14:textId="77777777" w:rsidR="00565E88" w:rsidRPr="007975C2" w:rsidRDefault="00565E88" w:rsidP="001E14CE">
            <w:pPr>
              <w:autoSpaceDE w:val="0"/>
              <w:autoSpaceDN w:val="0"/>
              <w:adjustRightInd w:val="0"/>
              <w:spacing w:line="360" w:lineRule="auto"/>
              <w:ind w:right="3259"/>
              <w:rPr>
                <w:kern w:val="0"/>
                <w:sz w:val="26"/>
                <w:szCs w:val="26"/>
              </w:rPr>
            </w:pPr>
          </w:p>
        </w:tc>
        <w:tc>
          <w:tcPr>
            <w:tcW w:w="5196" w:type="dxa"/>
            <w:tcBorders>
              <w:bottom w:val="single" w:sz="4" w:space="0" w:color="auto"/>
            </w:tcBorders>
          </w:tcPr>
          <w:p w14:paraId="7A594E2D" w14:textId="77777777" w:rsidR="00565E88" w:rsidRPr="007975C2" w:rsidRDefault="00565E88" w:rsidP="001E14CE">
            <w:pPr>
              <w:autoSpaceDE w:val="0"/>
              <w:autoSpaceDN w:val="0"/>
              <w:adjustRightInd w:val="0"/>
              <w:spacing w:line="360" w:lineRule="auto"/>
              <w:ind w:right="3259"/>
              <w:rPr>
                <w:kern w:val="0"/>
                <w:sz w:val="26"/>
                <w:szCs w:val="26"/>
              </w:rPr>
            </w:pPr>
          </w:p>
        </w:tc>
      </w:tr>
      <w:tr w:rsidR="00565E88" w:rsidRPr="007975C2" w14:paraId="3E89595B" w14:textId="77777777" w:rsidTr="001E14CE">
        <w:trPr>
          <w:trHeight w:val="1209"/>
        </w:trPr>
        <w:tc>
          <w:tcPr>
            <w:tcW w:w="4653" w:type="dxa"/>
            <w:tcBorders>
              <w:top w:val="single" w:sz="4" w:space="0" w:color="auto"/>
              <w:bottom w:val="single" w:sz="4" w:space="0" w:color="auto"/>
            </w:tcBorders>
          </w:tcPr>
          <w:p w14:paraId="0EA3C914" w14:textId="77777777" w:rsidR="00565E88" w:rsidRPr="007975C2" w:rsidRDefault="00565E88" w:rsidP="001E14CE">
            <w:pPr>
              <w:autoSpaceDE w:val="0"/>
              <w:autoSpaceDN w:val="0"/>
              <w:adjustRightInd w:val="0"/>
              <w:spacing w:line="360" w:lineRule="auto"/>
              <w:ind w:right="2411"/>
              <w:rPr>
                <w:kern w:val="0"/>
                <w:sz w:val="26"/>
                <w:szCs w:val="26"/>
              </w:rPr>
            </w:pPr>
            <w:r w:rsidRPr="007975C2">
              <w:rPr>
                <w:kern w:val="0"/>
                <w:sz w:val="26"/>
                <w:szCs w:val="26"/>
              </w:rPr>
              <w:t>Name of Principal:</w:t>
            </w:r>
          </w:p>
        </w:tc>
        <w:tc>
          <w:tcPr>
            <w:tcW w:w="238" w:type="dxa"/>
          </w:tcPr>
          <w:p w14:paraId="3C65BFC2" w14:textId="77777777" w:rsidR="00565E88" w:rsidRPr="007975C2" w:rsidRDefault="00565E88" w:rsidP="001E14CE">
            <w:pPr>
              <w:autoSpaceDE w:val="0"/>
              <w:autoSpaceDN w:val="0"/>
              <w:adjustRightInd w:val="0"/>
              <w:spacing w:line="360" w:lineRule="auto"/>
              <w:ind w:right="3259"/>
              <w:rPr>
                <w:kern w:val="0"/>
                <w:sz w:val="26"/>
                <w:szCs w:val="26"/>
              </w:rPr>
            </w:pPr>
          </w:p>
        </w:tc>
        <w:tc>
          <w:tcPr>
            <w:tcW w:w="5196" w:type="dxa"/>
            <w:tcBorders>
              <w:top w:val="single" w:sz="4" w:space="0" w:color="auto"/>
            </w:tcBorders>
          </w:tcPr>
          <w:p w14:paraId="267A57DC" w14:textId="77777777" w:rsidR="00565E88" w:rsidRPr="007975C2" w:rsidRDefault="00565E88" w:rsidP="001E14CE">
            <w:pPr>
              <w:autoSpaceDE w:val="0"/>
              <w:autoSpaceDN w:val="0"/>
              <w:adjustRightInd w:val="0"/>
              <w:spacing w:line="360" w:lineRule="auto"/>
              <w:ind w:right="3499"/>
              <w:rPr>
                <w:kern w:val="0"/>
                <w:sz w:val="26"/>
                <w:szCs w:val="26"/>
              </w:rPr>
            </w:pPr>
            <w:r w:rsidRPr="007975C2">
              <w:rPr>
                <w:noProof/>
                <w:spacing w:val="20"/>
                <w:sz w:val="26"/>
                <w:szCs w:val="26"/>
              </w:rPr>
              <mc:AlternateContent>
                <mc:Choice Requires="wps">
                  <w:drawing>
                    <wp:anchor distT="0" distB="0" distL="114300" distR="114300" simplePos="0" relativeHeight="251723776" behindDoc="0" locked="0" layoutInCell="1" allowOverlap="1" wp14:anchorId="5E8928C3" wp14:editId="4EEDAF49">
                      <wp:simplePos x="0" y="0"/>
                      <wp:positionH relativeFrom="column">
                        <wp:posOffset>967601</wp:posOffset>
                      </wp:positionH>
                      <wp:positionV relativeFrom="paragraph">
                        <wp:posOffset>78794</wp:posOffset>
                      </wp:positionV>
                      <wp:extent cx="2274073" cy="1359673"/>
                      <wp:effectExtent l="0" t="0" r="12065" b="12065"/>
                      <wp:wrapNone/>
                      <wp:docPr id="12" name="矩形 12"/>
                      <wp:cNvGraphicFramePr/>
                      <a:graphic xmlns:a="http://schemas.openxmlformats.org/drawingml/2006/main">
                        <a:graphicData uri="http://schemas.microsoft.com/office/word/2010/wordprocessingShape">
                          <wps:wsp>
                            <wps:cNvSpPr/>
                            <wps:spPr>
                              <a:xfrm>
                                <a:off x="0" y="0"/>
                                <a:ext cx="2274073" cy="1359673"/>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34354" id="矩形 12" o:spid="_x0000_s1026" style="position:absolute;margin-left:76.2pt;margin-top:6.2pt;width:179.05pt;height:107.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" fillcolor="window" strokecolor="windowText"/>
                  </w:pict>
                </mc:Fallback>
              </mc:AlternateContent>
            </w:r>
            <w:r w:rsidRPr="007975C2">
              <w:rPr>
                <w:kern w:val="0"/>
                <w:sz w:val="26"/>
                <w:szCs w:val="26"/>
              </w:rPr>
              <w:t>School Chop:</w:t>
            </w:r>
          </w:p>
        </w:tc>
      </w:tr>
    </w:tbl>
    <w:p w14:paraId="348B2A3B" w14:textId="182981C6" w:rsidR="002B3CD0" w:rsidRDefault="002B3CD0" w:rsidP="002B3CD0">
      <w:pPr>
        <w:tabs>
          <w:tab w:val="left" w:pos="1705"/>
        </w:tabs>
        <w:rPr>
          <w:rFonts w:ascii="Times New Roman" w:eastAsia="新細明體" w:hAnsi="Times New Roman" w:cs="Times New Roman"/>
          <w:color w:val="000000"/>
          <w:sz w:val="26"/>
          <w:szCs w:val="26"/>
        </w:rPr>
      </w:pPr>
    </w:p>
    <w:p w14:paraId="4803C900" w14:textId="1EEEE8F6" w:rsidR="007975C2" w:rsidRPr="007975C2" w:rsidRDefault="007975C2" w:rsidP="002B3CD0">
      <w:pPr>
        <w:widowControl/>
        <w:rPr>
          <w:rFonts w:ascii="Times New Roman" w:eastAsia="新細明體" w:hAnsi="Times New Roman" w:cs="Times New Roman"/>
          <w:b/>
          <w:sz w:val="26"/>
          <w:szCs w:val="26"/>
        </w:rPr>
      </w:pPr>
    </w:p>
    <w:sectPr w:rsidR="007975C2" w:rsidRPr="007975C2" w:rsidSect="00865222">
      <w:pgSz w:w="11906" w:h="16838" w:code="9"/>
      <w:pgMar w:top="900" w:right="851" w:bottom="142" w:left="851" w:header="0" w:footer="567"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74661" w14:textId="77777777" w:rsidR="00162C39" w:rsidRDefault="00162C39" w:rsidP="00997D65">
      <w:r>
        <w:separator/>
      </w:r>
    </w:p>
  </w:endnote>
  <w:endnote w:type="continuationSeparator" w:id="0">
    <w:p w14:paraId="6CEA9665" w14:textId="77777777" w:rsidR="00162C39" w:rsidRDefault="00162C39" w:rsidP="00997D65">
      <w:r>
        <w:continuationSeparator/>
      </w:r>
    </w:p>
  </w:endnote>
  <w:endnote w:type="continuationNotice" w:id="1">
    <w:p w14:paraId="3D4DA660" w14:textId="77777777" w:rsidR="00162C39" w:rsidRDefault="00162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B85FB" w14:textId="77777777" w:rsidR="0052185B" w:rsidRDefault="00521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524445"/>
      <w:docPartObj>
        <w:docPartGallery w:val="Page Numbers (Bottom of Page)"/>
        <w:docPartUnique/>
      </w:docPartObj>
    </w:sdtPr>
    <w:sdtEndPr>
      <w:rPr>
        <w:noProof/>
      </w:rPr>
    </w:sdtEndPr>
    <w:sdtContent>
      <w:p w14:paraId="30F8E920" w14:textId="1D6289F0" w:rsidR="00464C04" w:rsidRDefault="00464C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66C8FC" w14:textId="77777777" w:rsidR="00437409" w:rsidRPr="00021BD7" w:rsidRDefault="00437409" w:rsidP="00021BD7">
    <w:pPr>
      <w:pStyle w:val="Footer"/>
      <w:wordWrap w:val="0"/>
      <w:jc w:val="center"/>
      <w:rPr>
        <w:i/>
        <w:iCs/>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028516"/>
      <w:docPartObj>
        <w:docPartGallery w:val="Page Numbers (Bottom of Page)"/>
        <w:docPartUnique/>
      </w:docPartObj>
    </w:sdtPr>
    <w:sdtEndPr>
      <w:rPr>
        <w:noProof/>
      </w:rPr>
    </w:sdtEndPr>
    <w:sdtContent>
      <w:p w14:paraId="2CF24B0A" w14:textId="57F5CFB8" w:rsidR="00464C04" w:rsidRDefault="00464C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BA68DE" w14:textId="77777777" w:rsidR="00DC0122" w:rsidRPr="00447FE4" w:rsidRDefault="00DC0122" w:rsidP="00DC0122">
    <w:pPr>
      <w:pStyle w:val="Footer"/>
      <w:wordWrap w:val="0"/>
      <w:jc w:val="right"/>
      <w:rPr>
        <w:rFonts w:ascii="Times New Roman" w:hAnsi="Times New Roman" w:cs="Times New Roman"/>
        <w:i/>
        <w:iCs/>
      </w:rPr>
    </w:pPr>
    <w:r w:rsidRPr="00447FE4">
      <w:rPr>
        <w:rFonts w:ascii="Times New Roman" w:hAnsi="Times New Roman" w:cs="Times New Roman"/>
        <w:i/>
        <w:iCs/>
      </w:rPr>
      <w:t>Please use additional paper if necessary and confirm with signature.</w:t>
    </w:r>
  </w:p>
  <w:p w14:paraId="03FBB04C" w14:textId="1DDC8CB7" w:rsidR="002B3CD0" w:rsidRPr="0052185B" w:rsidRDefault="00DC0122" w:rsidP="00DC0122">
    <w:pPr>
      <w:pStyle w:val="Footer"/>
      <w:wordWrap w:val="0"/>
      <w:jc w:val="right"/>
      <w:rPr>
        <w:rFonts w:ascii="Times New Roman" w:hAnsi="Times New Roman" w:cs="Times New Roman"/>
        <w:i/>
        <w:iCs/>
      </w:rPr>
    </w:pPr>
    <w:r w:rsidRPr="00447FE4">
      <w:rPr>
        <w:rFonts w:ascii="Times New Roman" w:hAnsi="Times New Roman" w:cs="Times New Roman"/>
        <w:i/>
        <w:iCs/>
      </w:rPr>
      <w:t xml:space="preserve">(Last </w:t>
    </w:r>
    <w:r>
      <w:rPr>
        <w:rFonts w:ascii="Times New Roman" w:hAnsi="Times New Roman" w:cs="Times New Roman"/>
        <w:i/>
        <w:iCs/>
      </w:rPr>
      <w:t xml:space="preserve">updated on </w:t>
    </w:r>
    <w:r w:rsidRPr="00447FE4">
      <w:rPr>
        <w:rFonts w:ascii="Times New Roman" w:hAnsi="Times New Roman" w:cs="Times New Roman"/>
        <w:i/>
        <w:iCs/>
      </w:rPr>
      <w:t>November 202</w:t>
    </w:r>
    <w:r>
      <w:rPr>
        <w:rFonts w:ascii="Times New Roman" w:hAnsi="Times New Roman" w:cs="Times New Roman"/>
        <w:i/>
        <w:iCs/>
      </w:rPr>
      <w:t>5</w:t>
    </w:r>
    <w:r w:rsidR="0052185B">
      <w:rPr>
        <w:rFonts w:ascii="Times New Roman" w:eastAsia="DengXian" w:hAnsi="Times New Roman" w:cs="Times New Roman" w:hint="eastAsia"/>
        <w:i/>
        <w:iC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657732"/>
      <w:docPartObj>
        <w:docPartGallery w:val="Page Numbers (Bottom of Page)"/>
        <w:docPartUnique/>
      </w:docPartObj>
    </w:sdtPr>
    <w:sdtEndPr/>
    <w:sdtContent>
      <w:p w14:paraId="4B5AD1E3" w14:textId="09C96C0B" w:rsidR="00865222" w:rsidRDefault="00464C04" w:rsidP="00865222">
        <w:pPr>
          <w:pStyle w:val="Footer"/>
          <w:wordWrap w:val="0"/>
          <w:jc w:val="center"/>
          <w:rPr>
            <w:rFonts w:ascii="Times New Roman" w:hAnsi="Times New Roman" w:cs="Times New Roman"/>
            <w:i/>
            <w:iCs/>
          </w:rPr>
        </w:pPr>
        <w:r>
          <w:fldChar w:fldCharType="begin"/>
        </w:r>
        <w:r>
          <w:instrText>PAGE   \* MERGEFORMAT</w:instrText>
        </w:r>
        <w:r>
          <w:fldChar w:fldCharType="separate"/>
        </w:r>
        <w:r w:rsidRPr="00865222">
          <w:rPr>
            <w:lang w:val="en-US"/>
          </w:rPr>
          <w:t>2</w:t>
        </w:r>
        <w:r>
          <w:fldChar w:fldCharType="end"/>
        </w:r>
      </w:p>
      <w:p w14:paraId="3799A9B8" w14:textId="7B0C4F2D" w:rsidR="00865222" w:rsidRPr="00447FE4" w:rsidRDefault="00865222" w:rsidP="00865222">
        <w:pPr>
          <w:pStyle w:val="Footer"/>
          <w:wordWrap w:val="0"/>
          <w:jc w:val="right"/>
          <w:rPr>
            <w:rFonts w:ascii="Times New Roman" w:hAnsi="Times New Roman" w:cs="Times New Roman"/>
            <w:i/>
            <w:iCs/>
          </w:rPr>
        </w:pPr>
        <w:r w:rsidRPr="00447FE4">
          <w:rPr>
            <w:rFonts w:ascii="Times New Roman" w:hAnsi="Times New Roman" w:cs="Times New Roman"/>
            <w:i/>
            <w:iCs/>
          </w:rPr>
          <w:t>Please use additional paper if necessary and confirm with signature.</w:t>
        </w:r>
      </w:p>
      <w:p w14:paraId="1D10DAD4" w14:textId="77777777" w:rsidR="00865222" w:rsidRPr="00447FE4" w:rsidRDefault="00865222" w:rsidP="00865222">
        <w:pPr>
          <w:pStyle w:val="Footer"/>
          <w:wordWrap w:val="0"/>
          <w:jc w:val="right"/>
          <w:rPr>
            <w:rFonts w:ascii="Times New Roman" w:hAnsi="Times New Roman" w:cs="Times New Roman"/>
            <w:i/>
            <w:iCs/>
          </w:rPr>
        </w:pPr>
        <w:r w:rsidRPr="00447FE4">
          <w:rPr>
            <w:rFonts w:ascii="Times New Roman" w:hAnsi="Times New Roman" w:cs="Times New Roman"/>
            <w:i/>
            <w:iCs/>
          </w:rPr>
          <w:t xml:space="preserve">(Last </w:t>
        </w:r>
        <w:r>
          <w:rPr>
            <w:rFonts w:ascii="Times New Roman" w:hAnsi="Times New Roman" w:cs="Times New Roman"/>
            <w:i/>
            <w:iCs/>
          </w:rPr>
          <w:t xml:space="preserve">updated on </w:t>
        </w:r>
        <w:r w:rsidRPr="00447FE4">
          <w:rPr>
            <w:rFonts w:ascii="Times New Roman" w:hAnsi="Times New Roman" w:cs="Times New Roman"/>
            <w:i/>
            <w:iCs/>
          </w:rPr>
          <w:t>November 202</w:t>
        </w:r>
        <w:r>
          <w:rPr>
            <w:rFonts w:ascii="Times New Roman" w:hAnsi="Times New Roman" w:cs="Times New Roman"/>
            <w:i/>
            <w:iCs/>
          </w:rPr>
          <w:t>5</w:t>
        </w:r>
        <w:r w:rsidRPr="00447FE4">
          <w:rPr>
            <w:rFonts w:ascii="Times New Roman" w:hAnsi="Times New Roman" w:cs="Times New Roman"/>
            <w:i/>
            <w:iCs/>
          </w:rPr>
          <w:t>)</w:t>
        </w:r>
      </w:p>
      <w:p w14:paraId="280DB375" w14:textId="2AA7A878" w:rsidR="00464C04" w:rsidRDefault="0052185B">
        <w:pPr>
          <w:pStyle w:val="Footer"/>
          <w:jc w:val="center"/>
        </w:pPr>
      </w:p>
    </w:sdtContent>
  </w:sdt>
  <w:p w14:paraId="20C0858E" w14:textId="77777777" w:rsidR="00A84166" w:rsidRDefault="00A841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AC36E" w14:textId="77777777" w:rsidR="00162C39" w:rsidRDefault="00162C39" w:rsidP="00997D65">
      <w:r>
        <w:separator/>
      </w:r>
    </w:p>
  </w:footnote>
  <w:footnote w:type="continuationSeparator" w:id="0">
    <w:p w14:paraId="244829E6" w14:textId="77777777" w:rsidR="00162C39" w:rsidRDefault="00162C39" w:rsidP="00997D65">
      <w:r>
        <w:continuationSeparator/>
      </w:r>
    </w:p>
  </w:footnote>
  <w:footnote w:type="continuationNotice" w:id="1">
    <w:p w14:paraId="56182DB9" w14:textId="77777777" w:rsidR="00162C39" w:rsidRDefault="00162C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407E7" w14:textId="77777777" w:rsidR="0052185B" w:rsidRDefault="00521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244E4" w14:textId="77777777" w:rsidR="0052185B" w:rsidRDefault="005218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9F2F0" w14:textId="77777777" w:rsidR="0052185B" w:rsidRDefault="00521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45131"/>
    <w:multiLevelType w:val="hybridMultilevel"/>
    <w:tmpl w:val="4D4A7B04"/>
    <w:lvl w:ilvl="0" w:tplc="533699A8">
      <w:start w:val="1"/>
      <w:numFmt w:val="decimal"/>
      <w:lvlText w:val="(%1)"/>
      <w:lvlJc w:val="left"/>
      <w:pPr>
        <w:ind w:left="3283" w:hanging="1440"/>
      </w:pPr>
      <w:rPr>
        <w:rFonts w:hint="default"/>
        <w:u w:val="none"/>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 w15:restartNumberingAfterBreak="0">
    <w:nsid w:val="1537206C"/>
    <w:multiLevelType w:val="hybridMultilevel"/>
    <w:tmpl w:val="ED62794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FE30FB4"/>
    <w:multiLevelType w:val="hybridMultilevel"/>
    <w:tmpl w:val="90860C06"/>
    <w:lvl w:ilvl="0" w:tplc="1682F2F4">
      <w:numFmt w:val="bullet"/>
      <w:lvlText w:val="□"/>
      <w:lvlJc w:val="left"/>
      <w:pPr>
        <w:ind w:left="480" w:hanging="480"/>
      </w:pPr>
      <w:rPr>
        <w:rFonts w:ascii="新細明體" w:eastAsia="新細明體" w:hAnsi="新細明體" w:cs="新細明體" w:hint="eastAsia"/>
      </w:rPr>
    </w:lvl>
    <w:lvl w:ilvl="1" w:tplc="1682F2F4">
      <w:numFmt w:val="bullet"/>
      <w:lvlText w:val="□"/>
      <w:lvlJc w:val="left"/>
      <w:pPr>
        <w:ind w:left="960" w:hanging="480"/>
      </w:pPr>
      <w:rPr>
        <w:rFonts w:ascii="新細明體" w:eastAsia="新細明體" w:hAnsi="新細明體" w:cs="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603FC6"/>
    <w:multiLevelType w:val="hybridMultilevel"/>
    <w:tmpl w:val="86CCDAC8"/>
    <w:lvl w:ilvl="0" w:tplc="8D6CF85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4CB3E8C"/>
    <w:multiLevelType w:val="hybridMultilevel"/>
    <w:tmpl w:val="1EF85B48"/>
    <w:lvl w:ilvl="0" w:tplc="6C74252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992817"/>
    <w:multiLevelType w:val="hybridMultilevel"/>
    <w:tmpl w:val="49E89E26"/>
    <w:lvl w:ilvl="0" w:tplc="1682F2F4">
      <w:numFmt w:val="bullet"/>
      <w:lvlText w:val="□"/>
      <w:lvlJc w:val="left"/>
      <w:pPr>
        <w:ind w:left="502" w:hanging="360"/>
      </w:pPr>
      <w:rPr>
        <w:rFonts w:ascii="新細明體" w:eastAsia="新細明體" w:hAnsi="新細明體" w:cs="新細明體" w:hint="eastAsia"/>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6" w15:restartNumberingAfterBreak="0">
    <w:nsid w:val="34B002A3"/>
    <w:multiLevelType w:val="hybridMultilevel"/>
    <w:tmpl w:val="476C775C"/>
    <w:lvl w:ilvl="0" w:tplc="7E8AD524">
      <w:start w:val="1"/>
      <w:numFmt w:val="lowerRoman"/>
      <w:lvlText w:val="(%1)"/>
      <w:lvlJc w:val="left"/>
      <w:pPr>
        <w:ind w:left="720" w:hanging="7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260D4A"/>
    <w:multiLevelType w:val="hybridMultilevel"/>
    <w:tmpl w:val="492EC1B6"/>
    <w:lvl w:ilvl="0" w:tplc="1682F2F4">
      <w:numFmt w:val="bullet"/>
      <w:lvlText w:val="□"/>
      <w:lvlJc w:val="left"/>
      <w:pPr>
        <w:ind w:left="1471" w:hanging="480"/>
      </w:pPr>
      <w:rPr>
        <w:rFonts w:ascii="新細明體" w:eastAsia="新細明體" w:hAnsi="新細明體" w:cs="新細明體" w:hint="eastAsia"/>
      </w:rPr>
    </w:lvl>
    <w:lvl w:ilvl="1" w:tplc="04090003" w:tentative="1">
      <w:start w:val="1"/>
      <w:numFmt w:val="bullet"/>
      <w:lvlText w:val=""/>
      <w:lvlJc w:val="left"/>
      <w:pPr>
        <w:ind w:left="1951" w:hanging="480"/>
      </w:pPr>
      <w:rPr>
        <w:rFonts w:ascii="Wingdings" w:hAnsi="Wingdings" w:hint="default"/>
      </w:rPr>
    </w:lvl>
    <w:lvl w:ilvl="2" w:tplc="04090005" w:tentative="1">
      <w:start w:val="1"/>
      <w:numFmt w:val="bullet"/>
      <w:lvlText w:val=""/>
      <w:lvlJc w:val="left"/>
      <w:pPr>
        <w:ind w:left="2431" w:hanging="480"/>
      </w:pPr>
      <w:rPr>
        <w:rFonts w:ascii="Wingdings" w:hAnsi="Wingdings" w:hint="default"/>
      </w:rPr>
    </w:lvl>
    <w:lvl w:ilvl="3" w:tplc="04090001" w:tentative="1">
      <w:start w:val="1"/>
      <w:numFmt w:val="bullet"/>
      <w:lvlText w:val=""/>
      <w:lvlJc w:val="left"/>
      <w:pPr>
        <w:ind w:left="2911" w:hanging="480"/>
      </w:pPr>
      <w:rPr>
        <w:rFonts w:ascii="Wingdings" w:hAnsi="Wingdings" w:hint="default"/>
      </w:rPr>
    </w:lvl>
    <w:lvl w:ilvl="4" w:tplc="04090003" w:tentative="1">
      <w:start w:val="1"/>
      <w:numFmt w:val="bullet"/>
      <w:lvlText w:val=""/>
      <w:lvlJc w:val="left"/>
      <w:pPr>
        <w:ind w:left="3391" w:hanging="480"/>
      </w:pPr>
      <w:rPr>
        <w:rFonts w:ascii="Wingdings" w:hAnsi="Wingdings" w:hint="default"/>
      </w:rPr>
    </w:lvl>
    <w:lvl w:ilvl="5" w:tplc="04090005" w:tentative="1">
      <w:start w:val="1"/>
      <w:numFmt w:val="bullet"/>
      <w:lvlText w:val=""/>
      <w:lvlJc w:val="left"/>
      <w:pPr>
        <w:ind w:left="3871" w:hanging="480"/>
      </w:pPr>
      <w:rPr>
        <w:rFonts w:ascii="Wingdings" w:hAnsi="Wingdings" w:hint="default"/>
      </w:rPr>
    </w:lvl>
    <w:lvl w:ilvl="6" w:tplc="04090001" w:tentative="1">
      <w:start w:val="1"/>
      <w:numFmt w:val="bullet"/>
      <w:lvlText w:val=""/>
      <w:lvlJc w:val="left"/>
      <w:pPr>
        <w:ind w:left="4351" w:hanging="480"/>
      </w:pPr>
      <w:rPr>
        <w:rFonts w:ascii="Wingdings" w:hAnsi="Wingdings" w:hint="default"/>
      </w:rPr>
    </w:lvl>
    <w:lvl w:ilvl="7" w:tplc="04090003" w:tentative="1">
      <w:start w:val="1"/>
      <w:numFmt w:val="bullet"/>
      <w:lvlText w:val=""/>
      <w:lvlJc w:val="left"/>
      <w:pPr>
        <w:ind w:left="4831" w:hanging="480"/>
      </w:pPr>
      <w:rPr>
        <w:rFonts w:ascii="Wingdings" w:hAnsi="Wingdings" w:hint="default"/>
      </w:rPr>
    </w:lvl>
    <w:lvl w:ilvl="8" w:tplc="04090005" w:tentative="1">
      <w:start w:val="1"/>
      <w:numFmt w:val="bullet"/>
      <w:lvlText w:val=""/>
      <w:lvlJc w:val="left"/>
      <w:pPr>
        <w:ind w:left="5311" w:hanging="480"/>
      </w:pPr>
      <w:rPr>
        <w:rFonts w:ascii="Wingdings" w:hAnsi="Wingdings" w:hint="default"/>
      </w:rPr>
    </w:lvl>
  </w:abstractNum>
  <w:abstractNum w:abstractNumId="8" w15:restartNumberingAfterBreak="0">
    <w:nsid w:val="42D47B42"/>
    <w:multiLevelType w:val="hybridMultilevel"/>
    <w:tmpl w:val="B2CA5F5C"/>
    <w:lvl w:ilvl="0" w:tplc="D1064D96">
      <w:start w:val="1"/>
      <w:numFmt w:val="upperRoman"/>
      <w:lvlText w:val="%1."/>
      <w:lvlJc w:val="left"/>
      <w:pPr>
        <w:ind w:left="862" w:hanging="72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C32062"/>
    <w:multiLevelType w:val="hybridMultilevel"/>
    <w:tmpl w:val="FA401CF8"/>
    <w:lvl w:ilvl="0" w:tplc="1682F2F4">
      <w:numFmt w:val="bullet"/>
      <w:lvlText w:val="□"/>
      <w:lvlJc w:val="left"/>
      <w:pPr>
        <w:ind w:left="480" w:hanging="48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9E104AD"/>
    <w:multiLevelType w:val="hybridMultilevel"/>
    <w:tmpl w:val="BE88F77C"/>
    <w:lvl w:ilvl="0" w:tplc="D1064D96">
      <w:start w:val="1"/>
      <w:numFmt w:val="upperRoman"/>
      <w:lvlText w:val="%1."/>
      <w:lvlJc w:val="left"/>
      <w:pPr>
        <w:ind w:left="862" w:hanging="720"/>
      </w:pPr>
      <w:rPr>
        <w:rFonts w:hint="default"/>
        <w:b w:val="0"/>
        <w:bCs w:val="0"/>
        <w:i/>
        <w:i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5C630AB5"/>
    <w:multiLevelType w:val="hybridMultilevel"/>
    <w:tmpl w:val="C1F0C3BE"/>
    <w:lvl w:ilvl="0" w:tplc="8D6CF852">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2" w15:restartNumberingAfterBreak="0">
    <w:nsid w:val="5E424E8D"/>
    <w:multiLevelType w:val="hybridMultilevel"/>
    <w:tmpl w:val="809C7D4E"/>
    <w:lvl w:ilvl="0" w:tplc="BCF2177A">
      <w:numFmt w:val="bullet"/>
      <w:lvlText w:val=""/>
      <w:lvlJc w:val="left"/>
      <w:pPr>
        <w:ind w:left="463" w:hanging="360"/>
      </w:pPr>
      <w:rPr>
        <w:rFonts w:ascii="Wingdings" w:eastAsia="Wingdings" w:hAnsi="Wingdings" w:cs="Wingdings" w:hint="default"/>
        <w:w w:val="100"/>
        <w:sz w:val="28"/>
        <w:szCs w:val="28"/>
        <w:lang w:val="zh-HK" w:eastAsia="zh-HK" w:bidi="zh-HK"/>
      </w:rPr>
    </w:lvl>
    <w:lvl w:ilvl="1" w:tplc="0016A1EC">
      <w:numFmt w:val="bullet"/>
      <w:lvlText w:val="•"/>
      <w:lvlJc w:val="left"/>
      <w:pPr>
        <w:ind w:left="654" w:hanging="360"/>
      </w:pPr>
      <w:rPr>
        <w:rFonts w:hint="default"/>
        <w:lang w:val="zh-HK" w:eastAsia="zh-HK" w:bidi="zh-HK"/>
      </w:rPr>
    </w:lvl>
    <w:lvl w:ilvl="2" w:tplc="463AA82A">
      <w:numFmt w:val="bullet"/>
      <w:lvlText w:val="•"/>
      <w:lvlJc w:val="left"/>
      <w:pPr>
        <w:ind w:left="848" w:hanging="360"/>
      </w:pPr>
      <w:rPr>
        <w:rFonts w:hint="default"/>
        <w:lang w:val="zh-HK" w:eastAsia="zh-HK" w:bidi="zh-HK"/>
      </w:rPr>
    </w:lvl>
    <w:lvl w:ilvl="3" w:tplc="CA582A16">
      <w:numFmt w:val="bullet"/>
      <w:lvlText w:val="•"/>
      <w:lvlJc w:val="left"/>
      <w:pPr>
        <w:ind w:left="1042" w:hanging="360"/>
      </w:pPr>
      <w:rPr>
        <w:rFonts w:hint="default"/>
        <w:lang w:val="zh-HK" w:eastAsia="zh-HK" w:bidi="zh-HK"/>
      </w:rPr>
    </w:lvl>
    <w:lvl w:ilvl="4" w:tplc="16DC555A">
      <w:numFmt w:val="bullet"/>
      <w:lvlText w:val="•"/>
      <w:lvlJc w:val="left"/>
      <w:pPr>
        <w:ind w:left="1236" w:hanging="360"/>
      </w:pPr>
      <w:rPr>
        <w:rFonts w:hint="default"/>
        <w:lang w:val="zh-HK" w:eastAsia="zh-HK" w:bidi="zh-HK"/>
      </w:rPr>
    </w:lvl>
    <w:lvl w:ilvl="5" w:tplc="CC768338">
      <w:numFmt w:val="bullet"/>
      <w:lvlText w:val="•"/>
      <w:lvlJc w:val="left"/>
      <w:pPr>
        <w:ind w:left="1430" w:hanging="360"/>
      </w:pPr>
      <w:rPr>
        <w:rFonts w:hint="default"/>
        <w:lang w:val="zh-HK" w:eastAsia="zh-HK" w:bidi="zh-HK"/>
      </w:rPr>
    </w:lvl>
    <w:lvl w:ilvl="6" w:tplc="81225D6A">
      <w:numFmt w:val="bullet"/>
      <w:lvlText w:val="•"/>
      <w:lvlJc w:val="left"/>
      <w:pPr>
        <w:ind w:left="1624" w:hanging="360"/>
      </w:pPr>
      <w:rPr>
        <w:rFonts w:hint="default"/>
        <w:lang w:val="zh-HK" w:eastAsia="zh-HK" w:bidi="zh-HK"/>
      </w:rPr>
    </w:lvl>
    <w:lvl w:ilvl="7" w:tplc="34FAAD7C">
      <w:numFmt w:val="bullet"/>
      <w:lvlText w:val="•"/>
      <w:lvlJc w:val="left"/>
      <w:pPr>
        <w:ind w:left="1818" w:hanging="360"/>
      </w:pPr>
      <w:rPr>
        <w:rFonts w:hint="default"/>
        <w:lang w:val="zh-HK" w:eastAsia="zh-HK" w:bidi="zh-HK"/>
      </w:rPr>
    </w:lvl>
    <w:lvl w:ilvl="8" w:tplc="0D9426A2">
      <w:numFmt w:val="bullet"/>
      <w:lvlText w:val="•"/>
      <w:lvlJc w:val="left"/>
      <w:pPr>
        <w:ind w:left="2012" w:hanging="360"/>
      </w:pPr>
      <w:rPr>
        <w:rFonts w:hint="default"/>
        <w:lang w:val="zh-HK" w:eastAsia="zh-HK" w:bidi="zh-HK"/>
      </w:rPr>
    </w:lvl>
  </w:abstractNum>
  <w:abstractNum w:abstractNumId="13" w15:restartNumberingAfterBreak="0">
    <w:nsid w:val="61873833"/>
    <w:multiLevelType w:val="hybridMultilevel"/>
    <w:tmpl w:val="3E3632D0"/>
    <w:lvl w:ilvl="0" w:tplc="AF1EBB16">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46D5490"/>
    <w:multiLevelType w:val="hybridMultilevel"/>
    <w:tmpl w:val="E6E8F276"/>
    <w:lvl w:ilvl="0" w:tplc="1AA2FE8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3"/>
  </w:num>
  <w:num w:numId="3">
    <w:abstractNumId w:val="4"/>
  </w:num>
  <w:num w:numId="4">
    <w:abstractNumId w:val="14"/>
  </w:num>
  <w:num w:numId="5">
    <w:abstractNumId w:val="11"/>
  </w:num>
  <w:num w:numId="6">
    <w:abstractNumId w:val="2"/>
  </w:num>
  <w:num w:numId="7">
    <w:abstractNumId w:val="9"/>
  </w:num>
  <w:num w:numId="8">
    <w:abstractNumId w:val="7"/>
  </w:num>
  <w:num w:numId="9">
    <w:abstractNumId w:val="3"/>
  </w:num>
  <w:num w:numId="10">
    <w:abstractNumId w:val="10"/>
  </w:num>
  <w:num w:numId="11">
    <w:abstractNumId w:val="5"/>
  </w:num>
  <w:num w:numId="12">
    <w:abstractNumId w:val="12"/>
  </w:num>
  <w:num w:numId="13">
    <w:abstractNumId w:val="0"/>
  </w:num>
  <w:num w:numId="14">
    <w:abstractNumId w:val="6"/>
  </w:num>
  <w:num w:numId="15">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drawingGridHorizontalSpacing w:val="120"/>
  <w:drawingGridVerticalSpacing w:val="381"/>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jW2MDA2sDS0MDRV0lEKTi0uzszPAykwrAUAwNgkMiwAAAA="/>
  </w:docVars>
  <w:rsids>
    <w:rsidRoot w:val="00E21D2E"/>
    <w:rsid w:val="00000527"/>
    <w:rsid w:val="00000677"/>
    <w:rsid w:val="00000942"/>
    <w:rsid w:val="000009E5"/>
    <w:rsid w:val="00001D4C"/>
    <w:rsid w:val="00001EEF"/>
    <w:rsid w:val="00003158"/>
    <w:rsid w:val="0000469E"/>
    <w:rsid w:val="00004817"/>
    <w:rsid w:val="000060C4"/>
    <w:rsid w:val="000067D0"/>
    <w:rsid w:val="00007540"/>
    <w:rsid w:val="00010AD4"/>
    <w:rsid w:val="00010CDF"/>
    <w:rsid w:val="000129AA"/>
    <w:rsid w:val="00012E9C"/>
    <w:rsid w:val="000130B1"/>
    <w:rsid w:val="000135DA"/>
    <w:rsid w:val="00013A12"/>
    <w:rsid w:val="00014155"/>
    <w:rsid w:val="000155C9"/>
    <w:rsid w:val="00015AD0"/>
    <w:rsid w:val="00015D98"/>
    <w:rsid w:val="000165EC"/>
    <w:rsid w:val="00016635"/>
    <w:rsid w:val="00016A2D"/>
    <w:rsid w:val="00017959"/>
    <w:rsid w:val="00017D7B"/>
    <w:rsid w:val="0002146A"/>
    <w:rsid w:val="00021BD7"/>
    <w:rsid w:val="000226D1"/>
    <w:rsid w:val="00023304"/>
    <w:rsid w:val="00023F7A"/>
    <w:rsid w:val="00024692"/>
    <w:rsid w:val="00024E73"/>
    <w:rsid w:val="000255D4"/>
    <w:rsid w:val="000258C6"/>
    <w:rsid w:val="00026905"/>
    <w:rsid w:val="0002697C"/>
    <w:rsid w:val="0003179F"/>
    <w:rsid w:val="0003215F"/>
    <w:rsid w:val="000323FC"/>
    <w:rsid w:val="000324CA"/>
    <w:rsid w:val="00032C0C"/>
    <w:rsid w:val="000331BD"/>
    <w:rsid w:val="00033690"/>
    <w:rsid w:val="00033B50"/>
    <w:rsid w:val="00034A68"/>
    <w:rsid w:val="0003509B"/>
    <w:rsid w:val="00035631"/>
    <w:rsid w:val="0003616D"/>
    <w:rsid w:val="0003645A"/>
    <w:rsid w:val="00036915"/>
    <w:rsid w:val="00036B8A"/>
    <w:rsid w:val="00036FF6"/>
    <w:rsid w:val="0003766D"/>
    <w:rsid w:val="000376BA"/>
    <w:rsid w:val="000404F0"/>
    <w:rsid w:val="00040C79"/>
    <w:rsid w:val="000427D4"/>
    <w:rsid w:val="00042CED"/>
    <w:rsid w:val="00042D91"/>
    <w:rsid w:val="00042DA8"/>
    <w:rsid w:val="0004474B"/>
    <w:rsid w:val="00044815"/>
    <w:rsid w:val="000450B3"/>
    <w:rsid w:val="00046396"/>
    <w:rsid w:val="00047480"/>
    <w:rsid w:val="00047F0C"/>
    <w:rsid w:val="00050FA5"/>
    <w:rsid w:val="00051FC4"/>
    <w:rsid w:val="00052647"/>
    <w:rsid w:val="00052D91"/>
    <w:rsid w:val="00052FB7"/>
    <w:rsid w:val="0005364C"/>
    <w:rsid w:val="00053D71"/>
    <w:rsid w:val="000555C7"/>
    <w:rsid w:val="00056C63"/>
    <w:rsid w:val="00057053"/>
    <w:rsid w:val="0005713C"/>
    <w:rsid w:val="00057567"/>
    <w:rsid w:val="000604FB"/>
    <w:rsid w:val="000605A0"/>
    <w:rsid w:val="000608DE"/>
    <w:rsid w:val="00061975"/>
    <w:rsid w:val="00062AE6"/>
    <w:rsid w:val="00063FD5"/>
    <w:rsid w:val="00064AD2"/>
    <w:rsid w:val="00064AD8"/>
    <w:rsid w:val="00064E98"/>
    <w:rsid w:val="0006529E"/>
    <w:rsid w:val="00066827"/>
    <w:rsid w:val="0006757E"/>
    <w:rsid w:val="0006796A"/>
    <w:rsid w:val="00067DC6"/>
    <w:rsid w:val="00070563"/>
    <w:rsid w:val="00070E7C"/>
    <w:rsid w:val="0007140E"/>
    <w:rsid w:val="00071A15"/>
    <w:rsid w:val="000726CE"/>
    <w:rsid w:val="00072A30"/>
    <w:rsid w:val="00072A49"/>
    <w:rsid w:val="000731C2"/>
    <w:rsid w:val="000736A3"/>
    <w:rsid w:val="00073D8E"/>
    <w:rsid w:val="00076BD9"/>
    <w:rsid w:val="00077598"/>
    <w:rsid w:val="00081BD8"/>
    <w:rsid w:val="000825FC"/>
    <w:rsid w:val="00082963"/>
    <w:rsid w:val="00082FA8"/>
    <w:rsid w:val="00084117"/>
    <w:rsid w:val="00084529"/>
    <w:rsid w:val="00084FE9"/>
    <w:rsid w:val="000853F4"/>
    <w:rsid w:val="00085D55"/>
    <w:rsid w:val="0008634D"/>
    <w:rsid w:val="0008655B"/>
    <w:rsid w:val="00087687"/>
    <w:rsid w:val="00087709"/>
    <w:rsid w:val="00087B3D"/>
    <w:rsid w:val="00087EB3"/>
    <w:rsid w:val="00091363"/>
    <w:rsid w:val="0009199D"/>
    <w:rsid w:val="0009333A"/>
    <w:rsid w:val="0009337D"/>
    <w:rsid w:val="0009378C"/>
    <w:rsid w:val="00093B80"/>
    <w:rsid w:val="000943D2"/>
    <w:rsid w:val="0009518C"/>
    <w:rsid w:val="00095620"/>
    <w:rsid w:val="000965B9"/>
    <w:rsid w:val="00097024"/>
    <w:rsid w:val="00097CC1"/>
    <w:rsid w:val="000A13C4"/>
    <w:rsid w:val="000A33CC"/>
    <w:rsid w:val="000A4396"/>
    <w:rsid w:val="000A462C"/>
    <w:rsid w:val="000A556F"/>
    <w:rsid w:val="000A6302"/>
    <w:rsid w:val="000A6B77"/>
    <w:rsid w:val="000A7A59"/>
    <w:rsid w:val="000B0771"/>
    <w:rsid w:val="000B2314"/>
    <w:rsid w:val="000B2971"/>
    <w:rsid w:val="000B2B09"/>
    <w:rsid w:val="000B2CB3"/>
    <w:rsid w:val="000B39C3"/>
    <w:rsid w:val="000B4F5D"/>
    <w:rsid w:val="000B54CE"/>
    <w:rsid w:val="000B55C1"/>
    <w:rsid w:val="000B663D"/>
    <w:rsid w:val="000B78F3"/>
    <w:rsid w:val="000B7BF2"/>
    <w:rsid w:val="000B7E0B"/>
    <w:rsid w:val="000C0C3D"/>
    <w:rsid w:val="000C0C58"/>
    <w:rsid w:val="000C24B0"/>
    <w:rsid w:val="000C2B5C"/>
    <w:rsid w:val="000C32E4"/>
    <w:rsid w:val="000C4365"/>
    <w:rsid w:val="000C571E"/>
    <w:rsid w:val="000C6ED1"/>
    <w:rsid w:val="000C7EF6"/>
    <w:rsid w:val="000D001D"/>
    <w:rsid w:val="000D0FA6"/>
    <w:rsid w:val="000D1270"/>
    <w:rsid w:val="000D165B"/>
    <w:rsid w:val="000D20E6"/>
    <w:rsid w:val="000D2B32"/>
    <w:rsid w:val="000D2E91"/>
    <w:rsid w:val="000D3077"/>
    <w:rsid w:val="000D3C41"/>
    <w:rsid w:val="000D522B"/>
    <w:rsid w:val="000D5CBE"/>
    <w:rsid w:val="000D5D20"/>
    <w:rsid w:val="000D5E1E"/>
    <w:rsid w:val="000D69B6"/>
    <w:rsid w:val="000D6B3A"/>
    <w:rsid w:val="000D6CE2"/>
    <w:rsid w:val="000D7822"/>
    <w:rsid w:val="000D7C4A"/>
    <w:rsid w:val="000E0690"/>
    <w:rsid w:val="000E1C7E"/>
    <w:rsid w:val="000E1EFC"/>
    <w:rsid w:val="000E2452"/>
    <w:rsid w:val="000E2B65"/>
    <w:rsid w:val="000E32B7"/>
    <w:rsid w:val="000E35CE"/>
    <w:rsid w:val="000E3A1A"/>
    <w:rsid w:val="000E57E7"/>
    <w:rsid w:val="000E6B97"/>
    <w:rsid w:val="000E7844"/>
    <w:rsid w:val="000E7E61"/>
    <w:rsid w:val="000E7EF4"/>
    <w:rsid w:val="000F08D1"/>
    <w:rsid w:val="000F19E1"/>
    <w:rsid w:val="000F2E78"/>
    <w:rsid w:val="000F36E6"/>
    <w:rsid w:val="000F4D4B"/>
    <w:rsid w:val="000F4D9A"/>
    <w:rsid w:val="000F4F22"/>
    <w:rsid w:val="000F503C"/>
    <w:rsid w:val="000F6092"/>
    <w:rsid w:val="000F6EAE"/>
    <w:rsid w:val="000F7588"/>
    <w:rsid w:val="000F76F8"/>
    <w:rsid w:val="000F778A"/>
    <w:rsid w:val="000F7A51"/>
    <w:rsid w:val="000F7B24"/>
    <w:rsid w:val="001003DE"/>
    <w:rsid w:val="00100E16"/>
    <w:rsid w:val="00101153"/>
    <w:rsid w:val="00101828"/>
    <w:rsid w:val="00102253"/>
    <w:rsid w:val="0010245B"/>
    <w:rsid w:val="00102D71"/>
    <w:rsid w:val="00102D8A"/>
    <w:rsid w:val="00103EFA"/>
    <w:rsid w:val="001049F9"/>
    <w:rsid w:val="00105216"/>
    <w:rsid w:val="001058B2"/>
    <w:rsid w:val="00105CF2"/>
    <w:rsid w:val="00105ECC"/>
    <w:rsid w:val="00105FAA"/>
    <w:rsid w:val="00106907"/>
    <w:rsid w:val="00107DD5"/>
    <w:rsid w:val="001100BB"/>
    <w:rsid w:val="0011151C"/>
    <w:rsid w:val="00111D0F"/>
    <w:rsid w:val="001121A7"/>
    <w:rsid w:val="00113F44"/>
    <w:rsid w:val="001151A7"/>
    <w:rsid w:val="0011602E"/>
    <w:rsid w:val="0011679D"/>
    <w:rsid w:val="00117B31"/>
    <w:rsid w:val="00117D30"/>
    <w:rsid w:val="0012008C"/>
    <w:rsid w:val="00120AAA"/>
    <w:rsid w:val="001213B0"/>
    <w:rsid w:val="001222CA"/>
    <w:rsid w:val="00122AEE"/>
    <w:rsid w:val="00122CFF"/>
    <w:rsid w:val="00123093"/>
    <w:rsid w:val="00124F72"/>
    <w:rsid w:val="00125089"/>
    <w:rsid w:val="001250AA"/>
    <w:rsid w:val="00126442"/>
    <w:rsid w:val="0012703C"/>
    <w:rsid w:val="0012736A"/>
    <w:rsid w:val="001277BC"/>
    <w:rsid w:val="00127BD7"/>
    <w:rsid w:val="00130227"/>
    <w:rsid w:val="0013071E"/>
    <w:rsid w:val="00130D6B"/>
    <w:rsid w:val="001323A9"/>
    <w:rsid w:val="00132BC0"/>
    <w:rsid w:val="00132E81"/>
    <w:rsid w:val="00133696"/>
    <w:rsid w:val="0013394A"/>
    <w:rsid w:val="00133DAD"/>
    <w:rsid w:val="00133FAD"/>
    <w:rsid w:val="00134280"/>
    <w:rsid w:val="0013489D"/>
    <w:rsid w:val="00134F7C"/>
    <w:rsid w:val="00136479"/>
    <w:rsid w:val="0014034A"/>
    <w:rsid w:val="00140F4F"/>
    <w:rsid w:val="00141F3D"/>
    <w:rsid w:val="0014214D"/>
    <w:rsid w:val="001428EB"/>
    <w:rsid w:val="00142929"/>
    <w:rsid w:val="00142A96"/>
    <w:rsid w:val="001430EA"/>
    <w:rsid w:val="00143690"/>
    <w:rsid w:val="00143BB9"/>
    <w:rsid w:val="00144138"/>
    <w:rsid w:val="00144454"/>
    <w:rsid w:val="00144D0F"/>
    <w:rsid w:val="001450E9"/>
    <w:rsid w:val="0014512A"/>
    <w:rsid w:val="00145360"/>
    <w:rsid w:val="00145D8E"/>
    <w:rsid w:val="00146E5F"/>
    <w:rsid w:val="00147669"/>
    <w:rsid w:val="001502F1"/>
    <w:rsid w:val="001503F1"/>
    <w:rsid w:val="00150D61"/>
    <w:rsid w:val="00151B54"/>
    <w:rsid w:val="00151BBC"/>
    <w:rsid w:val="0015285A"/>
    <w:rsid w:val="0015335E"/>
    <w:rsid w:val="001536C7"/>
    <w:rsid w:val="00153969"/>
    <w:rsid w:val="00154217"/>
    <w:rsid w:val="001543B8"/>
    <w:rsid w:val="001545B8"/>
    <w:rsid w:val="00155DF5"/>
    <w:rsid w:val="0015612A"/>
    <w:rsid w:val="0015621D"/>
    <w:rsid w:val="00157FF8"/>
    <w:rsid w:val="00160F2E"/>
    <w:rsid w:val="001611D6"/>
    <w:rsid w:val="00162382"/>
    <w:rsid w:val="0016243D"/>
    <w:rsid w:val="0016248A"/>
    <w:rsid w:val="00162AF5"/>
    <w:rsid w:val="00162C39"/>
    <w:rsid w:val="001630DD"/>
    <w:rsid w:val="00163121"/>
    <w:rsid w:val="0016319C"/>
    <w:rsid w:val="001633D3"/>
    <w:rsid w:val="001640D7"/>
    <w:rsid w:val="001642D0"/>
    <w:rsid w:val="00164751"/>
    <w:rsid w:val="00164ECD"/>
    <w:rsid w:val="001660D1"/>
    <w:rsid w:val="001665CA"/>
    <w:rsid w:val="0016718F"/>
    <w:rsid w:val="00167287"/>
    <w:rsid w:val="00167587"/>
    <w:rsid w:val="001678D0"/>
    <w:rsid w:val="00167B10"/>
    <w:rsid w:val="001700D4"/>
    <w:rsid w:val="001711CF"/>
    <w:rsid w:val="001725C6"/>
    <w:rsid w:val="0017302B"/>
    <w:rsid w:val="001732A2"/>
    <w:rsid w:val="00173B9A"/>
    <w:rsid w:val="0017442E"/>
    <w:rsid w:val="00176015"/>
    <w:rsid w:val="001768DE"/>
    <w:rsid w:val="00176917"/>
    <w:rsid w:val="00176ED7"/>
    <w:rsid w:val="00177068"/>
    <w:rsid w:val="00177455"/>
    <w:rsid w:val="001776C7"/>
    <w:rsid w:val="00177C7B"/>
    <w:rsid w:val="00177F6A"/>
    <w:rsid w:val="00177FB4"/>
    <w:rsid w:val="001803A5"/>
    <w:rsid w:val="00181824"/>
    <w:rsid w:val="00181E7E"/>
    <w:rsid w:val="00182EA2"/>
    <w:rsid w:val="00184AF6"/>
    <w:rsid w:val="00185AAE"/>
    <w:rsid w:val="0018694F"/>
    <w:rsid w:val="00187FEF"/>
    <w:rsid w:val="00190BE5"/>
    <w:rsid w:val="001910A2"/>
    <w:rsid w:val="001912C0"/>
    <w:rsid w:val="00191D59"/>
    <w:rsid w:val="00192694"/>
    <w:rsid w:val="00192B77"/>
    <w:rsid w:val="00192FE4"/>
    <w:rsid w:val="00193017"/>
    <w:rsid w:val="00193629"/>
    <w:rsid w:val="00193698"/>
    <w:rsid w:val="00193892"/>
    <w:rsid w:val="00193A42"/>
    <w:rsid w:val="00193BAE"/>
    <w:rsid w:val="00193F9B"/>
    <w:rsid w:val="00194716"/>
    <w:rsid w:val="00194C21"/>
    <w:rsid w:val="001952B7"/>
    <w:rsid w:val="0019541B"/>
    <w:rsid w:val="001955D5"/>
    <w:rsid w:val="00196793"/>
    <w:rsid w:val="001972D9"/>
    <w:rsid w:val="00197C6F"/>
    <w:rsid w:val="00197EBE"/>
    <w:rsid w:val="001A0622"/>
    <w:rsid w:val="001A0FCC"/>
    <w:rsid w:val="001A13B0"/>
    <w:rsid w:val="001A13FC"/>
    <w:rsid w:val="001A26B4"/>
    <w:rsid w:val="001A27C3"/>
    <w:rsid w:val="001A2942"/>
    <w:rsid w:val="001A3545"/>
    <w:rsid w:val="001A394C"/>
    <w:rsid w:val="001A3CBC"/>
    <w:rsid w:val="001A3D8D"/>
    <w:rsid w:val="001A40AF"/>
    <w:rsid w:val="001A43D3"/>
    <w:rsid w:val="001A4BF7"/>
    <w:rsid w:val="001A4F14"/>
    <w:rsid w:val="001A523D"/>
    <w:rsid w:val="001A5FAD"/>
    <w:rsid w:val="001A6ACC"/>
    <w:rsid w:val="001A6D32"/>
    <w:rsid w:val="001B01F3"/>
    <w:rsid w:val="001B0430"/>
    <w:rsid w:val="001B097E"/>
    <w:rsid w:val="001B1E28"/>
    <w:rsid w:val="001B1FC9"/>
    <w:rsid w:val="001B2186"/>
    <w:rsid w:val="001B2362"/>
    <w:rsid w:val="001B341D"/>
    <w:rsid w:val="001B40B6"/>
    <w:rsid w:val="001B5AB1"/>
    <w:rsid w:val="001B5B4E"/>
    <w:rsid w:val="001B5FFD"/>
    <w:rsid w:val="001B608C"/>
    <w:rsid w:val="001B6BE0"/>
    <w:rsid w:val="001B6D3F"/>
    <w:rsid w:val="001C08DB"/>
    <w:rsid w:val="001C0CB3"/>
    <w:rsid w:val="001C0DAE"/>
    <w:rsid w:val="001C32CA"/>
    <w:rsid w:val="001C3669"/>
    <w:rsid w:val="001C4394"/>
    <w:rsid w:val="001C4572"/>
    <w:rsid w:val="001C459D"/>
    <w:rsid w:val="001C4EEF"/>
    <w:rsid w:val="001C5546"/>
    <w:rsid w:val="001C6EA0"/>
    <w:rsid w:val="001C72F0"/>
    <w:rsid w:val="001D058B"/>
    <w:rsid w:val="001D05B3"/>
    <w:rsid w:val="001D0AFC"/>
    <w:rsid w:val="001D2D8E"/>
    <w:rsid w:val="001D3728"/>
    <w:rsid w:val="001D3D87"/>
    <w:rsid w:val="001D404F"/>
    <w:rsid w:val="001D44BA"/>
    <w:rsid w:val="001D4AA1"/>
    <w:rsid w:val="001D5749"/>
    <w:rsid w:val="001D59B9"/>
    <w:rsid w:val="001D5D84"/>
    <w:rsid w:val="001D5F1F"/>
    <w:rsid w:val="001D66C7"/>
    <w:rsid w:val="001D7C67"/>
    <w:rsid w:val="001E0E9E"/>
    <w:rsid w:val="001E29F7"/>
    <w:rsid w:val="001E51CE"/>
    <w:rsid w:val="001E693B"/>
    <w:rsid w:val="001F12AF"/>
    <w:rsid w:val="001F141E"/>
    <w:rsid w:val="001F1A85"/>
    <w:rsid w:val="001F2572"/>
    <w:rsid w:val="001F2F51"/>
    <w:rsid w:val="001F3068"/>
    <w:rsid w:val="001F3954"/>
    <w:rsid w:val="001F4081"/>
    <w:rsid w:val="001F4696"/>
    <w:rsid w:val="001F4ABD"/>
    <w:rsid w:val="001F4E6F"/>
    <w:rsid w:val="001F4EC1"/>
    <w:rsid w:val="001F5AE7"/>
    <w:rsid w:val="001F5EFC"/>
    <w:rsid w:val="001F68C5"/>
    <w:rsid w:val="001F6A66"/>
    <w:rsid w:val="001F6D42"/>
    <w:rsid w:val="001F74D9"/>
    <w:rsid w:val="00200714"/>
    <w:rsid w:val="00200896"/>
    <w:rsid w:val="002011A2"/>
    <w:rsid w:val="002019CF"/>
    <w:rsid w:val="00202B0A"/>
    <w:rsid w:val="00202EAE"/>
    <w:rsid w:val="0020355A"/>
    <w:rsid w:val="002051A2"/>
    <w:rsid w:val="002056B6"/>
    <w:rsid w:val="0020571D"/>
    <w:rsid w:val="00205A6B"/>
    <w:rsid w:val="00206253"/>
    <w:rsid w:val="002064EC"/>
    <w:rsid w:val="00206A9E"/>
    <w:rsid w:val="00206D0C"/>
    <w:rsid w:val="002101B6"/>
    <w:rsid w:val="00211E72"/>
    <w:rsid w:val="00212903"/>
    <w:rsid w:val="0021410D"/>
    <w:rsid w:val="002143F5"/>
    <w:rsid w:val="00216278"/>
    <w:rsid w:val="00216CDD"/>
    <w:rsid w:val="00216FF1"/>
    <w:rsid w:val="002173BC"/>
    <w:rsid w:val="00220075"/>
    <w:rsid w:val="002203A2"/>
    <w:rsid w:val="00220A61"/>
    <w:rsid w:val="00220CC3"/>
    <w:rsid w:val="00221406"/>
    <w:rsid w:val="00222E29"/>
    <w:rsid w:val="00223069"/>
    <w:rsid w:val="00224A75"/>
    <w:rsid w:val="00224DAA"/>
    <w:rsid w:val="00224FBB"/>
    <w:rsid w:val="0022539D"/>
    <w:rsid w:val="0022549B"/>
    <w:rsid w:val="0022604A"/>
    <w:rsid w:val="00226861"/>
    <w:rsid w:val="002268B6"/>
    <w:rsid w:val="002268C8"/>
    <w:rsid w:val="00226E0C"/>
    <w:rsid w:val="00227473"/>
    <w:rsid w:val="00227ABC"/>
    <w:rsid w:val="002301A4"/>
    <w:rsid w:val="00230725"/>
    <w:rsid w:val="00230FCB"/>
    <w:rsid w:val="00231C7D"/>
    <w:rsid w:val="00231D82"/>
    <w:rsid w:val="0023277C"/>
    <w:rsid w:val="00232BE7"/>
    <w:rsid w:val="00232FE4"/>
    <w:rsid w:val="002330C7"/>
    <w:rsid w:val="00233EBD"/>
    <w:rsid w:val="002348C8"/>
    <w:rsid w:val="00234DCC"/>
    <w:rsid w:val="00235C1C"/>
    <w:rsid w:val="002373BB"/>
    <w:rsid w:val="0024053A"/>
    <w:rsid w:val="00240561"/>
    <w:rsid w:val="00240C93"/>
    <w:rsid w:val="00241715"/>
    <w:rsid w:val="00241841"/>
    <w:rsid w:val="0024241D"/>
    <w:rsid w:val="002426A3"/>
    <w:rsid w:val="002428AF"/>
    <w:rsid w:val="002436B9"/>
    <w:rsid w:val="00243CB2"/>
    <w:rsid w:val="00243E59"/>
    <w:rsid w:val="0024467D"/>
    <w:rsid w:val="00245432"/>
    <w:rsid w:val="00245C0A"/>
    <w:rsid w:val="00246611"/>
    <w:rsid w:val="00246FB3"/>
    <w:rsid w:val="002470C4"/>
    <w:rsid w:val="002508C9"/>
    <w:rsid w:val="00250EDE"/>
    <w:rsid w:val="00250F10"/>
    <w:rsid w:val="00251045"/>
    <w:rsid w:val="00251291"/>
    <w:rsid w:val="00251C34"/>
    <w:rsid w:val="002537B6"/>
    <w:rsid w:val="00253C84"/>
    <w:rsid w:val="00254B6B"/>
    <w:rsid w:val="00254E4D"/>
    <w:rsid w:val="00256295"/>
    <w:rsid w:val="0025646F"/>
    <w:rsid w:val="002564E7"/>
    <w:rsid w:val="00256F79"/>
    <w:rsid w:val="0025777D"/>
    <w:rsid w:val="00261F2B"/>
    <w:rsid w:val="002621CD"/>
    <w:rsid w:val="0026240E"/>
    <w:rsid w:val="00262558"/>
    <w:rsid w:val="0026291E"/>
    <w:rsid w:val="00263281"/>
    <w:rsid w:val="0026342D"/>
    <w:rsid w:val="002635DD"/>
    <w:rsid w:val="0026380A"/>
    <w:rsid w:val="00263DD8"/>
    <w:rsid w:val="0026603E"/>
    <w:rsid w:val="00267472"/>
    <w:rsid w:val="00270375"/>
    <w:rsid w:val="00270823"/>
    <w:rsid w:val="00270B98"/>
    <w:rsid w:val="00270E47"/>
    <w:rsid w:val="0027256F"/>
    <w:rsid w:val="002726E9"/>
    <w:rsid w:val="00272B42"/>
    <w:rsid w:val="00273509"/>
    <w:rsid w:val="00273528"/>
    <w:rsid w:val="00274299"/>
    <w:rsid w:val="002748AE"/>
    <w:rsid w:val="00274A14"/>
    <w:rsid w:val="00274B17"/>
    <w:rsid w:val="00275137"/>
    <w:rsid w:val="0027609E"/>
    <w:rsid w:val="00277A73"/>
    <w:rsid w:val="0028019E"/>
    <w:rsid w:val="002805F1"/>
    <w:rsid w:val="002807A7"/>
    <w:rsid w:val="00280AB6"/>
    <w:rsid w:val="00280FAE"/>
    <w:rsid w:val="002820CC"/>
    <w:rsid w:val="002833D9"/>
    <w:rsid w:val="00283E98"/>
    <w:rsid w:val="00285581"/>
    <w:rsid w:val="00285AB2"/>
    <w:rsid w:val="00286C36"/>
    <w:rsid w:val="00287645"/>
    <w:rsid w:val="002876E9"/>
    <w:rsid w:val="002877D1"/>
    <w:rsid w:val="00290893"/>
    <w:rsid w:val="002918DD"/>
    <w:rsid w:val="00291E3A"/>
    <w:rsid w:val="0029262C"/>
    <w:rsid w:val="00292690"/>
    <w:rsid w:val="00292C0F"/>
    <w:rsid w:val="00292D43"/>
    <w:rsid w:val="00292F53"/>
    <w:rsid w:val="0029307A"/>
    <w:rsid w:val="00293769"/>
    <w:rsid w:val="002942F3"/>
    <w:rsid w:val="00294DCC"/>
    <w:rsid w:val="00295757"/>
    <w:rsid w:val="00296CFE"/>
    <w:rsid w:val="0029718E"/>
    <w:rsid w:val="00297E61"/>
    <w:rsid w:val="00297E9F"/>
    <w:rsid w:val="002A1CB4"/>
    <w:rsid w:val="002A25C4"/>
    <w:rsid w:val="002A2F40"/>
    <w:rsid w:val="002A4272"/>
    <w:rsid w:val="002A47B6"/>
    <w:rsid w:val="002A4E02"/>
    <w:rsid w:val="002A5978"/>
    <w:rsid w:val="002A671A"/>
    <w:rsid w:val="002A6D79"/>
    <w:rsid w:val="002A6D85"/>
    <w:rsid w:val="002A779B"/>
    <w:rsid w:val="002B01EB"/>
    <w:rsid w:val="002B0FDA"/>
    <w:rsid w:val="002B1346"/>
    <w:rsid w:val="002B1807"/>
    <w:rsid w:val="002B23D4"/>
    <w:rsid w:val="002B24B4"/>
    <w:rsid w:val="002B3C36"/>
    <w:rsid w:val="002B3CD0"/>
    <w:rsid w:val="002B43F8"/>
    <w:rsid w:val="002B4841"/>
    <w:rsid w:val="002B4A7A"/>
    <w:rsid w:val="002B4AE2"/>
    <w:rsid w:val="002B61A3"/>
    <w:rsid w:val="002B64C7"/>
    <w:rsid w:val="002B665B"/>
    <w:rsid w:val="002B6FF3"/>
    <w:rsid w:val="002B7340"/>
    <w:rsid w:val="002C077C"/>
    <w:rsid w:val="002C11AD"/>
    <w:rsid w:val="002C1639"/>
    <w:rsid w:val="002C2F0A"/>
    <w:rsid w:val="002C313B"/>
    <w:rsid w:val="002C35FD"/>
    <w:rsid w:val="002C563E"/>
    <w:rsid w:val="002C5665"/>
    <w:rsid w:val="002C58DD"/>
    <w:rsid w:val="002C5D9A"/>
    <w:rsid w:val="002C63AE"/>
    <w:rsid w:val="002C7F7F"/>
    <w:rsid w:val="002D0121"/>
    <w:rsid w:val="002D0A58"/>
    <w:rsid w:val="002D10D9"/>
    <w:rsid w:val="002D17BE"/>
    <w:rsid w:val="002D1A4B"/>
    <w:rsid w:val="002D1CFF"/>
    <w:rsid w:val="002D1D20"/>
    <w:rsid w:val="002D3210"/>
    <w:rsid w:val="002D336B"/>
    <w:rsid w:val="002D4164"/>
    <w:rsid w:val="002D4566"/>
    <w:rsid w:val="002D4BFE"/>
    <w:rsid w:val="002D5A77"/>
    <w:rsid w:val="002D5CDA"/>
    <w:rsid w:val="002D6539"/>
    <w:rsid w:val="002D6CC6"/>
    <w:rsid w:val="002D72B0"/>
    <w:rsid w:val="002D72F1"/>
    <w:rsid w:val="002D734B"/>
    <w:rsid w:val="002E1358"/>
    <w:rsid w:val="002E1EE3"/>
    <w:rsid w:val="002E2450"/>
    <w:rsid w:val="002E2691"/>
    <w:rsid w:val="002E32CD"/>
    <w:rsid w:val="002E338F"/>
    <w:rsid w:val="002E3964"/>
    <w:rsid w:val="002E4684"/>
    <w:rsid w:val="002E51AB"/>
    <w:rsid w:val="002E5C72"/>
    <w:rsid w:val="002E6B16"/>
    <w:rsid w:val="002E79A7"/>
    <w:rsid w:val="002E7E2E"/>
    <w:rsid w:val="002F0AAD"/>
    <w:rsid w:val="002F1AC7"/>
    <w:rsid w:val="002F1C7F"/>
    <w:rsid w:val="002F20DC"/>
    <w:rsid w:val="002F2132"/>
    <w:rsid w:val="002F21A9"/>
    <w:rsid w:val="002F27EB"/>
    <w:rsid w:val="002F35E7"/>
    <w:rsid w:val="002F3FD1"/>
    <w:rsid w:val="002F422B"/>
    <w:rsid w:val="002F48B3"/>
    <w:rsid w:val="002F5314"/>
    <w:rsid w:val="002F5A08"/>
    <w:rsid w:val="002F626C"/>
    <w:rsid w:val="002F66F0"/>
    <w:rsid w:val="002F67E3"/>
    <w:rsid w:val="002F68C3"/>
    <w:rsid w:val="002F68DC"/>
    <w:rsid w:val="002F7814"/>
    <w:rsid w:val="002F79A2"/>
    <w:rsid w:val="003000FE"/>
    <w:rsid w:val="00300F5F"/>
    <w:rsid w:val="00301174"/>
    <w:rsid w:val="0030120C"/>
    <w:rsid w:val="00301446"/>
    <w:rsid w:val="00301987"/>
    <w:rsid w:val="00301B2C"/>
    <w:rsid w:val="00302554"/>
    <w:rsid w:val="003044BC"/>
    <w:rsid w:val="003045C7"/>
    <w:rsid w:val="00304A98"/>
    <w:rsid w:val="00305371"/>
    <w:rsid w:val="00305B48"/>
    <w:rsid w:val="0030616A"/>
    <w:rsid w:val="00306172"/>
    <w:rsid w:val="00306582"/>
    <w:rsid w:val="00306D3B"/>
    <w:rsid w:val="00306E52"/>
    <w:rsid w:val="00307A88"/>
    <w:rsid w:val="00307BA6"/>
    <w:rsid w:val="00307F21"/>
    <w:rsid w:val="0031003C"/>
    <w:rsid w:val="0031073F"/>
    <w:rsid w:val="003107AB"/>
    <w:rsid w:val="00311E15"/>
    <w:rsid w:val="00311F5F"/>
    <w:rsid w:val="003124AA"/>
    <w:rsid w:val="00312AF2"/>
    <w:rsid w:val="00312FF3"/>
    <w:rsid w:val="00313397"/>
    <w:rsid w:val="00315E3D"/>
    <w:rsid w:val="00316763"/>
    <w:rsid w:val="0031774C"/>
    <w:rsid w:val="0032043E"/>
    <w:rsid w:val="00320664"/>
    <w:rsid w:val="00320677"/>
    <w:rsid w:val="003207E6"/>
    <w:rsid w:val="00320E92"/>
    <w:rsid w:val="003212C2"/>
    <w:rsid w:val="00321DBD"/>
    <w:rsid w:val="0032428F"/>
    <w:rsid w:val="00324FCC"/>
    <w:rsid w:val="003253D5"/>
    <w:rsid w:val="0032708F"/>
    <w:rsid w:val="00327A81"/>
    <w:rsid w:val="00331404"/>
    <w:rsid w:val="003315A1"/>
    <w:rsid w:val="003317BC"/>
    <w:rsid w:val="00331C9B"/>
    <w:rsid w:val="00331CEB"/>
    <w:rsid w:val="00331DDB"/>
    <w:rsid w:val="0033294D"/>
    <w:rsid w:val="00332A0F"/>
    <w:rsid w:val="00332FB0"/>
    <w:rsid w:val="00334447"/>
    <w:rsid w:val="0033659A"/>
    <w:rsid w:val="0033661B"/>
    <w:rsid w:val="003368EC"/>
    <w:rsid w:val="00336916"/>
    <w:rsid w:val="003378DA"/>
    <w:rsid w:val="003405E5"/>
    <w:rsid w:val="00340B3E"/>
    <w:rsid w:val="00340E6F"/>
    <w:rsid w:val="003412F2"/>
    <w:rsid w:val="00341E58"/>
    <w:rsid w:val="00343B14"/>
    <w:rsid w:val="0034407D"/>
    <w:rsid w:val="003440A1"/>
    <w:rsid w:val="00344E08"/>
    <w:rsid w:val="00344FFF"/>
    <w:rsid w:val="00345095"/>
    <w:rsid w:val="0034519F"/>
    <w:rsid w:val="003455BC"/>
    <w:rsid w:val="00345ABB"/>
    <w:rsid w:val="00345E2C"/>
    <w:rsid w:val="00346814"/>
    <w:rsid w:val="00347BBE"/>
    <w:rsid w:val="00347EFB"/>
    <w:rsid w:val="0035146C"/>
    <w:rsid w:val="003517AA"/>
    <w:rsid w:val="00351CA6"/>
    <w:rsid w:val="00351EAE"/>
    <w:rsid w:val="00352388"/>
    <w:rsid w:val="00352521"/>
    <w:rsid w:val="00352891"/>
    <w:rsid w:val="00352921"/>
    <w:rsid w:val="0035374C"/>
    <w:rsid w:val="003538C9"/>
    <w:rsid w:val="00353BA7"/>
    <w:rsid w:val="0035444F"/>
    <w:rsid w:val="00354AFF"/>
    <w:rsid w:val="003560F5"/>
    <w:rsid w:val="0035621C"/>
    <w:rsid w:val="0035658B"/>
    <w:rsid w:val="003565BA"/>
    <w:rsid w:val="00356D3C"/>
    <w:rsid w:val="0035788B"/>
    <w:rsid w:val="003612F9"/>
    <w:rsid w:val="00362438"/>
    <w:rsid w:val="00362D9D"/>
    <w:rsid w:val="00363998"/>
    <w:rsid w:val="00364C3E"/>
    <w:rsid w:val="00364D4E"/>
    <w:rsid w:val="00365508"/>
    <w:rsid w:val="0036559A"/>
    <w:rsid w:val="003656D4"/>
    <w:rsid w:val="003656E6"/>
    <w:rsid w:val="00367438"/>
    <w:rsid w:val="00371200"/>
    <w:rsid w:val="003712ED"/>
    <w:rsid w:val="00372C67"/>
    <w:rsid w:val="00372D58"/>
    <w:rsid w:val="0037341D"/>
    <w:rsid w:val="003766CA"/>
    <w:rsid w:val="00377663"/>
    <w:rsid w:val="00377909"/>
    <w:rsid w:val="00377BA1"/>
    <w:rsid w:val="00377DDD"/>
    <w:rsid w:val="00380506"/>
    <w:rsid w:val="003808FD"/>
    <w:rsid w:val="00380A1A"/>
    <w:rsid w:val="00380A3F"/>
    <w:rsid w:val="0038315F"/>
    <w:rsid w:val="0038357D"/>
    <w:rsid w:val="003837D0"/>
    <w:rsid w:val="00383E51"/>
    <w:rsid w:val="00384B0A"/>
    <w:rsid w:val="0038571B"/>
    <w:rsid w:val="00386448"/>
    <w:rsid w:val="00386648"/>
    <w:rsid w:val="00386E16"/>
    <w:rsid w:val="0039040F"/>
    <w:rsid w:val="0039050D"/>
    <w:rsid w:val="003907A7"/>
    <w:rsid w:val="00390E5E"/>
    <w:rsid w:val="00392501"/>
    <w:rsid w:val="00393074"/>
    <w:rsid w:val="003937C5"/>
    <w:rsid w:val="00395550"/>
    <w:rsid w:val="00395858"/>
    <w:rsid w:val="00396AFF"/>
    <w:rsid w:val="003972AF"/>
    <w:rsid w:val="00397D04"/>
    <w:rsid w:val="00397E8B"/>
    <w:rsid w:val="003A0D62"/>
    <w:rsid w:val="003A0E86"/>
    <w:rsid w:val="003A23E1"/>
    <w:rsid w:val="003A2723"/>
    <w:rsid w:val="003A3D1A"/>
    <w:rsid w:val="003A4691"/>
    <w:rsid w:val="003A5366"/>
    <w:rsid w:val="003A6547"/>
    <w:rsid w:val="003A7332"/>
    <w:rsid w:val="003B0011"/>
    <w:rsid w:val="003B0164"/>
    <w:rsid w:val="003B01AB"/>
    <w:rsid w:val="003B0E82"/>
    <w:rsid w:val="003B21D2"/>
    <w:rsid w:val="003B2347"/>
    <w:rsid w:val="003B25BD"/>
    <w:rsid w:val="003B3450"/>
    <w:rsid w:val="003B34F1"/>
    <w:rsid w:val="003B3F7D"/>
    <w:rsid w:val="003B4406"/>
    <w:rsid w:val="003B51DD"/>
    <w:rsid w:val="003B5AA9"/>
    <w:rsid w:val="003B5B05"/>
    <w:rsid w:val="003B5FE6"/>
    <w:rsid w:val="003B7235"/>
    <w:rsid w:val="003B795E"/>
    <w:rsid w:val="003C04BD"/>
    <w:rsid w:val="003C076C"/>
    <w:rsid w:val="003C0F61"/>
    <w:rsid w:val="003C2FDE"/>
    <w:rsid w:val="003C308E"/>
    <w:rsid w:val="003C3742"/>
    <w:rsid w:val="003C3BD5"/>
    <w:rsid w:val="003C4078"/>
    <w:rsid w:val="003C4425"/>
    <w:rsid w:val="003C45B5"/>
    <w:rsid w:val="003C4A2E"/>
    <w:rsid w:val="003C5170"/>
    <w:rsid w:val="003C58FF"/>
    <w:rsid w:val="003C5D87"/>
    <w:rsid w:val="003C6530"/>
    <w:rsid w:val="003C6E55"/>
    <w:rsid w:val="003C6EC4"/>
    <w:rsid w:val="003C7115"/>
    <w:rsid w:val="003C7553"/>
    <w:rsid w:val="003C7E1F"/>
    <w:rsid w:val="003D0D91"/>
    <w:rsid w:val="003D185F"/>
    <w:rsid w:val="003D198A"/>
    <w:rsid w:val="003D1C65"/>
    <w:rsid w:val="003D238C"/>
    <w:rsid w:val="003D3144"/>
    <w:rsid w:val="003D438D"/>
    <w:rsid w:val="003D5089"/>
    <w:rsid w:val="003D6D7F"/>
    <w:rsid w:val="003E02F6"/>
    <w:rsid w:val="003E05F7"/>
    <w:rsid w:val="003E070E"/>
    <w:rsid w:val="003E0A37"/>
    <w:rsid w:val="003E0D47"/>
    <w:rsid w:val="003E1E84"/>
    <w:rsid w:val="003E26E5"/>
    <w:rsid w:val="003E27D8"/>
    <w:rsid w:val="003E2832"/>
    <w:rsid w:val="003E286A"/>
    <w:rsid w:val="003E3511"/>
    <w:rsid w:val="003E514B"/>
    <w:rsid w:val="003E522F"/>
    <w:rsid w:val="003E53EE"/>
    <w:rsid w:val="003E5A8B"/>
    <w:rsid w:val="003E5E87"/>
    <w:rsid w:val="003E601A"/>
    <w:rsid w:val="003E65F2"/>
    <w:rsid w:val="003E72E2"/>
    <w:rsid w:val="003F0D72"/>
    <w:rsid w:val="003F155C"/>
    <w:rsid w:val="003F2B17"/>
    <w:rsid w:val="003F2E07"/>
    <w:rsid w:val="003F3126"/>
    <w:rsid w:val="003F314F"/>
    <w:rsid w:val="003F3712"/>
    <w:rsid w:val="003F39B9"/>
    <w:rsid w:val="003F40CE"/>
    <w:rsid w:val="003F4612"/>
    <w:rsid w:val="003F465E"/>
    <w:rsid w:val="003F46B7"/>
    <w:rsid w:val="003F473A"/>
    <w:rsid w:val="003F56DD"/>
    <w:rsid w:val="003F5817"/>
    <w:rsid w:val="003F5CA6"/>
    <w:rsid w:val="003F5EAC"/>
    <w:rsid w:val="003F6641"/>
    <w:rsid w:val="003F6992"/>
    <w:rsid w:val="003F6D0C"/>
    <w:rsid w:val="003F7BF1"/>
    <w:rsid w:val="00400D9A"/>
    <w:rsid w:val="004014AE"/>
    <w:rsid w:val="00401AA2"/>
    <w:rsid w:val="00402240"/>
    <w:rsid w:val="00402583"/>
    <w:rsid w:val="00402FD8"/>
    <w:rsid w:val="004031CE"/>
    <w:rsid w:val="00403586"/>
    <w:rsid w:val="00403FBE"/>
    <w:rsid w:val="00405108"/>
    <w:rsid w:val="004066AC"/>
    <w:rsid w:val="00406936"/>
    <w:rsid w:val="0040703A"/>
    <w:rsid w:val="004070EE"/>
    <w:rsid w:val="004101C3"/>
    <w:rsid w:val="00410A48"/>
    <w:rsid w:val="00410C18"/>
    <w:rsid w:val="00410EC8"/>
    <w:rsid w:val="00411397"/>
    <w:rsid w:val="004113E9"/>
    <w:rsid w:val="00411E8F"/>
    <w:rsid w:val="00412021"/>
    <w:rsid w:val="004126A5"/>
    <w:rsid w:val="00412C3B"/>
    <w:rsid w:val="00412F17"/>
    <w:rsid w:val="00413159"/>
    <w:rsid w:val="00414414"/>
    <w:rsid w:val="0041507A"/>
    <w:rsid w:val="00415A94"/>
    <w:rsid w:val="00416840"/>
    <w:rsid w:val="00417DD5"/>
    <w:rsid w:val="004200D2"/>
    <w:rsid w:val="00420165"/>
    <w:rsid w:val="00420419"/>
    <w:rsid w:val="00420A76"/>
    <w:rsid w:val="00421207"/>
    <w:rsid w:val="00421579"/>
    <w:rsid w:val="00421DE7"/>
    <w:rsid w:val="00424D52"/>
    <w:rsid w:val="0042633B"/>
    <w:rsid w:val="00427197"/>
    <w:rsid w:val="0042776C"/>
    <w:rsid w:val="00427CD5"/>
    <w:rsid w:val="0043013B"/>
    <w:rsid w:val="004314EE"/>
    <w:rsid w:val="004319DB"/>
    <w:rsid w:val="00432603"/>
    <w:rsid w:val="00433666"/>
    <w:rsid w:val="00433CA6"/>
    <w:rsid w:val="004340CB"/>
    <w:rsid w:val="004341B0"/>
    <w:rsid w:val="004345C4"/>
    <w:rsid w:val="00434A4F"/>
    <w:rsid w:val="004359E2"/>
    <w:rsid w:val="00436136"/>
    <w:rsid w:val="0043614E"/>
    <w:rsid w:val="00436C46"/>
    <w:rsid w:val="00437409"/>
    <w:rsid w:val="00437544"/>
    <w:rsid w:val="00440623"/>
    <w:rsid w:val="004409E5"/>
    <w:rsid w:val="00440B40"/>
    <w:rsid w:val="00440DB8"/>
    <w:rsid w:val="0044127B"/>
    <w:rsid w:val="00441ABD"/>
    <w:rsid w:val="00441FB2"/>
    <w:rsid w:val="0044253A"/>
    <w:rsid w:val="0044333D"/>
    <w:rsid w:val="00443710"/>
    <w:rsid w:val="00444B69"/>
    <w:rsid w:val="00444E95"/>
    <w:rsid w:val="00445265"/>
    <w:rsid w:val="004452C9"/>
    <w:rsid w:val="00445383"/>
    <w:rsid w:val="004453CA"/>
    <w:rsid w:val="00445491"/>
    <w:rsid w:val="0044595B"/>
    <w:rsid w:val="00445B44"/>
    <w:rsid w:val="00445C20"/>
    <w:rsid w:val="004466B9"/>
    <w:rsid w:val="00446734"/>
    <w:rsid w:val="00446B14"/>
    <w:rsid w:val="00446F1B"/>
    <w:rsid w:val="004470BD"/>
    <w:rsid w:val="0044727F"/>
    <w:rsid w:val="004478D7"/>
    <w:rsid w:val="00447FE4"/>
    <w:rsid w:val="00450052"/>
    <w:rsid w:val="004501B2"/>
    <w:rsid w:val="004501B6"/>
    <w:rsid w:val="00450823"/>
    <w:rsid w:val="00451CCA"/>
    <w:rsid w:val="00452C74"/>
    <w:rsid w:val="0045307D"/>
    <w:rsid w:val="00453692"/>
    <w:rsid w:val="004537CA"/>
    <w:rsid w:val="0045429B"/>
    <w:rsid w:val="004542D8"/>
    <w:rsid w:val="00454CC7"/>
    <w:rsid w:val="00454F51"/>
    <w:rsid w:val="0045533D"/>
    <w:rsid w:val="00455665"/>
    <w:rsid w:val="00456085"/>
    <w:rsid w:val="004562F6"/>
    <w:rsid w:val="00456738"/>
    <w:rsid w:val="00456C4E"/>
    <w:rsid w:val="00456CB2"/>
    <w:rsid w:val="004570A1"/>
    <w:rsid w:val="004602E4"/>
    <w:rsid w:val="00460A81"/>
    <w:rsid w:val="00461420"/>
    <w:rsid w:val="00461429"/>
    <w:rsid w:val="00461BD9"/>
    <w:rsid w:val="00463B64"/>
    <w:rsid w:val="00463F99"/>
    <w:rsid w:val="004647F4"/>
    <w:rsid w:val="00464C04"/>
    <w:rsid w:val="00465233"/>
    <w:rsid w:val="00465286"/>
    <w:rsid w:val="0046555B"/>
    <w:rsid w:val="00465634"/>
    <w:rsid w:val="00465D3B"/>
    <w:rsid w:val="004666E6"/>
    <w:rsid w:val="0046697E"/>
    <w:rsid w:val="00466E5E"/>
    <w:rsid w:val="0046725B"/>
    <w:rsid w:val="00467485"/>
    <w:rsid w:val="00467D0B"/>
    <w:rsid w:val="00471A62"/>
    <w:rsid w:val="0047211C"/>
    <w:rsid w:val="00472CFE"/>
    <w:rsid w:val="00473DF3"/>
    <w:rsid w:val="00475766"/>
    <w:rsid w:val="0047576A"/>
    <w:rsid w:val="00475F6F"/>
    <w:rsid w:val="004762CA"/>
    <w:rsid w:val="00476421"/>
    <w:rsid w:val="004766B6"/>
    <w:rsid w:val="0047684C"/>
    <w:rsid w:val="00476D19"/>
    <w:rsid w:val="00477151"/>
    <w:rsid w:val="00477767"/>
    <w:rsid w:val="00477A5A"/>
    <w:rsid w:val="00480678"/>
    <w:rsid w:val="00481C2B"/>
    <w:rsid w:val="00482251"/>
    <w:rsid w:val="004823EF"/>
    <w:rsid w:val="004825AB"/>
    <w:rsid w:val="004837F9"/>
    <w:rsid w:val="004852CB"/>
    <w:rsid w:val="00485376"/>
    <w:rsid w:val="00485B32"/>
    <w:rsid w:val="00485DAD"/>
    <w:rsid w:val="004864CC"/>
    <w:rsid w:val="00486901"/>
    <w:rsid w:val="0048714B"/>
    <w:rsid w:val="004905EB"/>
    <w:rsid w:val="00490F3A"/>
    <w:rsid w:val="0049250F"/>
    <w:rsid w:val="0049283A"/>
    <w:rsid w:val="00492935"/>
    <w:rsid w:val="00493429"/>
    <w:rsid w:val="00493905"/>
    <w:rsid w:val="0049421C"/>
    <w:rsid w:val="004943CD"/>
    <w:rsid w:val="00494426"/>
    <w:rsid w:val="004955B4"/>
    <w:rsid w:val="00497B9A"/>
    <w:rsid w:val="004A0761"/>
    <w:rsid w:val="004A0B47"/>
    <w:rsid w:val="004A1229"/>
    <w:rsid w:val="004A1B5F"/>
    <w:rsid w:val="004A1C18"/>
    <w:rsid w:val="004A38E6"/>
    <w:rsid w:val="004A3E59"/>
    <w:rsid w:val="004A3F76"/>
    <w:rsid w:val="004A457D"/>
    <w:rsid w:val="004A5BAA"/>
    <w:rsid w:val="004A6008"/>
    <w:rsid w:val="004A6843"/>
    <w:rsid w:val="004A6A2C"/>
    <w:rsid w:val="004A75ED"/>
    <w:rsid w:val="004B0160"/>
    <w:rsid w:val="004B06FE"/>
    <w:rsid w:val="004B1675"/>
    <w:rsid w:val="004B1C83"/>
    <w:rsid w:val="004B1CFA"/>
    <w:rsid w:val="004B2933"/>
    <w:rsid w:val="004B3336"/>
    <w:rsid w:val="004B3454"/>
    <w:rsid w:val="004B3761"/>
    <w:rsid w:val="004B3972"/>
    <w:rsid w:val="004B3CC9"/>
    <w:rsid w:val="004B49AB"/>
    <w:rsid w:val="004B5AA1"/>
    <w:rsid w:val="004B6902"/>
    <w:rsid w:val="004B6D35"/>
    <w:rsid w:val="004C10D2"/>
    <w:rsid w:val="004C1170"/>
    <w:rsid w:val="004C1753"/>
    <w:rsid w:val="004C18C4"/>
    <w:rsid w:val="004C2B61"/>
    <w:rsid w:val="004C2E22"/>
    <w:rsid w:val="004C2FC5"/>
    <w:rsid w:val="004C32A3"/>
    <w:rsid w:val="004C36AD"/>
    <w:rsid w:val="004C590F"/>
    <w:rsid w:val="004C626E"/>
    <w:rsid w:val="004C79BE"/>
    <w:rsid w:val="004C7D17"/>
    <w:rsid w:val="004D0659"/>
    <w:rsid w:val="004D0CFF"/>
    <w:rsid w:val="004D109F"/>
    <w:rsid w:val="004D127C"/>
    <w:rsid w:val="004D17BC"/>
    <w:rsid w:val="004D1E1A"/>
    <w:rsid w:val="004D25E5"/>
    <w:rsid w:val="004D45FB"/>
    <w:rsid w:val="004D4A38"/>
    <w:rsid w:val="004D4C7B"/>
    <w:rsid w:val="004D4CB5"/>
    <w:rsid w:val="004D577B"/>
    <w:rsid w:val="004D5B06"/>
    <w:rsid w:val="004D5F15"/>
    <w:rsid w:val="004D6860"/>
    <w:rsid w:val="004D6953"/>
    <w:rsid w:val="004D6C4E"/>
    <w:rsid w:val="004D7720"/>
    <w:rsid w:val="004D7C05"/>
    <w:rsid w:val="004D7D4E"/>
    <w:rsid w:val="004E0115"/>
    <w:rsid w:val="004E1636"/>
    <w:rsid w:val="004E2476"/>
    <w:rsid w:val="004E37A4"/>
    <w:rsid w:val="004E3B1B"/>
    <w:rsid w:val="004E4D74"/>
    <w:rsid w:val="004E4E36"/>
    <w:rsid w:val="004E5761"/>
    <w:rsid w:val="004E5E35"/>
    <w:rsid w:val="004E6868"/>
    <w:rsid w:val="004E7D93"/>
    <w:rsid w:val="004F0423"/>
    <w:rsid w:val="004F0957"/>
    <w:rsid w:val="004F0CE4"/>
    <w:rsid w:val="004F19F8"/>
    <w:rsid w:val="004F2B14"/>
    <w:rsid w:val="004F4F39"/>
    <w:rsid w:val="004F5E40"/>
    <w:rsid w:val="004F6FCA"/>
    <w:rsid w:val="004F788B"/>
    <w:rsid w:val="004F7A92"/>
    <w:rsid w:val="00500D96"/>
    <w:rsid w:val="00500F38"/>
    <w:rsid w:val="00501828"/>
    <w:rsid w:val="00501D30"/>
    <w:rsid w:val="00501F41"/>
    <w:rsid w:val="0050218D"/>
    <w:rsid w:val="00503088"/>
    <w:rsid w:val="00503858"/>
    <w:rsid w:val="00503CC6"/>
    <w:rsid w:val="00503DA7"/>
    <w:rsid w:val="00504187"/>
    <w:rsid w:val="0050457E"/>
    <w:rsid w:val="00504924"/>
    <w:rsid w:val="00505CBC"/>
    <w:rsid w:val="0050609E"/>
    <w:rsid w:val="00506B3D"/>
    <w:rsid w:val="005077F1"/>
    <w:rsid w:val="005079E9"/>
    <w:rsid w:val="00507A6A"/>
    <w:rsid w:val="005106D8"/>
    <w:rsid w:val="00510AB0"/>
    <w:rsid w:val="005110F5"/>
    <w:rsid w:val="005111D1"/>
    <w:rsid w:val="00513536"/>
    <w:rsid w:val="0051417F"/>
    <w:rsid w:val="0051471D"/>
    <w:rsid w:val="00514796"/>
    <w:rsid w:val="00515327"/>
    <w:rsid w:val="00515B7A"/>
    <w:rsid w:val="00515E37"/>
    <w:rsid w:val="00516080"/>
    <w:rsid w:val="00516AAD"/>
    <w:rsid w:val="00516CC1"/>
    <w:rsid w:val="00516CE5"/>
    <w:rsid w:val="0051723D"/>
    <w:rsid w:val="00517370"/>
    <w:rsid w:val="00517738"/>
    <w:rsid w:val="0051794B"/>
    <w:rsid w:val="00517E0A"/>
    <w:rsid w:val="00517F6B"/>
    <w:rsid w:val="00520064"/>
    <w:rsid w:val="00520071"/>
    <w:rsid w:val="005201FD"/>
    <w:rsid w:val="00520F6A"/>
    <w:rsid w:val="00521000"/>
    <w:rsid w:val="0052120F"/>
    <w:rsid w:val="0052185B"/>
    <w:rsid w:val="00521A66"/>
    <w:rsid w:val="00522E5C"/>
    <w:rsid w:val="00523A08"/>
    <w:rsid w:val="00523C84"/>
    <w:rsid w:val="00523D99"/>
    <w:rsid w:val="005245BB"/>
    <w:rsid w:val="005249CB"/>
    <w:rsid w:val="00524F2A"/>
    <w:rsid w:val="00526946"/>
    <w:rsid w:val="005275D7"/>
    <w:rsid w:val="00527B2C"/>
    <w:rsid w:val="00531062"/>
    <w:rsid w:val="0053175A"/>
    <w:rsid w:val="00531781"/>
    <w:rsid w:val="0053275B"/>
    <w:rsid w:val="005328D1"/>
    <w:rsid w:val="00533B07"/>
    <w:rsid w:val="00533FB5"/>
    <w:rsid w:val="00534176"/>
    <w:rsid w:val="00534475"/>
    <w:rsid w:val="0053486C"/>
    <w:rsid w:val="005355F7"/>
    <w:rsid w:val="00535CCE"/>
    <w:rsid w:val="00536429"/>
    <w:rsid w:val="005364AE"/>
    <w:rsid w:val="00537166"/>
    <w:rsid w:val="00537D75"/>
    <w:rsid w:val="00537FF4"/>
    <w:rsid w:val="00540971"/>
    <w:rsid w:val="005413EE"/>
    <w:rsid w:val="00542410"/>
    <w:rsid w:val="005427EF"/>
    <w:rsid w:val="005442BE"/>
    <w:rsid w:val="00544455"/>
    <w:rsid w:val="005455BD"/>
    <w:rsid w:val="00545EDA"/>
    <w:rsid w:val="00546EF9"/>
    <w:rsid w:val="0054716B"/>
    <w:rsid w:val="00547731"/>
    <w:rsid w:val="00547A5B"/>
    <w:rsid w:val="00547B5F"/>
    <w:rsid w:val="00547E51"/>
    <w:rsid w:val="0055039C"/>
    <w:rsid w:val="0055040C"/>
    <w:rsid w:val="0055233E"/>
    <w:rsid w:val="00552AD1"/>
    <w:rsid w:val="00552E1B"/>
    <w:rsid w:val="00553185"/>
    <w:rsid w:val="00553453"/>
    <w:rsid w:val="00553653"/>
    <w:rsid w:val="005546DC"/>
    <w:rsid w:val="00554A29"/>
    <w:rsid w:val="00554F99"/>
    <w:rsid w:val="0055685B"/>
    <w:rsid w:val="00557569"/>
    <w:rsid w:val="0056020D"/>
    <w:rsid w:val="00561491"/>
    <w:rsid w:val="005634C6"/>
    <w:rsid w:val="005635BB"/>
    <w:rsid w:val="00563AD5"/>
    <w:rsid w:val="005652A3"/>
    <w:rsid w:val="00565E88"/>
    <w:rsid w:val="00567786"/>
    <w:rsid w:val="00567859"/>
    <w:rsid w:val="00567D36"/>
    <w:rsid w:val="00570485"/>
    <w:rsid w:val="00570B65"/>
    <w:rsid w:val="005711F3"/>
    <w:rsid w:val="00571288"/>
    <w:rsid w:val="0057183E"/>
    <w:rsid w:val="00571876"/>
    <w:rsid w:val="00571E3D"/>
    <w:rsid w:val="00572B27"/>
    <w:rsid w:val="00572E9C"/>
    <w:rsid w:val="005730E9"/>
    <w:rsid w:val="005732BA"/>
    <w:rsid w:val="00573A10"/>
    <w:rsid w:val="00573F5A"/>
    <w:rsid w:val="00573FF8"/>
    <w:rsid w:val="00574170"/>
    <w:rsid w:val="0057444D"/>
    <w:rsid w:val="00575E4D"/>
    <w:rsid w:val="00576417"/>
    <w:rsid w:val="005767D4"/>
    <w:rsid w:val="00576EE5"/>
    <w:rsid w:val="00580057"/>
    <w:rsid w:val="0058071A"/>
    <w:rsid w:val="00582129"/>
    <w:rsid w:val="00582266"/>
    <w:rsid w:val="005822B6"/>
    <w:rsid w:val="00583891"/>
    <w:rsid w:val="0058390B"/>
    <w:rsid w:val="00583FF8"/>
    <w:rsid w:val="0058426B"/>
    <w:rsid w:val="00584E4D"/>
    <w:rsid w:val="00585456"/>
    <w:rsid w:val="00586307"/>
    <w:rsid w:val="005865F1"/>
    <w:rsid w:val="005876C3"/>
    <w:rsid w:val="00590ACF"/>
    <w:rsid w:val="00591C3C"/>
    <w:rsid w:val="00591CE9"/>
    <w:rsid w:val="00591DC3"/>
    <w:rsid w:val="00592B01"/>
    <w:rsid w:val="005932FB"/>
    <w:rsid w:val="005934E1"/>
    <w:rsid w:val="00593FCC"/>
    <w:rsid w:val="005942C4"/>
    <w:rsid w:val="0059516E"/>
    <w:rsid w:val="005957DB"/>
    <w:rsid w:val="00595D69"/>
    <w:rsid w:val="0059603F"/>
    <w:rsid w:val="005964CA"/>
    <w:rsid w:val="00596BB7"/>
    <w:rsid w:val="005A0344"/>
    <w:rsid w:val="005A04B2"/>
    <w:rsid w:val="005A0FDF"/>
    <w:rsid w:val="005A1BE9"/>
    <w:rsid w:val="005A2242"/>
    <w:rsid w:val="005A3B51"/>
    <w:rsid w:val="005A3E37"/>
    <w:rsid w:val="005A4621"/>
    <w:rsid w:val="005A4999"/>
    <w:rsid w:val="005A53CB"/>
    <w:rsid w:val="005A6126"/>
    <w:rsid w:val="005A6B86"/>
    <w:rsid w:val="005A714E"/>
    <w:rsid w:val="005A72FF"/>
    <w:rsid w:val="005B0871"/>
    <w:rsid w:val="005B0C00"/>
    <w:rsid w:val="005B117D"/>
    <w:rsid w:val="005B1408"/>
    <w:rsid w:val="005B142B"/>
    <w:rsid w:val="005B2394"/>
    <w:rsid w:val="005B6546"/>
    <w:rsid w:val="005B6885"/>
    <w:rsid w:val="005B701E"/>
    <w:rsid w:val="005B72E5"/>
    <w:rsid w:val="005C106A"/>
    <w:rsid w:val="005C1259"/>
    <w:rsid w:val="005C1364"/>
    <w:rsid w:val="005C1400"/>
    <w:rsid w:val="005C19EF"/>
    <w:rsid w:val="005C3CC0"/>
    <w:rsid w:val="005C5185"/>
    <w:rsid w:val="005C522C"/>
    <w:rsid w:val="005C57C3"/>
    <w:rsid w:val="005C6528"/>
    <w:rsid w:val="005C6656"/>
    <w:rsid w:val="005C6C91"/>
    <w:rsid w:val="005C6DF8"/>
    <w:rsid w:val="005C720A"/>
    <w:rsid w:val="005C7320"/>
    <w:rsid w:val="005D06D7"/>
    <w:rsid w:val="005D1EEC"/>
    <w:rsid w:val="005D3EC0"/>
    <w:rsid w:val="005D58AF"/>
    <w:rsid w:val="005D5B49"/>
    <w:rsid w:val="005D5F66"/>
    <w:rsid w:val="005D6186"/>
    <w:rsid w:val="005D63D8"/>
    <w:rsid w:val="005D6926"/>
    <w:rsid w:val="005D6AFE"/>
    <w:rsid w:val="005D6C47"/>
    <w:rsid w:val="005D6E63"/>
    <w:rsid w:val="005D7575"/>
    <w:rsid w:val="005D7A72"/>
    <w:rsid w:val="005E0138"/>
    <w:rsid w:val="005E055F"/>
    <w:rsid w:val="005E08F6"/>
    <w:rsid w:val="005E10C4"/>
    <w:rsid w:val="005E1175"/>
    <w:rsid w:val="005E146E"/>
    <w:rsid w:val="005E1F2F"/>
    <w:rsid w:val="005E2295"/>
    <w:rsid w:val="005E2F8B"/>
    <w:rsid w:val="005E33D2"/>
    <w:rsid w:val="005E440A"/>
    <w:rsid w:val="005E4AE9"/>
    <w:rsid w:val="005E5393"/>
    <w:rsid w:val="005E53D6"/>
    <w:rsid w:val="005E556F"/>
    <w:rsid w:val="005E5576"/>
    <w:rsid w:val="005E6679"/>
    <w:rsid w:val="005E750E"/>
    <w:rsid w:val="005E7C61"/>
    <w:rsid w:val="005F0084"/>
    <w:rsid w:val="005F022D"/>
    <w:rsid w:val="005F1679"/>
    <w:rsid w:val="005F1A1F"/>
    <w:rsid w:val="005F1F62"/>
    <w:rsid w:val="005F2345"/>
    <w:rsid w:val="005F29A1"/>
    <w:rsid w:val="005F33DD"/>
    <w:rsid w:val="005F3542"/>
    <w:rsid w:val="005F3B02"/>
    <w:rsid w:val="005F461C"/>
    <w:rsid w:val="005F59F8"/>
    <w:rsid w:val="005F7BCA"/>
    <w:rsid w:val="005F7F21"/>
    <w:rsid w:val="00600169"/>
    <w:rsid w:val="0060025C"/>
    <w:rsid w:val="00600B83"/>
    <w:rsid w:val="006014EA"/>
    <w:rsid w:val="0060151F"/>
    <w:rsid w:val="00601C48"/>
    <w:rsid w:val="0060219A"/>
    <w:rsid w:val="00602F43"/>
    <w:rsid w:val="006030B7"/>
    <w:rsid w:val="0060446C"/>
    <w:rsid w:val="00604AA9"/>
    <w:rsid w:val="006055C3"/>
    <w:rsid w:val="00605B14"/>
    <w:rsid w:val="00605EEE"/>
    <w:rsid w:val="006060A1"/>
    <w:rsid w:val="00606C6B"/>
    <w:rsid w:val="00606E36"/>
    <w:rsid w:val="00610E95"/>
    <w:rsid w:val="00611BA4"/>
    <w:rsid w:val="00612513"/>
    <w:rsid w:val="0061300C"/>
    <w:rsid w:val="00613037"/>
    <w:rsid w:val="0061312E"/>
    <w:rsid w:val="0061338C"/>
    <w:rsid w:val="0061340D"/>
    <w:rsid w:val="00613F2A"/>
    <w:rsid w:val="00614176"/>
    <w:rsid w:val="006158EF"/>
    <w:rsid w:val="006174D6"/>
    <w:rsid w:val="00620B38"/>
    <w:rsid w:val="00620B9E"/>
    <w:rsid w:val="00622157"/>
    <w:rsid w:val="00623E8E"/>
    <w:rsid w:val="00623FE6"/>
    <w:rsid w:val="006242CD"/>
    <w:rsid w:val="00624371"/>
    <w:rsid w:val="00625EB4"/>
    <w:rsid w:val="00626345"/>
    <w:rsid w:val="00626408"/>
    <w:rsid w:val="00626973"/>
    <w:rsid w:val="00627017"/>
    <w:rsid w:val="0062707B"/>
    <w:rsid w:val="00627236"/>
    <w:rsid w:val="00627CF2"/>
    <w:rsid w:val="00632BB7"/>
    <w:rsid w:val="00633074"/>
    <w:rsid w:val="00633ACA"/>
    <w:rsid w:val="00634048"/>
    <w:rsid w:val="00634EF6"/>
    <w:rsid w:val="006353C7"/>
    <w:rsid w:val="00635A00"/>
    <w:rsid w:val="00636065"/>
    <w:rsid w:val="006410BC"/>
    <w:rsid w:val="00641B40"/>
    <w:rsid w:val="00642985"/>
    <w:rsid w:val="00642D76"/>
    <w:rsid w:val="00643285"/>
    <w:rsid w:val="0064341C"/>
    <w:rsid w:val="00643B25"/>
    <w:rsid w:val="00644BAA"/>
    <w:rsid w:val="006459AC"/>
    <w:rsid w:val="00645D31"/>
    <w:rsid w:val="00646525"/>
    <w:rsid w:val="0064667C"/>
    <w:rsid w:val="006469EE"/>
    <w:rsid w:val="00647504"/>
    <w:rsid w:val="00647538"/>
    <w:rsid w:val="0064764F"/>
    <w:rsid w:val="00647D36"/>
    <w:rsid w:val="00650C18"/>
    <w:rsid w:val="00651312"/>
    <w:rsid w:val="00651E50"/>
    <w:rsid w:val="00651EF4"/>
    <w:rsid w:val="00652796"/>
    <w:rsid w:val="00652AD7"/>
    <w:rsid w:val="00652E0E"/>
    <w:rsid w:val="00652F83"/>
    <w:rsid w:val="00653F20"/>
    <w:rsid w:val="006542CA"/>
    <w:rsid w:val="00654BFC"/>
    <w:rsid w:val="00654DB6"/>
    <w:rsid w:val="00654F81"/>
    <w:rsid w:val="00655045"/>
    <w:rsid w:val="00655538"/>
    <w:rsid w:val="0065569D"/>
    <w:rsid w:val="00657DBF"/>
    <w:rsid w:val="00660978"/>
    <w:rsid w:val="00660E68"/>
    <w:rsid w:val="00661ABE"/>
    <w:rsid w:val="006640F8"/>
    <w:rsid w:val="0066552A"/>
    <w:rsid w:val="006665DC"/>
    <w:rsid w:val="006666F6"/>
    <w:rsid w:val="00666B28"/>
    <w:rsid w:val="00667243"/>
    <w:rsid w:val="006672CA"/>
    <w:rsid w:val="00667EB9"/>
    <w:rsid w:val="00670AB5"/>
    <w:rsid w:val="00670E0A"/>
    <w:rsid w:val="00671752"/>
    <w:rsid w:val="00671B4E"/>
    <w:rsid w:val="00672B4A"/>
    <w:rsid w:val="00672EDD"/>
    <w:rsid w:val="00672F5F"/>
    <w:rsid w:val="00672FF8"/>
    <w:rsid w:val="0067317D"/>
    <w:rsid w:val="0067341F"/>
    <w:rsid w:val="00673BB8"/>
    <w:rsid w:val="00674246"/>
    <w:rsid w:val="0067633C"/>
    <w:rsid w:val="00676AEC"/>
    <w:rsid w:val="00676DB3"/>
    <w:rsid w:val="00676F44"/>
    <w:rsid w:val="00676FF0"/>
    <w:rsid w:val="00677013"/>
    <w:rsid w:val="0068072E"/>
    <w:rsid w:val="00680D82"/>
    <w:rsid w:val="00680F80"/>
    <w:rsid w:val="00681BD6"/>
    <w:rsid w:val="00682348"/>
    <w:rsid w:val="00682F04"/>
    <w:rsid w:val="006830E0"/>
    <w:rsid w:val="00683BA0"/>
    <w:rsid w:val="006871CC"/>
    <w:rsid w:val="00687E47"/>
    <w:rsid w:val="00687FFD"/>
    <w:rsid w:val="006904B6"/>
    <w:rsid w:val="00690C7E"/>
    <w:rsid w:val="00691647"/>
    <w:rsid w:val="0069266E"/>
    <w:rsid w:val="00692EB3"/>
    <w:rsid w:val="00692EF8"/>
    <w:rsid w:val="00692FA2"/>
    <w:rsid w:val="00693CBB"/>
    <w:rsid w:val="00694155"/>
    <w:rsid w:val="00694E24"/>
    <w:rsid w:val="006953B9"/>
    <w:rsid w:val="006953C6"/>
    <w:rsid w:val="006959B3"/>
    <w:rsid w:val="00695B86"/>
    <w:rsid w:val="00696523"/>
    <w:rsid w:val="00696B3F"/>
    <w:rsid w:val="00696D46"/>
    <w:rsid w:val="0069735D"/>
    <w:rsid w:val="006977A5"/>
    <w:rsid w:val="006A0560"/>
    <w:rsid w:val="006A06A1"/>
    <w:rsid w:val="006A09DB"/>
    <w:rsid w:val="006A0D5D"/>
    <w:rsid w:val="006A0E02"/>
    <w:rsid w:val="006A2484"/>
    <w:rsid w:val="006A2BF3"/>
    <w:rsid w:val="006A3350"/>
    <w:rsid w:val="006A4FFD"/>
    <w:rsid w:val="006A5EE2"/>
    <w:rsid w:val="006A7172"/>
    <w:rsid w:val="006A7B36"/>
    <w:rsid w:val="006A7CE7"/>
    <w:rsid w:val="006A7EFB"/>
    <w:rsid w:val="006A7F8F"/>
    <w:rsid w:val="006B022A"/>
    <w:rsid w:val="006B06EF"/>
    <w:rsid w:val="006B0D2C"/>
    <w:rsid w:val="006B1903"/>
    <w:rsid w:val="006B1B60"/>
    <w:rsid w:val="006B25A9"/>
    <w:rsid w:val="006B2BBB"/>
    <w:rsid w:val="006B31AD"/>
    <w:rsid w:val="006B3C8C"/>
    <w:rsid w:val="006B416D"/>
    <w:rsid w:val="006B485B"/>
    <w:rsid w:val="006B677E"/>
    <w:rsid w:val="006B7776"/>
    <w:rsid w:val="006C003E"/>
    <w:rsid w:val="006C1BFF"/>
    <w:rsid w:val="006C440C"/>
    <w:rsid w:val="006C4C8A"/>
    <w:rsid w:val="006C65F8"/>
    <w:rsid w:val="006C7708"/>
    <w:rsid w:val="006C7CB2"/>
    <w:rsid w:val="006D0036"/>
    <w:rsid w:val="006D05B8"/>
    <w:rsid w:val="006D0951"/>
    <w:rsid w:val="006D2265"/>
    <w:rsid w:val="006D2688"/>
    <w:rsid w:val="006D334A"/>
    <w:rsid w:val="006D3799"/>
    <w:rsid w:val="006D4D80"/>
    <w:rsid w:val="006D4FC8"/>
    <w:rsid w:val="006D50CA"/>
    <w:rsid w:val="006D5DF6"/>
    <w:rsid w:val="006D7418"/>
    <w:rsid w:val="006D7B9B"/>
    <w:rsid w:val="006D7EAF"/>
    <w:rsid w:val="006E0343"/>
    <w:rsid w:val="006E1640"/>
    <w:rsid w:val="006E166B"/>
    <w:rsid w:val="006E183F"/>
    <w:rsid w:val="006E20AA"/>
    <w:rsid w:val="006E3644"/>
    <w:rsid w:val="006E3820"/>
    <w:rsid w:val="006E4231"/>
    <w:rsid w:val="006E492A"/>
    <w:rsid w:val="006E5264"/>
    <w:rsid w:val="006E545D"/>
    <w:rsid w:val="006E5A09"/>
    <w:rsid w:val="006E5B5C"/>
    <w:rsid w:val="006E5C46"/>
    <w:rsid w:val="006E5DC3"/>
    <w:rsid w:val="006E71C9"/>
    <w:rsid w:val="006F0FDF"/>
    <w:rsid w:val="006F1143"/>
    <w:rsid w:val="006F12E2"/>
    <w:rsid w:val="006F134E"/>
    <w:rsid w:val="006F15DD"/>
    <w:rsid w:val="006F2EEF"/>
    <w:rsid w:val="006F4F58"/>
    <w:rsid w:val="006F5A9B"/>
    <w:rsid w:val="006F7A27"/>
    <w:rsid w:val="00700CCA"/>
    <w:rsid w:val="00700DD8"/>
    <w:rsid w:val="00700ECB"/>
    <w:rsid w:val="00700EDC"/>
    <w:rsid w:val="00701AA8"/>
    <w:rsid w:val="00702713"/>
    <w:rsid w:val="00702864"/>
    <w:rsid w:val="00702976"/>
    <w:rsid w:val="00704704"/>
    <w:rsid w:val="00704758"/>
    <w:rsid w:val="0070488F"/>
    <w:rsid w:val="0070535A"/>
    <w:rsid w:val="00705CC8"/>
    <w:rsid w:val="00706103"/>
    <w:rsid w:val="007062B5"/>
    <w:rsid w:val="007065B2"/>
    <w:rsid w:val="0070670D"/>
    <w:rsid w:val="00706D74"/>
    <w:rsid w:val="00706D9F"/>
    <w:rsid w:val="0070714F"/>
    <w:rsid w:val="007076A6"/>
    <w:rsid w:val="00710B17"/>
    <w:rsid w:val="0071126B"/>
    <w:rsid w:val="00711683"/>
    <w:rsid w:val="00712251"/>
    <w:rsid w:val="0071256B"/>
    <w:rsid w:val="00712925"/>
    <w:rsid w:val="00713280"/>
    <w:rsid w:val="00713784"/>
    <w:rsid w:val="00713D5B"/>
    <w:rsid w:val="007144AA"/>
    <w:rsid w:val="00715E71"/>
    <w:rsid w:val="00716E86"/>
    <w:rsid w:val="00717912"/>
    <w:rsid w:val="00720634"/>
    <w:rsid w:val="00720FFF"/>
    <w:rsid w:val="007215BA"/>
    <w:rsid w:val="00724E1D"/>
    <w:rsid w:val="007258E0"/>
    <w:rsid w:val="00725CC0"/>
    <w:rsid w:val="00725E26"/>
    <w:rsid w:val="00726B6F"/>
    <w:rsid w:val="00730930"/>
    <w:rsid w:val="00731EDB"/>
    <w:rsid w:val="00732016"/>
    <w:rsid w:val="00732345"/>
    <w:rsid w:val="007323A5"/>
    <w:rsid w:val="00732787"/>
    <w:rsid w:val="00733B66"/>
    <w:rsid w:val="007341B7"/>
    <w:rsid w:val="007341C0"/>
    <w:rsid w:val="00734A2D"/>
    <w:rsid w:val="00734E40"/>
    <w:rsid w:val="007352D3"/>
    <w:rsid w:val="00735BEB"/>
    <w:rsid w:val="0073626C"/>
    <w:rsid w:val="0073699A"/>
    <w:rsid w:val="00737157"/>
    <w:rsid w:val="007375C1"/>
    <w:rsid w:val="007403DB"/>
    <w:rsid w:val="0074178A"/>
    <w:rsid w:val="00741945"/>
    <w:rsid w:val="00742840"/>
    <w:rsid w:val="00745B67"/>
    <w:rsid w:val="00745E6B"/>
    <w:rsid w:val="00745EC3"/>
    <w:rsid w:val="007468B2"/>
    <w:rsid w:val="00746EBB"/>
    <w:rsid w:val="007473C2"/>
    <w:rsid w:val="007475BA"/>
    <w:rsid w:val="0075036A"/>
    <w:rsid w:val="00750743"/>
    <w:rsid w:val="007511FA"/>
    <w:rsid w:val="00751CAE"/>
    <w:rsid w:val="00752623"/>
    <w:rsid w:val="00752A0A"/>
    <w:rsid w:val="00752CAB"/>
    <w:rsid w:val="0075313C"/>
    <w:rsid w:val="00754173"/>
    <w:rsid w:val="007542AB"/>
    <w:rsid w:val="00756038"/>
    <w:rsid w:val="0075749B"/>
    <w:rsid w:val="007576DF"/>
    <w:rsid w:val="00757BB1"/>
    <w:rsid w:val="00760944"/>
    <w:rsid w:val="00760B94"/>
    <w:rsid w:val="00762A84"/>
    <w:rsid w:val="00763141"/>
    <w:rsid w:val="0076353F"/>
    <w:rsid w:val="00764800"/>
    <w:rsid w:val="00764CBF"/>
    <w:rsid w:val="00765056"/>
    <w:rsid w:val="00771B0E"/>
    <w:rsid w:val="00772CFA"/>
    <w:rsid w:val="00772E4D"/>
    <w:rsid w:val="00773DEE"/>
    <w:rsid w:val="007740B1"/>
    <w:rsid w:val="007741CF"/>
    <w:rsid w:val="00774CBC"/>
    <w:rsid w:val="00775843"/>
    <w:rsid w:val="007759AE"/>
    <w:rsid w:val="00777CCB"/>
    <w:rsid w:val="00780D0C"/>
    <w:rsid w:val="00782069"/>
    <w:rsid w:val="0078283D"/>
    <w:rsid w:val="007835A4"/>
    <w:rsid w:val="00783F7A"/>
    <w:rsid w:val="00783F8A"/>
    <w:rsid w:val="0078486C"/>
    <w:rsid w:val="00784A4C"/>
    <w:rsid w:val="007854EF"/>
    <w:rsid w:val="00785C64"/>
    <w:rsid w:val="00786AFB"/>
    <w:rsid w:val="00787C66"/>
    <w:rsid w:val="007929B8"/>
    <w:rsid w:val="0079305D"/>
    <w:rsid w:val="00794705"/>
    <w:rsid w:val="00796CBA"/>
    <w:rsid w:val="0079753C"/>
    <w:rsid w:val="007975C2"/>
    <w:rsid w:val="00797AA8"/>
    <w:rsid w:val="00797C5B"/>
    <w:rsid w:val="00797FFC"/>
    <w:rsid w:val="007A0045"/>
    <w:rsid w:val="007A0188"/>
    <w:rsid w:val="007A07EE"/>
    <w:rsid w:val="007A0EF8"/>
    <w:rsid w:val="007A1A3C"/>
    <w:rsid w:val="007A252B"/>
    <w:rsid w:val="007A2BFD"/>
    <w:rsid w:val="007A2EE4"/>
    <w:rsid w:val="007A3499"/>
    <w:rsid w:val="007A414D"/>
    <w:rsid w:val="007A5353"/>
    <w:rsid w:val="007A5F4C"/>
    <w:rsid w:val="007A65F9"/>
    <w:rsid w:val="007A6A8E"/>
    <w:rsid w:val="007A6FC5"/>
    <w:rsid w:val="007A71CC"/>
    <w:rsid w:val="007A7B67"/>
    <w:rsid w:val="007B0FA8"/>
    <w:rsid w:val="007B153C"/>
    <w:rsid w:val="007B27AA"/>
    <w:rsid w:val="007B2BE1"/>
    <w:rsid w:val="007B3CB4"/>
    <w:rsid w:val="007B3F25"/>
    <w:rsid w:val="007B4D47"/>
    <w:rsid w:val="007B527F"/>
    <w:rsid w:val="007B60FF"/>
    <w:rsid w:val="007B6CAC"/>
    <w:rsid w:val="007B6D0E"/>
    <w:rsid w:val="007B6DFA"/>
    <w:rsid w:val="007B6E71"/>
    <w:rsid w:val="007B72D4"/>
    <w:rsid w:val="007B75E1"/>
    <w:rsid w:val="007C0B79"/>
    <w:rsid w:val="007C141F"/>
    <w:rsid w:val="007C17CB"/>
    <w:rsid w:val="007C1F03"/>
    <w:rsid w:val="007C2343"/>
    <w:rsid w:val="007C3B59"/>
    <w:rsid w:val="007C406E"/>
    <w:rsid w:val="007C4323"/>
    <w:rsid w:val="007C5DE3"/>
    <w:rsid w:val="007C5E8E"/>
    <w:rsid w:val="007C7776"/>
    <w:rsid w:val="007C7970"/>
    <w:rsid w:val="007D0723"/>
    <w:rsid w:val="007D08B8"/>
    <w:rsid w:val="007D13FE"/>
    <w:rsid w:val="007D1DC0"/>
    <w:rsid w:val="007D1E9B"/>
    <w:rsid w:val="007D2171"/>
    <w:rsid w:val="007D2548"/>
    <w:rsid w:val="007D266A"/>
    <w:rsid w:val="007D33D0"/>
    <w:rsid w:val="007D3F5B"/>
    <w:rsid w:val="007D40B3"/>
    <w:rsid w:val="007D4389"/>
    <w:rsid w:val="007D4D5C"/>
    <w:rsid w:val="007D5017"/>
    <w:rsid w:val="007D52CC"/>
    <w:rsid w:val="007D55B7"/>
    <w:rsid w:val="007D5E25"/>
    <w:rsid w:val="007D6BF2"/>
    <w:rsid w:val="007D6EAB"/>
    <w:rsid w:val="007E0D14"/>
    <w:rsid w:val="007E14F0"/>
    <w:rsid w:val="007E1CCC"/>
    <w:rsid w:val="007E2F12"/>
    <w:rsid w:val="007E36BE"/>
    <w:rsid w:val="007E3969"/>
    <w:rsid w:val="007E3F4F"/>
    <w:rsid w:val="007E423B"/>
    <w:rsid w:val="007E4280"/>
    <w:rsid w:val="007E42D0"/>
    <w:rsid w:val="007E4634"/>
    <w:rsid w:val="007E518B"/>
    <w:rsid w:val="007E5302"/>
    <w:rsid w:val="007E53CD"/>
    <w:rsid w:val="007E5516"/>
    <w:rsid w:val="007E5C60"/>
    <w:rsid w:val="007E627A"/>
    <w:rsid w:val="007E6B68"/>
    <w:rsid w:val="007E6CA9"/>
    <w:rsid w:val="007E6FD2"/>
    <w:rsid w:val="007E7DCC"/>
    <w:rsid w:val="007F00E8"/>
    <w:rsid w:val="007F1EBB"/>
    <w:rsid w:val="007F3342"/>
    <w:rsid w:val="007F38D7"/>
    <w:rsid w:val="007F3A3A"/>
    <w:rsid w:val="007F429C"/>
    <w:rsid w:val="007F5536"/>
    <w:rsid w:val="007F7252"/>
    <w:rsid w:val="007F7755"/>
    <w:rsid w:val="00800EA7"/>
    <w:rsid w:val="00801C8D"/>
    <w:rsid w:val="008026B3"/>
    <w:rsid w:val="00803FA9"/>
    <w:rsid w:val="00804A81"/>
    <w:rsid w:val="0080582D"/>
    <w:rsid w:val="00806092"/>
    <w:rsid w:val="0080633A"/>
    <w:rsid w:val="008065AF"/>
    <w:rsid w:val="008068F0"/>
    <w:rsid w:val="00806D1D"/>
    <w:rsid w:val="00807876"/>
    <w:rsid w:val="00807A7D"/>
    <w:rsid w:val="00807ED6"/>
    <w:rsid w:val="0081026D"/>
    <w:rsid w:val="008104FB"/>
    <w:rsid w:val="00810D22"/>
    <w:rsid w:val="00811456"/>
    <w:rsid w:val="00811694"/>
    <w:rsid w:val="0081333F"/>
    <w:rsid w:val="0081346E"/>
    <w:rsid w:val="00813883"/>
    <w:rsid w:val="00813B11"/>
    <w:rsid w:val="00813F21"/>
    <w:rsid w:val="00815308"/>
    <w:rsid w:val="008159F8"/>
    <w:rsid w:val="00816513"/>
    <w:rsid w:val="00816C67"/>
    <w:rsid w:val="008218B6"/>
    <w:rsid w:val="00821C8A"/>
    <w:rsid w:val="00822C36"/>
    <w:rsid w:val="00822FBA"/>
    <w:rsid w:val="008239E8"/>
    <w:rsid w:val="00823EA7"/>
    <w:rsid w:val="00824582"/>
    <w:rsid w:val="0082495C"/>
    <w:rsid w:val="0082497B"/>
    <w:rsid w:val="00824CBD"/>
    <w:rsid w:val="0082542D"/>
    <w:rsid w:val="00825BB4"/>
    <w:rsid w:val="00825CF3"/>
    <w:rsid w:val="00825EA3"/>
    <w:rsid w:val="0082626E"/>
    <w:rsid w:val="00826829"/>
    <w:rsid w:val="008268AA"/>
    <w:rsid w:val="0082770B"/>
    <w:rsid w:val="008277A7"/>
    <w:rsid w:val="008300F3"/>
    <w:rsid w:val="008313DF"/>
    <w:rsid w:val="00831B8E"/>
    <w:rsid w:val="008328D7"/>
    <w:rsid w:val="00833A0F"/>
    <w:rsid w:val="00833B3D"/>
    <w:rsid w:val="00833E67"/>
    <w:rsid w:val="00833EF5"/>
    <w:rsid w:val="008343B8"/>
    <w:rsid w:val="00834864"/>
    <w:rsid w:val="00834D78"/>
    <w:rsid w:val="00834FEF"/>
    <w:rsid w:val="008352E6"/>
    <w:rsid w:val="00836248"/>
    <w:rsid w:val="0083629F"/>
    <w:rsid w:val="008364C2"/>
    <w:rsid w:val="00836701"/>
    <w:rsid w:val="00836A30"/>
    <w:rsid w:val="0083705C"/>
    <w:rsid w:val="00837628"/>
    <w:rsid w:val="0084098C"/>
    <w:rsid w:val="00840CE5"/>
    <w:rsid w:val="00841110"/>
    <w:rsid w:val="00841631"/>
    <w:rsid w:val="008416EA"/>
    <w:rsid w:val="0084350F"/>
    <w:rsid w:val="0084377A"/>
    <w:rsid w:val="00844192"/>
    <w:rsid w:val="008447CD"/>
    <w:rsid w:val="00844927"/>
    <w:rsid w:val="00844FE0"/>
    <w:rsid w:val="00846110"/>
    <w:rsid w:val="008465E4"/>
    <w:rsid w:val="0084696C"/>
    <w:rsid w:val="008471F0"/>
    <w:rsid w:val="008475CB"/>
    <w:rsid w:val="00850E10"/>
    <w:rsid w:val="00851EBD"/>
    <w:rsid w:val="00853212"/>
    <w:rsid w:val="0085396F"/>
    <w:rsid w:val="00853A94"/>
    <w:rsid w:val="00854A2F"/>
    <w:rsid w:val="00855E7C"/>
    <w:rsid w:val="00856D3D"/>
    <w:rsid w:val="00857061"/>
    <w:rsid w:val="00857B65"/>
    <w:rsid w:val="00857CDD"/>
    <w:rsid w:val="00857E3D"/>
    <w:rsid w:val="00860A8B"/>
    <w:rsid w:val="00860F18"/>
    <w:rsid w:val="008617B0"/>
    <w:rsid w:val="00861C5C"/>
    <w:rsid w:val="00861F78"/>
    <w:rsid w:val="00862FB2"/>
    <w:rsid w:val="00863BD6"/>
    <w:rsid w:val="008645CF"/>
    <w:rsid w:val="00865222"/>
    <w:rsid w:val="00865C31"/>
    <w:rsid w:val="00867870"/>
    <w:rsid w:val="00867CC2"/>
    <w:rsid w:val="008702DD"/>
    <w:rsid w:val="00870B56"/>
    <w:rsid w:val="00870FD9"/>
    <w:rsid w:val="00871291"/>
    <w:rsid w:val="008727BD"/>
    <w:rsid w:val="00872D65"/>
    <w:rsid w:val="00872FF1"/>
    <w:rsid w:val="00874CD2"/>
    <w:rsid w:val="0087647A"/>
    <w:rsid w:val="008774A3"/>
    <w:rsid w:val="008801A2"/>
    <w:rsid w:val="00881839"/>
    <w:rsid w:val="00881CA3"/>
    <w:rsid w:val="0088213E"/>
    <w:rsid w:val="008821CA"/>
    <w:rsid w:val="0088383A"/>
    <w:rsid w:val="00883BEE"/>
    <w:rsid w:val="00884237"/>
    <w:rsid w:val="0088479B"/>
    <w:rsid w:val="00885FCB"/>
    <w:rsid w:val="0088601F"/>
    <w:rsid w:val="00886095"/>
    <w:rsid w:val="0088661F"/>
    <w:rsid w:val="008867A6"/>
    <w:rsid w:val="00886AFB"/>
    <w:rsid w:val="00886E7F"/>
    <w:rsid w:val="00886F5F"/>
    <w:rsid w:val="00886FAA"/>
    <w:rsid w:val="00886FE0"/>
    <w:rsid w:val="00887C57"/>
    <w:rsid w:val="008908CB"/>
    <w:rsid w:val="00890E3D"/>
    <w:rsid w:val="00891154"/>
    <w:rsid w:val="008913A5"/>
    <w:rsid w:val="00891975"/>
    <w:rsid w:val="00893BF9"/>
    <w:rsid w:val="00894074"/>
    <w:rsid w:val="0089467C"/>
    <w:rsid w:val="0089559F"/>
    <w:rsid w:val="0089642E"/>
    <w:rsid w:val="008964B0"/>
    <w:rsid w:val="008965A8"/>
    <w:rsid w:val="00896D1C"/>
    <w:rsid w:val="00896EF8"/>
    <w:rsid w:val="008971AF"/>
    <w:rsid w:val="0089734F"/>
    <w:rsid w:val="00897B04"/>
    <w:rsid w:val="00897DEB"/>
    <w:rsid w:val="008A0E72"/>
    <w:rsid w:val="008A0F6E"/>
    <w:rsid w:val="008A13D9"/>
    <w:rsid w:val="008A3A25"/>
    <w:rsid w:val="008A5161"/>
    <w:rsid w:val="008A7001"/>
    <w:rsid w:val="008A7082"/>
    <w:rsid w:val="008A7D88"/>
    <w:rsid w:val="008B05A1"/>
    <w:rsid w:val="008B09E4"/>
    <w:rsid w:val="008B1F4C"/>
    <w:rsid w:val="008B1FAC"/>
    <w:rsid w:val="008B23A1"/>
    <w:rsid w:val="008B2847"/>
    <w:rsid w:val="008B28FF"/>
    <w:rsid w:val="008B29DF"/>
    <w:rsid w:val="008B2BCC"/>
    <w:rsid w:val="008B3E89"/>
    <w:rsid w:val="008B414C"/>
    <w:rsid w:val="008B456C"/>
    <w:rsid w:val="008B4886"/>
    <w:rsid w:val="008B5F9F"/>
    <w:rsid w:val="008B61CF"/>
    <w:rsid w:val="008B63BC"/>
    <w:rsid w:val="008B715E"/>
    <w:rsid w:val="008B7454"/>
    <w:rsid w:val="008C07B8"/>
    <w:rsid w:val="008C08A4"/>
    <w:rsid w:val="008C0AF3"/>
    <w:rsid w:val="008C1F9F"/>
    <w:rsid w:val="008C22A3"/>
    <w:rsid w:val="008C2BFB"/>
    <w:rsid w:val="008C3044"/>
    <w:rsid w:val="008C3218"/>
    <w:rsid w:val="008C36EC"/>
    <w:rsid w:val="008C525F"/>
    <w:rsid w:val="008C6241"/>
    <w:rsid w:val="008C656D"/>
    <w:rsid w:val="008C6B95"/>
    <w:rsid w:val="008C7D2C"/>
    <w:rsid w:val="008D1A78"/>
    <w:rsid w:val="008D1F1C"/>
    <w:rsid w:val="008D2433"/>
    <w:rsid w:val="008D255D"/>
    <w:rsid w:val="008D3E27"/>
    <w:rsid w:val="008D42F4"/>
    <w:rsid w:val="008D4C45"/>
    <w:rsid w:val="008D4CD7"/>
    <w:rsid w:val="008D4DE5"/>
    <w:rsid w:val="008D545A"/>
    <w:rsid w:val="008D55D5"/>
    <w:rsid w:val="008D5C1A"/>
    <w:rsid w:val="008D66D0"/>
    <w:rsid w:val="008D6A58"/>
    <w:rsid w:val="008D77C0"/>
    <w:rsid w:val="008E0D43"/>
    <w:rsid w:val="008E27E5"/>
    <w:rsid w:val="008E37DD"/>
    <w:rsid w:val="008E4840"/>
    <w:rsid w:val="008E5304"/>
    <w:rsid w:val="008E5918"/>
    <w:rsid w:val="008E5E1D"/>
    <w:rsid w:val="008E66F9"/>
    <w:rsid w:val="008E6D7F"/>
    <w:rsid w:val="008E7612"/>
    <w:rsid w:val="008F116D"/>
    <w:rsid w:val="008F121C"/>
    <w:rsid w:val="008F1B40"/>
    <w:rsid w:val="008F3305"/>
    <w:rsid w:val="008F3E1D"/>
    <w:rsid w:val="008F41D7"/>
    <w:rsid w:val="008F4393"/>
    <w:rsid w:val="008F43C1"/>
    <w:rsid w:val="008F4768"/>
    <w:rsid w:val="008F49C3"/>
    <w:rsid w:val="008F50FE"/>
    <w:rsid w:val="008F5619"/>
    <w:rsid w:val="008F567A"/>
    <w:rsid w:val="008F6014"/>
    <w:rsid w:val="008F6206"/>
    <w:rsid w:val="008F6208"/>
    <w:rsid w:val="008F626B"/>
    <w:rsid w:val="008F6563"/>
    <w:rsid w:val="008F6B11"/>
    <w:rsid w:val="008F6C3F"/>
    <w:rsid w:val="008F7979"/>
    <w:rsid w:val="008F7BEA"/>
    <w:rsid w:val="00900EE7"/>
    <w:rsid w:val="00900FE7"/>
    <w:rsid w:val="0090215E"/>
    <w:rsid w:val="00902FFC"/>
    <w:rsid w:val="009039F6"/>
    <w:rsid w:val="00904038"/>
    <w:rsid w:val="00904B0B"/>
    <w:rsid w:val="00905816"/>
    <w:rsid w:val="00905845"/>
    <w:rsid w:val="0090587F"/>
    <w:rsid w:val="009076E2"/>
    <w:rsid w:val="00907AFE"/>
    <w:rsid w:val="00907C8B"/>
    <w:rsid w:val="00907E86"/>
    <w:rsid w:val="00910081"/>
    <w:rsid w:val="0091073F"/>
    <w:rsid w:val="00910F2A"/>
    <w:rsid w:val="00912696"/>
    <w:rsid w:val="00912B40"/>
    <w:rsid w:val="00913BA7"/>
    <w:rsid w:val="00913BA8"/>
    <w:rsid w:val="009144F8"/>
    <w:rsid w:val="0091454A"/>
    <w:rsid w:val="009148D7"/>
    <w:rsid w:val="00915BEB"/>
    <w:rsid w:val="00915E02"/>
    <w:rsid w:val="00916DF8"/>
    <w:rsid w:val="00917290"/>
    <w:rsid w:val="009179F5"/>
    <w:rsid w:val="009201AD"/>
    <w:rsid w:val="00920227"/>
    <w:rsid w:val="00920266"/>
    <w:rsid w:val="009206C5"/>
    <w:rsid w:val="00921864"/>
    <w:rsid w:val="0092384E"/>
    <w:rsid w:val="00923C0C"/>
    <w:rsid w:val="0092436F"/>
    <w:rsid w:val="00925EFB"/>
    <w:rsid w:val="0092645E"/>
    <w:rsid w:val="00926566"/>
    <w:rsid w:val="00926644"/>
    <w:rsid w:val="0092673C"/>
    <w:rsid w:val="00927678"/>
    <w:rsid w:val="00930F59"/>
    <w:rsid w:val="00931883"/>
    <w:rsid w:val="00931E80"/>
    <w:rsid w:val="00932BCE"/>
    <w:rsid w:val="00932CA1"/>
    <w:rsid w:val="009335DB"/>
    <w:rsid w:val="00933A30"/>
    <w:rsid w:val="0093433B"/>
    <w:rsid w:val="009356B0"/>
    <w:rsid w:val="00936285"/>
    <w:rsid w:val="0093669A"/>
    <w:rsid w:val="0094135B"/>
    <w:rsid w:val="00941C9A"/>
    <w:rsid w:val="00941FD8"/>
    <w:rsid w:val="00942954"/>
    <w:rsid w:val="00942D44"/>
    <w:rsid w:val="00945EAF"/>
    <w:rsid w:val="0095171B"/>
    <w:rsid w:val="00952A1B"/>
    <w:rsid w:val="00952C87"/>
    <w:rsid w:val="009537AE"/>
    <w:rsid w:val="00953CE9"/>
    <w:rsid w:val="00953F50"/>
    <w:rsid w:val="00954350"/>
    <w:rsid w:val="009547EF"/>
    <w:rsid w:val="009550ED"/>
    <w:rsid w:val="00955D41"/>
    <w:rsid w:val="00956BDB"/>
    <w:rsid w:val="00957503"/>
    <w:rsid w:val="0095790B"/>
    <w:rsid w:val="00957B71"/>
    <w:rsid w:val="00957C4A"/>
    <w:rsid w:val="00957FB0"/>
    <w:rsid w:val="00961047"/>
    <w:rsid w:val="00961D07"/>
    <w:rsid w:val="00961E94"/>
    <w:rsid w:val="00964008"/>
    <w:rsid w:val="00965756"/>
    <w:rsid w:val="00965CF8"/>
    <w:rsid w:val="00965D71"/>
    <w:rsid w:val="0096627B"/>
    <w:rsid w:val="00966CB0"/>
    <w:rsid w:val="009678FA"/>
    <w:rsid w:val="00970530"/>
    <w:rsid w:val="009719D6"/>
    <w:rsid w:val="00971FF0"/>
    <w:rsid w:val="009722D4"/>
    <w:rsid w:val="009723E9"/>
    <w:rsid w:val="00973002"/>
    <w:rsid w:val="009732F6"/>
    <w:rsid w:val="0097434D"/>
    <w:rsid w:val="00974D44"/>
    <w:rsid w:val="00975127"/>
    <w:rsid w:val="00975B7E"/>
    <w:rsid w:val="00976289"/>
    <w:rsid w:val="00976473"/>
    <w:rsid w:val="00976C61"/>
    <w:rsid w:val="00977685"/>
    <w:rsid w:val="00980338"/>
    <w:rsid w:val="00980B42"/>
    <w:rsid w:val="009811EB"/>
    <w:rsid w:val="009812E0"/>
    <w:rsid w:val="00981E3B"/>
    <w:rsid w:val="00982B45"/>
    <w:rsid w:val="00982B59"/>
    <w:rsid w:val="00983287"/>
    <w:rsid w:val="00983702"/>
    <w:rsid w:val="00983DAC"/>
    <w:rsid w:val="00984B92"/>
    <w:rsid w:val="009851DF"/>
    <w:rsid w:val="00985C92"/>
    <w:rsid w:val="00987030"/>
    <w:rsid w:val="0098782C"/>
    <w:rsid w:val="00987ABF"/>
    <w:rsid w:val="00987BDE"/>
    <w:rsid w:val="009902E6"/>
    <w:rsid w:val="00990638"/>
    <w:rsid w:val="0099133D"/>
    <w:rsid w:val="0099187F"/>
    <w:rsid w:val="009938F4"/>
    <w:rsid w:val="00994403"/>
    <w:rsid w:val="00994CC2"/>
    <w:rsid w:val="00995A0F"/>
    <w:rsid w:val="00995D80"/>
    <w:rsid w:val="00996227"/>
    <w:rsid w:val="00996E63"/>
    <w:rsid w:val="009974E3"/>
    <w:rsid w:val="00997D65"/>
    <w:rsid w:val="009A0E4B"/>
    <w:rsid w:val="009A10B8"/>
    <w:rsid w:val="009A1375"/>
    <w:rsid w:val="009A15F1"/>
    <w:rsid w:val="009A1653"/>
    <w:rsid w:val="009A1E16"/>
    <w:rsid w:val="009A3144"/>
    <w:rsid w:val="009A33C5"/>
    <w:rsid w:val="009A3DC9"/>
    <w:rsid w:val="009A4815"/>
    <w:rsid w:val="009A5CC3"/>
    <w:rsid w:val="009A5E0B"/>
    <w:rsid w:val="009A6B5C"/>
    <w:rsid w:val="009A7113"/>
    <w:rsid w:val="009A73D2"/>
    <w:rsid w:val="009A7D1E"/>
    <w:rsid w:val="009B1D05"/>
    <w:rsid w:val="009B1E5E"/>
    <w:rsid w:val="009B1F30"/>
    <w:rsid w:val="009B21F3"/>
    <w:rsid w:val="009B26B5"/>
    <w:rsid w:val="009B27E6"/>
    <w:rsid w:val="009B328A"/>
    <w:rsid w:val="009B3EFE"/>
    <w:rsid w:val="009B4BA8"/>
    <w:rsid w:val="009B502B"/>
    <w:rsid w:val="009B5480"/>
    <w:rsid w:val="009B54E6"/>
    <w:rsid w:val="009B575E"/>
    <w:rsid w:val="009B5984"/>
    <w:rsid w:val="009B5D31"/>
    <w:rsid w:val="009B5DE9"/>
    <w:rsid w:val="009B5F8E"/>
    <w:rsid w:val="009B7694"/>
    <w:rsid w:val="009B7BDC"/>
    <w:rsid w:val="009C0E87"/>
    <w:rsid w:val="009C100C"/>
    <w:rsid w:val="009C291F"/>
    <w:rsid w:val="009C2A19"/>
    <w:rsid w:val="009C2A96"/>
    <w:rsid w:val="009C3465"/>
    <w:rsid w:val="009C55B7"/>
    <w:rsid w:val="009C6AE6"/>
    <w:rsid w:val="009C7856"/>
    <w:rsid w:val="009C7D15"/>
    <w:rsid w:val="009C7DEC"/>
    <w:rsid w:val="009D076A"/>
    <w:rsid w:val="009D0997"/>
    <w:rsid w:val="009D1236"/>
    <w:rsid w:val="009D1BAE"/>
    <w:rsid w:val="009D36A0"/>
    <w:rsid w:val="009D3B27"/>
    <w:rsid w:val="009D3DCA"/>
    <w:rsid w:val="009D4DC1"/>
    <w:rsid w:val="009D5AB3"/>
    <w:rsid w:val="009D61B3"/>
    <w:rsid w:val="009E0367"/>
    <w:rsid w:val="009E162A"/>
    <w:rsid w:val="009E19EF"/>
    <w:rsid w:val="009E1B28"/>
    <w:rsid w:val="009E1D39"/>
    <w:rsid w:val="009E2919"/>
    <w:rsid w:val="009E2FE6"/>
    <w:rsid w:val="009E3726"/>
    <w:rsid w:val="009E39B4"/>
    <w:rsid w:val="009E42A7"/>
    <w:rsid w:val="009E51F4"/>
    <w:rsid w:val="009E52C5"/>
    <w:rsid w:val="009E599B"/>
    <w:rsid w:val="009E6BAC"/>
    <w:rsid w:val="009E7C56"/>
    <w:rsid w:val="009F1043"/>
    <w:rsid w:val="009F163B"/>
    <w:rsid w:val="009F1882"/>
    <w:rsid w:val="009F1F56"/>
    <w:rsid w:val="009F2345"/>
    <w:rsid w:val="009F2D5D"/>
    <w:rsid w:val="009F2EA4"/>
    <w:rsid w:val="009F35F3"/>
    <w:rsid w:val="009F4344"/>
    <w:rsid w:val="009F47CB"/>
    <w:rsid w:val="009F4F02"/>
    <w:rsid w:val="009F50F7"/>
    <w:rsid w:val="009F5D19"/>
    <w:rsid w:val="009F6A0A"/>
    <w:rsid w:val="009F761A"/>
    <w:rsid w:val="00A00CC8"/>
    <w:rsid w:val="00A01364"/>
    <w:rsid w:val="00A017DD"/>
    <w:rsid w:val="00A01811"/>
    <w:rsid w:val="00A01BE3"/>
    <w:rsid w:val="00A02AB0"/>
    <w:rsid w:val="00A02BA6"/>
    <w:rsid w:val="00A04729"/>
    <w:rsid w:val="00A04E16"/>
    <w:rsid w:val="00A053E1"/>
    <w:rsid w:val="00A05ADB"/>
    <w:rsid w:val="00A06315"/>
    <w:rsid w:val="00A0674B"/>
    <w:rsid w:val="00A06FCE"/>
    <w:rsid w:val="00A076AE"/>
    <w:rsid w:val="00A07CDE"/>
    <w:rsid w:val="00A104FF"/>
    <w:rsid w:val="00A112ED"/>
    <w:rsid w:val="00A1225B"/>
    <w:rsid w:val="00A144FA"/>
    <w:rsid w:val="00A14D66"/>
    <w:rsid w:val="00A154DF"/>
    <w:rsid w:val="00A1562F"/>
    <w:rsid w:val="00A1684D"/>
    <w:rsid w:val="00A16871"/>
    <w:rsid w:val="00A1787A"/>
    <w:rsid w:val="00A17CE4"/>
    <w:rsid w:val="00A202D1"/>
    <w:rsid w:val="00A21FC6"/>
    <w:rsid w:val="00A237D8"/>
    <w:rsid w:val="00A23D54"/>
    <w:rsid w:val="00A24165"/>
    <w:rsid w:val="00A241F1"/>
    <w:rsid w:val="00A243D2"/>
    <w:rsid w:val="00A24A53"/>
    <w:rsid w:val="00A25022"/>
    <w:rsid w:val="00A25497"/>
    <w:rsid w:val="00A26005"/>
    <w:rsid w:val="00A265F2"/>
    <w:rsid w:val="00A26CB0"/>
    <w:rsid w:val="00A26F15"/>
    <w:rsid w:val="00A27558"/>
    <w:rsid w:val="00A27D38"/>
    <w:rsid w:val="00A27EF4"/>
    <w:rsid w:val="00A3017F"/>
    <w:rsid w:val="00A30A65"/>
    <w:rsid w:val="00A31818"/>
    <w:rsid w:val="00A31A8E"/>
    <w:rsid w:val="00A31DA8"/>
    <w:rsid w:val="00A32025"/>
    <w:rsid w:val="00A322D7"/>
    <w:rsid w:val="00A32E55"/>
    <w:rsid w:val="00A33B54"/>
    <w:rsid w:val="00A35405"/>
    <w:rsid w:val="00A36914"/>
    <w:rsid w:val="00A36E62"/>
    <w:rsid w:val="00A3710F"/>
    <w:rsid w:val="00A37657"/>
    <w:rsid w:val="00A37BEC"/>
    <w:rsid w:val="00A37FED"/>
    <w:rsid w:val="00A40F63"/>
    <w:rsid w:val="00A41167"/>
    <w:rsid w:val="00A413F0"/>
    <w:rsid w:val="00A41B49"/>
    <w:rsid w:val="00A4250A"/>
    <w:rsid w:val="00A44C89"/>
    <w:rsid w:val="00A44FCD"/>
    <w:rsid w:val="00A458E7"/>
    <w:rsid w:val="00A460AE"/>
    <w:rsid w:val="00A46456"/>
    <w:rsid w:val="00A4738C"/>
    <w:rsid w:val="00A473A4"/>
    <w:rsid w:val="00A47BA1"/>
    <w:rsid w:val="00A47D0D"/>
    <w:rsid w:val="00A5040F"/>
    <w:rsid w:val="00A50D20"/>
    <w:rsid w:val="00A519CE"/>
    <w:rsid w:val="00A51F51"/>
    <w:rsid w:val="00A526A8"/>
    <w:rsid w:val="00A52CF9"/>
    <w:rsid w:val="00A5330A"/>
    <w:rsid w:val="00A55770"/>
    <w:rsid w:val="00A55851"/>
    <w:rsid w:val="00A55AA5"/>
    <w:rsid w:val="00A55F96"/>
    <w:rsid w:val="00A56888"/>
    <w:rsid w:val="00A56898"/>
    <w:rsid w:val="00A569BD"/>
    <w:rsid w:val="00A56C22"/>
    <w:rsid w:val="00A56C31"/>
    <w:rsid w:val="00A56EEB"/>
    <w:rsid w:val="00A56F1A"/>
    <w:rsid w:val="00A57B55"/>
    <w:rsid w:val="00A60140"/>
    <w:rsid w:val="00A604A6"/>
    <w:rsid w:val="00A61815"/>
    <w:rsid w:val="00A61AAD"/>
    <w:rsid w:val="00A61C90"/>
    <w:rsid w:val="00A62A01"/>
    <w:rsid w:val="00A63F9F"/>
    <w:rsid w:val="00A64694"/>
    <w:rsid w:val="00A64BC8"/>
    <w:rsid w:val="00A65162"/>
    <w:rsid w:val="00A654B0"/>
    <w:rsid w:val="00A658A4"/>
    <w:rsid w:val="00A65AA6"/>
    <w:rsid w:val="00A65D29"/>
    <w:rsid w:val="00A65EBB"/>
    <w:rsid w:val="00A666E1"/>
    <w:rsid w:val="00A66C34"/>
    <w:rsid w:val="00A66E4F"/>
    <w:rsid w:val="00A66E87"/>
    <w:rsid w:val="00A67684"/>
    <w:rsid w:val="00A70821"/>
    <w:rsid w:val="00A71907"/>
    <w:rsid w:val="00A720DD"/>
    <w:rsid w:val="00A7253D"/>
    <w:rsid w:val="00A728A4"/>
    <w:rsid w:val="00A73847"/>
    <w:rsid w:val="00A742F0"/>
    <w:rsid w:val="00A7439D"/>
    <w:rsid w:val="00A758CE"/>
    <w:rsid w:val="00A7644C"/>
    <w:rsid w:val="00A764A1"/>
    <w:rsid w:val="00A764A3"/>
    <w:rsid w:val="00A76EDD"/>
    <w:rsid w:val="00A813EA"/>
    <w:rsid w:val="00A82B66"/>
    <w:rsid w:val="00A82CDC"/>
    <w:rsid w:val="00A833CE"/>
    <w:rsid w:val="00A8361F"/>
    <w:rsid w:val="00A836F9"/>
    <w:rsid w:val="00A83E39"/>
    <w:rsid w:val="00A83E8D"/>
    <w:rsid w:val="00A84166"/>
    <w:rsid w:val="00A8429E"/>
    <w:rsid w:val="00A846DA"/>
    <w:rsid w:val="00A84B1E"/>
    <w:rsid w:val="00A85591"/>
    <w:rsid w:val="00A85D07"/>
    <w:rsid w:val="00A85F8B"/>
    <w:rsid w:val="00A860F4"/>
    <w:rsid w:val="00A86CE1"/>
    <w:rsid w:val="00A87225"/>
    <w:rsid w:val="00A872E8"/>
    <w:rsid w:val="00A9058F"/>
    <w:rsid w:val="00A90786"/>
    <w:rsid w:val="00A90906"/>
    <w:rsid w:val="00A913CD"/>
    <w:rsid w:val="00A91A50"/>
    <w:rsid w:val="00A91CCD"/>
    <w:rsid w:val="00A926C9"/>
    <w:rsid w:val="00A92B3D"/>
    <w:rsid w:val="00A92C69"/>
    <w:rsid w:val="00A9343F"/>
    <w:rsid w:val="00A9389E"/>
    <w:rsid w:val="00A93D94"/>
    <w:rsid w:val="00A95290"/>
    <w:rsid w:val="00A9585C"/>
    <w:rsid w:val="00A95A9B"/>
    <w:rsid w:val="00A95AA2"/>
    <w:rsid w:val="00A95DE6"/>
    <w:rsid w:val="00A95F6E"/>
    <w:rsid w:val="00A963E1"/>
    <w:rsid w:val="00A96C7E"/>
    <w:rsid w:val="00AA0A12"/>
    <w:rsid w:val="00AA2EF9"/>
    <w:rsid w:val="00AA3DAE"/>
    <w:rsid w:val="00AA3F1E"/>
    <w:rsid w:val="00AA4A64"/>
    <w:rsid w:val="00AA4F8B"/>
    <w:rsid w:val="00AA538C"/>
    <w:rsid w:val="00AA59DD"/>
    <w:rsid w:val="00AA5C1D"/>
    <w:rsid w:val="00AA6B2F"/>
    <w:rsid w:val="00AA7024"/>
    <w:rsid w:val="00AA716D"/>
    <w:rsid w:val="00AA7625"/>
    <w:rsid w:val="00AA7CA9"/>
    <w:rsid w:val="00AA7DF7"/>
    <w:rsid w:val="00AB022E"/>
    <w:rsid w:val="00AB0BD9"/>
    <w:rsid w:val="00AB167B"/>
    <w:rsid w:val="00AB1685"/>
    <w:rsid w:val="00AB1C30"/>
    <w:rsid w:val="00AB2B8C"/>
    <w:rsid w:val="00AB34DC"/>
    <w:rsid w:val="00AB3F00"/>
    <w:rsid w:val="00AB4E87"/>
    <w:rsid w:val="00AB52A4"/>
    <w:rsid w:val="00AB5DC6"/>
    <w:rsid w:val="00AB6748"/>
    <w:rsid w:val="00AB6BAB"/>
    <w:rsid w:val="00AB6EE7"/>
    <w:rsid w:val="00AB70AC"/>
    <w:rsid w:val="00AB7566"/>
    <w:rsid w:val="00AB7577"/>
    <w:rsid w:val="00AB7A20"/>
    <w:rsid w:val="00AB7F29"/>
    <w:rsid w:val="00AC1242"/>
    <w:rsid w:val="00AC1999"/>
    <w:rsid w:val="00AC288A"/>
    <w:rsid w:val="00AC2D39"/>
    <w:rsid w:val="00AC3B28"/>
    <w:rsid w:val="00AC409B"/>
    <w:rsid w:val="00AC469D"/>
    <w:rsid w:val="00AC4AD0"/>
    <w:rsid w:val="00AC57C7"/>
    <w:rsid w:val="00AC5A23"/>
    <w:rsid w:val="00AC5AD5"/>
    <w:rsid w:val="00AC655B"/>
    <w:rsid w:val="00AC6D75"/>
    <w:rsid w:val="00AC6E63"/>
    <w:rsid w:val="00AC70E0"/>
    <w:rsid w:val="00AC76EF"/>
    <w:rsid w:val="00AC7CC9"/>
    <w:rsid w:val="00AC7D79"/>
    <w:rsid w:val="00AD0AF2"/>
    <w:rsid w:val="00AD0C8F"/>
    <w:rsid w:val="00AD1193"/>
    <w:rsid w:val="00AD2DE3"/>
    <w:rsid w:val="00AD2FDA"/>
    <w:rsid w:val="00AD3A38"/>
    <w:rsid w:val="00AD3BCC"/>
    <w:rsid w:val="00AD4F08"/>
    <w:rsid w:val="00AD5BE1"/>
    <w:rsid w:val="00AD6C6A"/>
    <w:rsid w:val="00AD70C4"/>
    <w:rsid w:val="00AD749C"/>
    <w:rsid w:val="00AD754A"/>
    <w:rsid w:val="00AD7800"/>
    <w:rsid w:val="00AD78FF"/>
    <w:rsid w:val="00AD7FF7"/>
    <w:rsid w:val="00AE1974"/>
    <w:rsid w:val="00AE1AE0"/>
    <w:rsid w:val="00AE207E"/>
    <w:rsid w:val="00AE2821"/>
    <w:rsid w:val="00AE2A95"/>
    <w:rsid w:val="00AE2E32"/>
    <w:rsid w:val="00AE321F"/>
    <w:rsid w:val="00AE3BD4"/>
    <w:rsid w:val="00AE41ED"/>
    <w:rsid w:val="00AE4442"/>
    <w:rsid w:val="00AE4970"/>
    <w:rsid w:val="00AE4D74"/>
    <w:rsid w:val="00AE4DBC"/>
    <w:rsid w:val="00AE6706"/>
    <w:rsid w:val="00AE6B6D"/>
    <w:rsid w:val="00AE7466"/>
    <w:rsid w:val="00AF0D98"/>
    <w:rsid w:val="00AF1700"/>
    <w:rsid w:val="00AF1968"/>
    <w:rsid w:val="00AF2006"/>
    <w:rsid w:val="00AF2030"/>
    <w:rsid w:val="00AF3287"/>
    <w:rsid w:val="00AF328A"/>
    <w:rsid w:val="00AF328D"/>
    <w:rsid w:val="00AF3C68"/>
    <w:rsid w:val="00AF4128"/>
    <w:rsid w:val="00AF4A12"/>
    <w:rsid w:val="00AF4A78"/>
    <w:rsid w:val="00AF6524"/>
    <w:rsid w:val="00AF6680"/>
    <w:rsid w:val="00AF6A37"/>
    <w:rsid w:val="00AF6C7D"/>
    <w:rsid w:val="00AF6EEA"/>
    <w:rsid w:val="00AF6FAE"/>
    <w:rsid w:val="00AF79E2"/>
    <w:rsid w:val="00AF7DA9"/>
    <w:rsid w:val="00B001CF"/>
    <w:rsid w:val="00B00381"/>
    <w:rsid w:val="00B00463"/>
    <w:rsid w:val="00B00676"/>
    <w:rsid w:val="00B010BA"/>
    <w:rsid w:val="00B01173"/>
    <w:rsid w:val="00B01574"/>
    <w:rsid w:val="00B01D8F"/>
    <w:rsid w:val="00B01FD9"/>
    <w:rsid w:val="00B02610"/>
    <w:rsid w:val="00B03FDE"/>
    <w:rsid w:val="00B04B17"/>
    <w:rsid w:val="00B051B7"/>
    <w:rsid w:val="00B069A7"/>
    <w:rsid w:val="00B072D9"/>
    <w:rsid w:val="00B10A29"/>
    <w:rsid w:val="00B10B84"/>
    <w:rsid w:val="00B11E03"/>
    <w:rsid w:val="00B13988"/>
    <w:rsid w:val="00B13D24"/>
    <w:rsid w:val="00B142D0"/>
    <w:rsid w:val="00B145C6"/>
    <w:rsid w:val="00B15268"/>
    <w:rsid w:val="00B16BF3"/>
    <w:rsid w:val="00B20381"/>
    <w:rsid w:val="00B20DAF"/>
    <w:rsid w:val="00B218F8"/>
    <w:rsid w:val="00B21C3A"/>
    <w:rsid w:val="00B221AD"/>
    <w:rsid w:val="00B23342"/>
    <w:rsid w:val="00B2388C"/>
    <w:rsid w:val="00B24E09"/>
    <w:rsid w:val="00B2500E"/>
    <w:rsid w:val="00B2575E"/>
    <w:rsid w:val="00B274A1"/>
    <w:rsid w:val="00B31CD9"/>
    <w:rsid w:val="00B3222A"/>
    <w:rsid w:val="00B3227A"/>
    <w:rsid w:val="00B32F3F"/>
    <w:rsid w:val="00B3330D"/>
    <w:rsid w:val="00B34DCC"/>
    <w:rsid w:val="00B37788"/>
    <w:rsid w:val="00B37BA3"/>
    <w:rsid w:val="00B37C2F"/>
    <w:rsid w:val="00B37DF8"/>
    <w:rsid w:val="00B404ED"/>
    <w:rsid w:val="00B4058D"/>
    <w:rsid w:val="00B405BE"/>
    <w:rsid w:val="00B417D7"/>
    <w:rsid w:val="00B41E98"/>
    <w:rsid w:val="00B4257E"/>
    <w:rsid w:val="00B42772"/>
    <w:rsid w:val="00B431BD"/>
    <w:rsid w:val="00B436B3"/>
    <w:rsid w:val="00B43764"/>
    <w:rsid w:val="00B43F39"/>
    <w:rsid w:val="00B4570B"/>
    <w:rsid w:val="00B46134"/>
    <w:rsid w:val="00B472E3"/>
    <w:rsid w:val="00B47933"/>
    <w:rsid w:val="00B47AEC"/>
    <w:rsid w:val="00B50544"/>
    <w:rsid w:val="00B5099C"/>
    <w:rsid w:val="00B5103E"/>
    <w:rsid w:val="00B51209"/>
    <w:rsid w:val="00B51C2E"/>
    <w:rsid w:val="00B524C5"/>
    <w:rsid w:val="00B52708"/>
    <w:rsid w:val="00B530A7"/>
    <w:rsid w:val="00B5329C"/>
    <w:rsid w:val="00B53756"/>
    <w:rsid w:val="00B54061"/>
    <w:rsid w:val="00B5486F"/>
    <w:rsid w:val="00B54BA8"/>
    <w:rsid w:val="00B55328"/>
    <w:rsid w:val="00B55AFA"/>
    <w:rsid w:val="00B55D7F"/>
    <w:rsid w:val="00B56597"/>
    <w:rsid w:val="00B56D6F"/>
    <w:rsid w:val="00B6023B"/>
    <w:rsid w:val="00B60502"/>
    <w:rsid w:val="00B61916"/>
    <w:rsid w:val="00B62026"/>
    <w:rsid w:val="00B62A7B"/>
    <w:rsid w:val="00B62BA3"/>
    <w:rsid w:val="00B63182"/>
    <w:rsid w:val="00B639F6"/>
    <w:rsid w:val="00B65AF1"/>
    <w:rsid w:val="00B65CEB"/>
    <w:rsid w:val="00B66CF1"/>
    <w:rsid w:val="00B67611"/>
    <w:rsid w:val="00B6783C"/>
    <w:rsid w:val="00B67ABC"/>
    <w:rsid w:val="00B67C90"/>
    <w:rsid w:val="00B704A6"/>
    <w:rsid w:val="00B70781"/>
    <w:rsid w:val="00B7161D"/>
    <w:rsid w:val="00B71BD0"/>
    <w:rsid w:val="00B71F4C"/>
    <w:rsid w:val="00B72F16"/>
    <w:rsid w:val="00B7407D"/>
    <w:rsid w:val="00B75AF9"/>
    <w:rsid w:val="00B75ED4"/>
    <w:rsid w:val="00B769F9"/>
    <w:rsid w:val="00B76C7E"/>
    <w:rsid w:val="00B76CE5"/>
    <w:rsid w:val="00B7721E"/>
    <w:rsid w:val="00B77321"/>
    <w:rsid w:val="00B77E7E"/>
    <w:rsid w:val="00B8082F"/>
    <w:rsid w:val="00B81334"/>
    <w:rsid w:val="00B81E22"/>
    <w:rsid w:val="00B82124"/>
    <w:rsid w:val="00B82C1B"/>
    <w:rsid w:val="00B84653"/>
    <w:rsid w:val="00B84C56"/>
    <w:rsid w:val="00B84EDF"/>
    <w:rsid w:val="00B84F7C"/>
    <w:rsid w:val="00B853A0"/>
    <w:rsid w:val="00B8552B"/>
    <w:rsid w:val="00B85BA7"/>
    <w:rsid w:val="00B86A7D"/>
    <w:rsid w:val="00B87237"/>
    <w:rsid w:val="00B87BEF"/>
    <w:rsid w:val="00B87E01"/>
    <w:rsid w:val="00B903AF"/>
    <w:rsid w:val="00B90F76"/>
    <w:rsid w:val="00B9161E"/>
    <w:rsid w:val="00B91A20"/>
    <w:rsid w:val="00B92CDB"/>
    <w:rsid w:val="00B92CFC"/>
    <w:rsid w:val="00B92D5F"/>
    <w:rsid w:val="00B93299"/>
    <w:rsid w:val="00B94048"/>
    <w:rsid w:val="00B94E7F"/>
    <w:rsid w:val="00B950D9"/>
    <w:rsid w:val="00B95560"/>
    <w:rsid w:val="00B9561A"/>
    <w:rsid w:val="00B96358"/>
    <w:rsid w:val="00B96651"/>
    <w:rsid w:val="00B96B8A"/>
    <w:rsid w:val="00BA08E4"/>
    <w:rsid w:val="00BA1A52"/>
    <w:rsid w:val="00BA1EDA"/>
    <w:rsid w:val="00BA2092"/>
    <w:rsid w:val="00BA2FC8"/>
    <w:rsid w:val="00BA32DA"/>
    <w:rsid w:val="00BA34F5"/>
    <w:rsid w:val="00BA37F1"/>
    <w:rsid w:val="00BA3B74"/>
    <w:rsid w:val="00BA413B"/>
    <w:rsid w:val="00BA53F6"/>
    <w:rsid w:val="00BA57E5"/>
    <w:rsid w:val="00BA5F90"/>
    <w:rsid w:val="00BA76EF"/>
    <w:rsid w:val="00BA775B"/>
    <w:rsid w:val="00BA7876"/>
    <w:rsid w:val="00BA787E"/>
    <w:rsid w:val="00BB0956"/>
    <w:rsid w:val="00BB129C"/>
    <w:rsid w:val="00BB2AA9"/>
    <w:rsid w:val="00BB316D"/>
    <w:rsid w:val="00BB3237"/>
    <w:rsid w:val="00BB3E20"/>
    <w:rsid w:val="00BB4217"/>
    <w:rsid w:val="00BB42D2"/>
    <w:rsid w:val="00BB456E"/>
    <w:rsid w:val="00BB551E"/>
    <w:rsid w:val="00BB5AAC"/>
    <w:rsid w:val="00BB5DAC"/>
    <w:rsid w:val="00BB6767"/>
    <w:rsid w:val="00BB69B9"/>
    <w:rsid w:val="00BB7780"/>
    <w:rsid w:val="00BB7A82"/>
    <w:rsid w:val="00BC0128"/>
    <w:rsid w:val="00BC0822"/>
    <w:rsid w:val="00BC1459"/>
    <w:rsid w:val="00BC1CD0"/>
    <w:rsid w:val="00BC201F"/>
    <w:rsid w:val="00BC243E"/>
    <w:rsid w:val="00BC331B"/>
    <w:rsid w:val="00BC3466"/>
    <w:rsid w:val="00BC3639"/>
    <w:rsid w:val="00BC4932"/>
    <w:rsid w:val="00BC5267"/>
    <w:rsid w:val="00BC5B12"/>
    <w:rsid w:val="00BC6149"/>
    <w:rsid w:val="00BC628E"/>
    <w:rsid w:val="00BC7294"/>
    <w:rsid w:val="00BC7C29"/>
    <w:rsid w:val="00BC7FA3"/>
    <w:rsid w:val="00BD03F1"/>
    <w:rsid w:val="00BD0DC9"/>
    <w:rsid w:val="00BD1B7B"/>
    <w:rsid w:val="00BD26CA"/>
    <w:rsid w:val="00BD2A5F"/>
    <w:rsid w:val="00BD2C37"/>
    <w:rsid w:val="00BD32BF"/>
    <w:rsid w:val="00BD3958"/>
    <w:rsid w:val="00BD430A"/>
    <w:rsid w:val="00BD4B34"/>
    <w:rsid w:val="00BD4FCE"/>
    <w:rsid w:val="00BD5295"/>
    <w:rsid w:val="00BD52B7"/>
    <w:rsid w:val="00BD53C2"/>
    <w:rsid w:val="00BD5BBD"/>
    <w:rsid w:val="00BD6207"/>
    <w:rsid w:val="00BD69F9"/>
    <w:rsid w:val="00BD6E92"/>
    <w:rsid w:val="00BD6EC9"/>
    <w:rsid w:val="00BD6F26"/>
    <w:rsid w:val="00BD72E7"/>
    <w:rsid w:val="00BD7A43"/>
    <w:rsid w:val="00BE15F7"/>
    <w:rsid w:val="00BE1635"/>
    <w:rsid w:val="00BE190B"/>
    <w:rsid w:val="00BE2052"/>
    <w:rsid w:val="00BE2EFF"/>
    <w:rsid w:val="00BE566B"/>
    <w:rsid w:val="00BE57C5"/>
    <w:rsid w:val="00BE5D7F"/>
    <w:rsid w:val="00BE7217"/>
    <w:rsid w:val="00BE72B8"/>
    <w:rsid w:val="00BF07CA"/>
    <w:rsid w:val="00BF0D57"/>
    <w:rsid w:val="00BF2B1A"/>
    <w:rsid w:val="00BF39AD"/>
    <w:rsid w:val="00BF4CB7"/>
    <w:rsid w:val="00BF4DC5"/>
    <w:rsid w:val="00BF4EB0"/>
    <w:rsid w:val="00BF527B"/>
    <w:rsid w:val="00BF5DC5"/>
    <w:rsid w:val="00BF6710"/>
    <w:rsid w:val="00BF68BC"/>
    <w:rsid w:val="00BF69C9"/>
    <w:rsid w:val="00BF6E52"/>
    <w:rsid w:val="00BF6EBE"/>
    <w:rsid w:val="00BF7177"/>
    <w:rsid w:val="00BF7FB4"/>
    <w:rsid w:val="00C00386"/>
    <w:rsid w:val="00C01230"/>
    <w:rsid w:val="00C016C7"/>
    <w:rsid w:val="00C033CA"/>
    <w:rsid w:val="00C03F21"/>
    <w:rsid w:val="00C047F8"/>
    <w:rsid w:val="00C04B03"/>
    <w:rsid w:val="00C04C1C"/>
    <w:rsid w:val="00C054E2"/>
    <w:rsid w:val="00C059D4"/>
    <w:rsid w:val="00C05AEA"/>
    <w:rsid w:val="00C05EC6"/>
    <w:rsid w:val="00C06E50"/>
    <w:rsid w:val="00C07194"/>
    <w:rsid w:val="00C0736C"/>
    <w:rsid w:val="00C0743C"/>
    <w:rsid w:val="00C07484"/>
    <w:rsid w:val="00C104B9"/>
    <w:rsid w:val="00C10998"/>
    <w:rsid w:val="00C10C9E"/>
    <w:rsid w:val="00C115D1"/>
    <w:rsid w:val="00C12E96"/>
    <w:rsid w:val="00C134BA"/>
    <w:rsid w:val="00C149C0"/>
    <w:rsid w:val="00C14B69"/>
    <w:rsid w:val="00C14E28"/>
    <w:rsid w:val="00C151AF"/>
    <w:rsid w:val="00C1565E"/>
    <w:rsid w:val="00C1635E"/>
    <w:rsid w:val="00C16774"/>
    <w:rsid w:val="00C16FA8"/>
    <w:rsid w:val="00C17957"/>
    <w:rsid w:val="00C17E1F"/>
    <w:rsid w:val="00C20DB3"/>
    <w:rsid w:val="00C20E45"/>
    <w:rsid w:val="00C20ECA"/>
    <w:rsid w:val="00C21FDE"/>
    <w:rsid w:val="00C22F59"/>
    <w:rsid w:val="00C2480B"/>
    <w:rsid w:val="00C249A0"/>
    <w:rsid w:val="00C24C99"/>
    <w:rsid w:val="00C24D95"/>
    <w:rsid w:val="00C255BC"/>
    <w:rsid w:val="00C25955"/>
    <w:rsid w:val="00C26796"/>
    <w:rsid w:val="00C27431"/>
    <w:rsid w:val="00C2777D"/>
    <w:rsid w:val="00C315B0"/>
    <w:rsid w:val="00C3165F"/>
    <w:rsid w:val="00C32B86"/>
    <w:rsid w:val="00C33A28"/>
    <w:rsid w:val="00C345F2"/>
    <w:rsid w:val="00C35408"/>
    <w:rsid w:val="00C357A0"/>
    <w:rsid w:val="00C360EB"/>
    <w:rsid w:val="00C37438"/>
    <w:rsid w:val="00C37482"/>
    <w:rsid w:val="00C37ACA"/>
    <w:rsid w:val="00C4112D"/>
    <w:rsid w:val="00C411AB"/>
    <w:rsid w:val="00C4371E"/>
    <w:rsid w:val="00C43A36"/>
    <w:rsid w:val="00C43E86"/>
    <w:rsid w:val="00C46544"/>
    <w:rsid w:val="00C47255"/>
    <w:rsid w:val="00C47C5C"/>
    <w:rsid w:val="00C50FD6"/>
    <w:rsid w:val="00C51DB8"/>
    <w:rsid w:val="00C52FAF"/>
    <w:rsid w:val="00C531B0"/>
    <w:rsid w:val="00C54654"/>
    <w:rsid w:val="00C569F2"/>
    <w:rsid w:val="00C56FC5"/>
    <w:rsid w:val="00C576CD"/>
    <w:rsid w:val="00C601FC"/>
    <w:rsid w:val="00C606BD"/>
    <w:rsid w:val="00C6083B"/>
    <w:rsid w:val="00C60CF1"/>
    <w:rsid w:val="00C61481"/>
    <w:rsid w:val="00C62301"/>
    <w:rsid w:val="00C62C80"/>
    <w:rsid w:val="00C63DFF"/>
    <w:rsid w:val="00C6424A"/>
    <w:rsid w:val="00C64CC9"/>
    <w:rsid w:val="00C6674E"/>
    <w:rsid w:val="00C66826"/>
    <w:rsid w:val="00C7156F"/>
    <w:rsid w:val="00C72A95"/>
    <w:rsid w:val="00C73A1B"/>
    <w:rsid w:val="00C747DC"/>
    <w:rsid w:val="00C752D8"/>
    <w:rsid w:val="00C75626"/>
    <w:rsid w:val="00C75886"/>
    <w:rsid w:val="00C76B76"/>
    <w:rsid w:val="00C76DA1"/>
    <w:rsid w:val="00C76F4E"/>
    <w:rsid w:val="00C8280D"/>
    <w:rsid w:val="00C8507C"/>
    <w:rsid w:val="00C85207"/>
    <w:rsid w:val="00C85CD9"/>
    <w:rsid w:val="00C85D7B"/>
    <w:rsid w:val="00C869A1"/>
    <w:rsid w:val="00C87D31"/>
    <w:rsid w:val="00C87FB0"/>
    <w:rsid w:val="00C90857"/>
    <w:rsid w:val="00C91BDA"/>
    <w:rsid w:val="00C91F36"/>
    <w:rsid w:val="00C93089"/>
    <w:rsid w:val="00C9351C"/>
    <w:rsid w:val="00C94074"/>
    <w:rsid w:val="00C942D0"/>
    <w:rsid w:val="00C95680"/>
    <w:rsid w:val="00C95C1A"/>
    <w:rsid w:val="00C95EA0"/>
    <w:rsid w:val="00C961CA"/>
    <w:rsid w:val="00C97BED"/>
    <w:rsid w:val="00CA05F1"/>
    <w:rsid w:val="00CA163C"/>
    <w:rsid w:val="00CA1E30"/>
    <w:rsid w:val="00CA34C5"/>
    <w:rsid w:val="00CA3D6E"/>
    <w:rsid w:val="00CA40A3"/>
    <w:rsid w:val="00CA445B"/>
    <w:rsid w:val="00CA46BF"/>
    <w:rsid w:val="00CA4824"/>
    <w:rsid w:val="00CA4889"/>
    <w:rsid w:val="00CA4FAC"/>
    <w:rsid w:val="00CA5245"/>
    <w:rsid w:val="00CA6D15"/>
    <w:rsid w:val="00CA6EF3"/>
    <w:rsid w:val="00CA70C4"/>
    <w:rsid w:val="00CA7140"/>
    <w:rsid w:val="00CA7CCA"/>
    <w:rsid w:val="00CB04B8"/>
    <w:rsid w:val="00CB0B5C"/>
    <w:rsid w:val="00CB0E7E"/>
    <w:rsid w:val="00CB33E1"/>
    <w:rsid w:val="00CB448B"/>
    <w:rsid w:val="00CB52B8"/>
    <w:rsid w:val="00CB549C"/>
    <w:rsid w:val="00CB558B"/>
    <w:rsid w:val="00CB5662"/>
    <w:rsid w:val="00CB65AF"/>
    <w:rsid w:val="00CB68E3"/>
    <w:rsid w:val="00CB6F5A"/>
    <w:rsid w:val="00CB7415"/>
    <w:rsid w:val="00CC1455"/>
    <w:rsid w:val="00CC1ABA"/>
    <w:rsid w:val="00CC2089"/>
    <w:rsid w:val="00CC2516"/>
    <w:rsid w:val="00CC258A"/>
    <w:rsid w:val="00CC285D"/>
    <w:rsid w:val="00CC2ABC"/>
    <w:rsid w:val="00CC321C"/>
    <w:rsid w:val="00CC33AB"/>
    <w:rsid w:val="00CC402C"/>
    <w:rsid w:val="00CC4E5A"/>
    <w:rsid w:val="00CC4E80"/>
    <w:rsid w:val="00CC5543"/>
    <w:rsid w:val="00CC597B"/>
    <w:rsid w:val="00CC636D"/>
    <w:rsid w:val="00CC65B7"/>
    <w:rsid w:val="00CC67B3"/>
    <w:rsid w:val="00CC6F92"/>
    <w:rsid w:val="00CC7A4A"/>
    <w:rsid w:val="00CC7E08"/>
    <w:rsid w:val="00CD02E6"/>
    <w:rsid w:val="00CD0E74"/>
    <w:rsid w:val="00CD1092"/>
    <w:rsid w:val="00CD2459"/>
    <w:rsid w:val="00CD27A0"/>
    <w:rsid w:val="00CD2FFB"/>
    <w:rsid w:val="00CD3170"/>
    <w:rsid w:val="00CD34F7"/>
    <w:rsid w:val="00CD399D"/>
    <w:rsid w:val="00CD4D3F"/>
    <w:rsid w:val="00CD5A55"/>
    <w:rsid w:val="00CD6368"/>
    <w:rsid w:val="00CD6816"/>
    <w:rsid w:val="00CD69E4"/>
    <w:rsid w:val="00CD6FE8"/>
    <w:rsid w:val="00CD740F"/>
    <w:rsid w:val="00CE031D"/>
    <w:rsid w:val="00CE1B04"/>
    <w:rsid w:val="00CE2579"/>
    <w:rsid w:val="00CE27EC"/>
    <w:rsid w:val="00CE29CC"/>
    <w:rsid w:val="00CE3673"/>
    <w:rsid w:val="00CE48CD"/>
    <w:rsid w:val="00CE4BB4"/>
    <w:rsid w:val="00CF0892"/>
    <w:rsid w:val="00CF09C0"/>
    <w:rsid w:val="00CF0C86"/>
    <w:rsid w:val="00CF0EE1"/>
    <w:rsid w:val="00CF1227"/>
    <w:rsid w:val="00CF277B"/>
    <w:rsid w:val="00CF2D3E"/>
    <w:rsid w:val="00CF3507"/>
    <w:rsid w:val="00CF4A4C"/>
    <w:rsid w:val="00CF50BB"/>
    <w:rsid w:val="00CF51BB"/>
    <w:rsid w:val="00CF6D91"/>
    <w:rsid w:val="00CF6F14"/>
    <w:rsid w:val="00D01007"/>
    <w:rsid w:val="00D01C90"/>
    <w:rsid w:val="00D01DBA"/>
    <w:rsid w:val="00D020D6"/>
    <w:rsid w:val="00D02515"/>
    <w:rsid w:val="00D030E3"/>
    <w:rsid w:val="00D04ABC"/>
    <w:rsid w:val="00D063D2"/>
    <w:rsid w:val="00D06684"/>
    <w:rsid w:val="00D0697B"/>
    <w:rsid w:val="00D106DD"/>
    <w:rsid w:val="00D1095C"/>
    <w:rsid w:val="00D10FF3"/>
    <w:rsid w:val="00D111CF"/>
    <w:rsid w:val="00D123CE"/>
    <w:rsid w:val="00D12CF3"/>
    <w:rsid w:val="00D1385A"/>
    <w:rsid w:val="00D139F1"/>
    <w:rsid w:val="00D13A98"/>
    <w:rsid w:val="00D13BA8"/>
    <w:rsid w:val="00D14096"/>
    <w:rsid w:val="00D14694"/>
    <w:rsid w:val="00D16C09"/>
    <w:rsid w:val="00D17686"/>
    <w:rsid w:val="00D1790F"/>
    <w:rsid w:val="00D17F46"/>
    <w:rsid w:val="00D20757"/>
    <w:rsid w:val="00D20839"/>
    <w:rsid w:val="00D209A0"/>
    <w:rsid w:val="00D20CF9"/>
    <w:rsid w:val="00D20FC8"/>
    <w:rsid w:val="00D2188F"/>
    <w:rsid w:val="00D21BD2"/>
    <w:rsid w:val="00D22D6B"/>
    <w:rsid w:val="00D2304B"/>
    <w:rsid w:val="00D23542"/>
    <w:rsid w:val="00D2375D"/>
    <w:rsid w:val="00D23EA9"/>
    <w:rsid w:val="00D2402C"/>
    <w:rsid w:val="00D2507A"/>
    <w:rsid w:val="00D25A9E"/>
    <w:rsid w:val="00D26982"/>
    <w:rsid w:val="00D27313"/>
    <w:rsid w:val="00D27695"/>
    <w:rsid w:val="00D27A03"/>
    <w:rsid w:val="00D27B6F"/>
    <w:rsid w:val="00D27E4E"/>
    <w:rsid w:val="00D30886"/>
    <w:rsid w:val="00D30F4C"/>
    <w:rsid w:val="00D31B4A"/>
    <w:rsid w:val="00D32749"/>
    <w:rsid w:val="00D32BB9"/>
    <w:rsid w:val="00D32C3F"/>
    <w:rsid w:val="00D3338E"/>
    <w:rsid w:val="00D337BC"/>
    <w:rsid w:val="00D33B56"/>
    <w:rsid w:val="00D33D4C"/>
    <w:rsid w:val="00D347BB"/>
    <w:rsid w:val="00D349EB"/>
    <w:rsid w:val="00D34AA4"/>
    <w:rsid w:val="00D3591A"/>
    <w:rsid w:val="00D359DB"/>
    <w:rsid w:val="00D35A36"/>
    <w:rsid w:val="00D35F03"/>
    <w:rsid w:val="00D3641E"/>
    <w:rsid w:val="00D368CC"/>
    <w:rsid w:val="00D36962"/>
    <w:rsid w:val="00D36E96"/>
    <w:rsid w:val="00D404A7"/>
    <w:rsid w:val="00D40D54"/>
    <w:rsid w:val="00D41405"/>
    <w:rsid w:val="00D415A8"/>
    <w:rsid w:val="00D41C7C"/>
    <w:rsid w:val="00D4228B"/>
    <w:rsid w:val="00D4249B"/>
    <w:rsid w:val="00D43F70"/>
    <w:rsid w:val="00D44036"/>
    <w:rsid w:val="00D442C3"/>
    <w:rsid w:val="00D44824"/>
    <w:rsid w:val="00D44910"/>
    <w:rsid w:val="00D45094"/>
    <w:rsid w:val="00D4511E"/>
    <w:rsid w:val="00D469C1"/>
    <w:rsid w:val="00D46CCC"/>
    <w:rsid w:val="00D46D3A"/>
    <w:rsid w:val="00D50A63"/>
    <w:rsid w:val="00D51868"/>
    <w:rsid w:val="00D51FBC"/>
    <w:rsid w:val="00D52026"/>
    <w:rsid w:val="00D52218"/>
    <w:rsid w:val="00D522C5"/>
    <w:rsid w:val="00D52BFF"/>
    <w:rsid w:val="00D53518"/>
    <w:rsid w:val="00D53944"/>
    <w:rsid w:val="00D53B5C"/>
    <w:rsid w:val="00D5485F"/>
    <w:rsid w:val="00D5519E"/>
    <w:rsid w:val="00D55255"/>
    <w:rsid w:val="00D55FAE"/>
    <w:rsid w:val="00D56615"/>
    <w:rsid w:val="00D571EB"/>
    <w:rsid w:val="00D607F4"/>
    <w:rsid w:val="00D6090B"/>
    <w:rsid w:val="00D60FE0"/>
    <w:rsid w:val="00D613FA"/>
    <w:rsid w:val="00D6151B"/>
    <w:rsid w:val="00D61D8F"/>
    <w:rsid w:val="00D6466E"/>
    <w:rsid w:val="00D648B0"/>
    <w:rsid w:val="00D64BAA"/>
    <w:rsid w:val="00D64F2B"/>
    <w:rsid w:val="00D65089"/>
    <w:rsid w:val="00D66AB8"/>
    <w:rsid w:val="00D66B81"/>
    <w:rsid w:val="00D66C5A"/>
    <w:rsid w:val="00D67555"/>
    <w:rsid w:val="00D675AE"/>
    <w:rsid w:val="00D6788E"/>
    <w:rsid w:val="00D70442"/>
    <w:rsid w:val="00D704C7"/>
    <w:rsid w:val="00D7092D"/>
    <w:rsid w:val="00D70BA7"/>
    <w:rsid w:val="00D71249"/>
    <w:rsid w:val="00D7155D"/>
    <w:rsid w:val="00D72171"/>
    <w:rsid w:val="00D728FA"/>
    <w:rsid w:val="00D72CEF"/>
    <w:rsid w:val="00D735DD"/>
    <w:rsid w:val="00D73879"/>
    <w:rsid w:val="00D73A74"/>
    <w:rsid w:val="00D74267"/>
    <w:rsid w:val="00D758E3"/>
    <w:rsid w:val="00D75D81"/>
    <w:rsid w:val="00D779DE"/>
    <w:rsid w:val="00D8029C"/>
    <w:rsid w:val="00D81525"/>
    <w:rsid w:val="00D81685"/>
    <w:rsid w:val="00D81B94"/>
    <w:rsid w:val="00D81D04"/>
    <w:rsid w:val="00D81F55"/>
    <w:rsid w:val="00D820C5"/>
    <w:rsid w:val="00D8224B"/>
    <w:rsid w:val="00D82995"/>
    <w:rsid w:val="00D8379B"/>
    <w:rsid w:val="00D85D1E"/>
    <w:rsid w:val="00D86F74"/>
    <w:rsid w:val="00D90385"/>
    <w:rsid w:val="00D907A3"/>
    <w:rsid w:val="00D907D3"/>
    <w:rsid w:val="00D90FD3"/>
    <w:rsid w:val="00D91031"/>
    <w:rsid w:val="00D92244"/>
    <w:rsid w:val="00D92B1C"/>
    <w:rsid w:val="00D9490A"/>
    <w:rsid w:val="00D95F3D"/>
    <w:rsid w:val="00D9635B"/>
    <w:rsid w:val="00D97368"/>
    <w:rsid w:val="00D97B54"/>
    <w:rsid w:val="00DA27D5"/>
    <w:rsid w:val="00DA3142"/>
    <w:rsid w:val="00DA3D36"/>
    <w:rsid w:val="00DA412E"/>
    <w:rsid w:val="00DA4917"/>
    <w:rsid w:val="00DA5406"/>
    <w:rsid w:val="00DA6010"/>
    <w:rsid w:val="00DA601D"/>
    <w:rsid w:val="00DA7626"/>
    <w:rsid w:val="00DA7BA1"/>
    <w:rsid w:val="00DB10C3"/>
    <w:rsid w:val="00DB1DD5"/>
    <w:rsid w:val="00DB1E82"/>
    <w:rsid w:val="00DB2247"/>
    <w:rsid w:val="00DB2AA5"/>
    <w:rsid w:val="00DB2CCC"/>
    <w:rsid w:val="00DB31B3"/>
    <w:rsid w:val="00DB3E22"/>
    <w:rsid w:val="00DB3ECA"/>
    <w:rsid w:val="00DB4938"/>
    <w:rsid w:val="00DB5852"/>
    <w:rsid w:val="00DB5CCF"/>
    <w:rsid w:val="00DB644D"/>
    <w:rsid w:val="00DB7890"/>
    <w:rsid w:val="00DB7C6D"/>
    <w:rsid w:val="00DC006B"/>
    <w:rsid w:val="00DC0122"/>
    <w:rsid w:val="00DC092C"/>
    <w:rsid w:val="00DC1A5D"/>
    <w:rsid w:val="00DC1EA3"/>
    <w:rsid w:val="00DC1EF6"/>
    <w:rsid w:val="00DC2DDD"/>
    <w:rsid w:val="00DC3715"/>
    <w:rsid w:val="00DC4747"/>
    <w:rsid w:val="00DC4E97"/>
    <w:rsid w:val="00DC628C"/>
    <w:rsid w:val="00DC6656"/>
    <w:rsid w:val="00DC74FE"/>
    <w:rsid w:val="00DC77B5"/>
    <w:rsid w:val="00DD0F9B"/>
    <w:rsid w:val="00DD1986"/>
    <w:rsid w:val="00DD2231"/>
    <w:rsid w:val="00DD2253"/>
    <w:rsid w:val="00DD289D"/>
    <w:rsid w:val="00DD2F79"/>
    <w:rsid w:val="00DD4C96"/>
    <w:rsid w:val="00DD4D30"/>
    <w:rsid w:val="00DD4E24"/>
    <w:rsid w:val="00DD570C"/>
    <w:rsid w:val="00DD5FAF"/>
    <w:rsid w:val="00DD6821"/>
    <w:rsid w:val="00DD6B53"/>
    <w:rsid w:val="00DE0741"/>
    <w:rsid w:val="00DE0DA5"/>
    <w:rsid w:val="00DE1108"/>
    <w:rsid w:val="00DE3BFD"/>
    <w:rsid w:val="00DE40CC"/>
    <w:rsid w:val="00DE55D5"/>
    <w:rsid w:val="00DE60CA"/>
    <w:rsid w:val="00DE69A9"/>
    <w:rsid w:val="00DE6F3A"/>
    <w:rsid w:val="00DE70FF"/>
    <w:rsid w:val="00DE7B0A"/>
    <w:rsid w:val="00DE7E8C"/>
    <w:rsid w:val="00DF03D5"/>
    <w:rsid w:val="00DF04F5"/>
    <w:rsid w:val="00DF11A9"/>
    <w:rsid w:val="00DF1824"/>
    <w:rsid w:val="00DF1A5E"/>
    <w:rsid w:val="00DF1FE0"/>
    <w:rsid w:val="00DF2A7E"/>
    <w:rsid w:val="00DF33BB"/>
    <w:rsid w:val="00DF3498"/>
    <w:rsid w:val="00DF37EC"/>
    <w:rsid w:val="00DF37F0"/>
    <w:rsid w:val="00DF3942"/>
    <w:rsid w:val="00DF3CCE"/>
    <w:rsid w:val="00DF59CC"/>
    <w:rsid w:val="00DF6249"/>
    <w:rsid w:val="00DF6F28"/>
    <w:rsid w:val="00E0041D"/>
    <w:rsid w:val="00E00570"/>
    <w:rsid w:val="00E008AB"/>
    <w:rsid w:val="00E023C8"/>
    <w:rsid w:val="00E0250D"/>
    <w:rsid w:val="00E0417F"/>
    <w:rsid w:val="00E0560A"/>
    <w:rsid w:val="00E05AF9"/>
    <w:rsid w:val="00E067CD"/>
    <w:rsid w:val="00E06F12"/>
    <w:rsid w:val="00E07370"/>
    <w:rsid w:val="00E07A0F"/>
    <w:rsid w:val="00E07EA0"/>
    <w:rsid w:val="00E10FB4"/>
    <w:rsid w:val="00E123BC"/>
    <w:rsid w:val="00E12462"/>
    <w:rsid w:val="00E12471"/>
    <w:rsid w:val="00E1264C"/>
    <w:rsid w:val="00E1354B"/>
    <w:rsid w:val="00E1369E"/>
    <w:rsid w:val="00E13729"/>
    <w:rsid w:val="00E1396F"/>
    <w:rsid w:val="00E14014"/>
    <w:rsid w:val="00E153E4"/>
    <w:rsid w:val="00E16CDA"/>
    <w:rsid w:val="00E17ED4"/>
    <w:rsid w:val="00E20176"/>
    <w:rsid w:val="00E2045C"/>
    <w:rsid w:val="00E21268"/>
    <w:rsid w:val="00E218EC"/>
    <w:rsid w:val="00E21D2E"/>
    <w:rsid w:val="00E227BA"/>
    <w:rsid w:val="00E22843"/>
    <w:rsid w:val="00E22F05"/>
    <w:rsid w:val="00E2343A"/>
    <w:rsid w:val="00E2706C"/>
    <w:rsid w:val="00E30285"/>
    <w:rsid w:val="00E306B1"/>
    <w:rsid w:val="00E30917"/>
    <w:rsid w:val="00E30AC7"/>
    <w:rsid w:val="00E30FBB"/>
    <w:rsid w:val="00E319AD"/>
    <w:rsid w:val="00E3283B"/>
    <w:rsid w:val="00E32FBC"/>
    <w:rsid w:val="00E3311C"/>
    <w:rsid w:val="00E33C24"/>
    <w:rsid w:val="00E35CA8"/>
    <w:rsid w:val="00E369B2"/>
    <w:rsid w:val="00E400FC"/>
    <w:rsid w:val="00E4062C"/>
    <w:rsid w:val="00E40DA9"/>
    <w:rsid w:val="00E4159D"/>
    <w:rsid w:val="00E41782"/>
    <w:rsid w:val="00E41878"/>
    <w:rsid w:val="00E421DD"/>
    <w:rsid w:val="00E422A6"/>
    <w:rsid w:val="00E42CA4"/>
    <w:rsid w:val="00E43158"/>
    <w:rsid w:val="00E43C02"/>
    <w:rsid w:val="00E453EA"/>
    <w:rsid w:val="00E4592E"/>
    <w:rsid w:val="00E45AD8"/>
    <w:rsid w:val="00E45B85"/>
    <w:rsid w:val="00E45D15"/>
    <w:rsid w:val="00E45DA1"/>
    <w:rsid w:val="00E503CD"/>
    <w:rsid w:val="00E5189C"/>
    <w:rsid w:val="00E51AD7"/>
    <w:rsid w:val="00E52167"/>
    <w:rsid w:val="00E5270D"/>
    <w:rsid w:val="00E5329F"/>
    <w:rsid w:val="00E5380B"/>
    <w:rsid w:val="00E55078"/>
    <w:rsid w:val="00E556C2"/>
    <w:rsid w:val="00E55849"/>
    <w:rsid w:val="00E558D8"/>
    <w:rsid w:val="00E55E2C"/>
    <w:rsid w:val="00E56424"/>
    <w:rsid w:val="00E56819"/>
    <w:rsid w:val="00E56820"/>
    <w:rsid w:val="00E56BF1"/>
    <w:rsid w:val="00E5729A"/>
    <w:rsid w:val="00E57544"/>
    <w:rsid w:val="00E606C5"/>
    <w:rsid w:val="00E60980"/>
    <w:rsid w:val="00E60B3E"/>
    <w:rsid w:val="00E61A5A"/>
    <w:rsid w:val="00E61B00"/>
    <w:rsid w:val="00E61C07"/>
    <w:rsid w:val="00E62CB2"/>
    <w:rsid w:val="00E63679"/>
    <w:rsid w:val="00E64A56"/>
    <w:rsid w:val="00E64A68"/>
    <w:rsid w:val="00E64DAB"/>
    <w:rsid w:val="00E658F6"/>
    <w:rsid w:val="00E65AF8"/>
    <w:rsid w:val="00E65B38"/>
    <w:rsid w:val="00E66927"/>
    <w:rsid w:val="00E66956"/>
    <w:rsid w:val="00E67309"/>
    <w:rsid w:val="00E67797"/>
    <w:rsid w:val="00E70697"/>
    <w:rsid w:val="00E70BD6"/>
    <w:rsid w:val="00E70C6D"/>
    <w:rsid w:val="00E7108F"/>
    <w:rsid w:val="00E71FE2"/>
    <w:rsid w:val="00E72124"/>
    <w:rsid w:val="00E728A3"/>
    <w:rsid w:val="00E731BC"/>
    <w:rsid w:val="00E74AA4"/>
    <w:rsid w:val="00E75E1D"/>
    <w:rsid w:val="00E76581"/>
    <w:rsid w:val="00E76CD7"/>
    <w:rsid w:val="00E77062"/>
    <w:rsid w:val="00E81845"/>
    <w:rsid w:val="00E82519"/>
    <w:rsid w:val="00E825B7"/>
    <w:rsid w:val="00E828C6"/>
    <w:rsid w:val="00E82CEB"/>
    <w:rsid w:val="00E83993"/>
    <w:rsid w:val="00E84025"/>
    <w:rsid w:val="00E84D5C"/>
    <w:rsid w:val="00E853CB"/>
    <w:rsid w:val="00E85487"/>
    <w:rsid w:val="00E855C5"/>
    <w:rsid w:val="00E85696"/>
    <w:rsid w:val="00E8601B"/>
    <w:rsid w:val="00E90C23"/>
    <w:rsid w:val="00E90D5F"/>
    <w:rsid w:val="00E9157C"/>
    <w:rsid w:val="00E91E53"/>
    <w:rsid w:val="00E92E2E"/>
    <w:rsid w:val="00E93E1A"/>
    <w:rsid w:val="00E94084"/>
    <w:rsid w:val="00E94E42"/>
    <w:rsid w:val="00E95F61"/>
    <w:rsid w:val="00E96141"/>
    <w:rsid w:val="00E966B8"/>
    <w:rsid w:val="00E978B3"/>
    <w:rsid w:val="00E97A06"/>
    <w:rsid w:val="00E97BD2"/>
    <w:rsid w:val="00EA0599"/>
    <w:rsid w:val="00EA0903"/>
    <w:rsid w:val="00EA11C0"/>
    <w:rsid w:val="00EA2836"/>
    <w:rsid w:val="00EA2CE7"/>
    <w:rsid w:val="00EA2D2F"/>
    <w:rsid w:val="00EA3C76"/>
    <w:rsid w:val="00EA3F07"/>
    <w:rsid w:val="00EA41F9"/>
    <w:rsid w:val="00EA4782"/>
    <w:rsid w:val="00EA56CF"/>
    <w:rsid w:val="00EA5F35"/>
    <w:rsid w:val="00EA6218"/>
    <w:rsid w:val="00EA6979"/>
    <w:rsid w:val="00EA6BEB"/>
    <w:rsid w:val="00EA6EDB"/>
    <w:rsid w:val="00EA6F7B"/>
    <w:rsid w:val="00EA724D"/>
    <w:rsid w:val="00EA791F"/>
    <w:rsid w:val="00EA794A"/>
    <w:rsid w:val="00EA7BA9"/>
    <w:rsid w:val="00EB06B2"/>
    <w:rsid w:val="00EB09BC"/>
    <w:rsid w:val="00EB0A09"/>
    <w:rsid w:val="00EB0F6F"/>
    <w:rsid w:val="00EB1A13"/>
    <w:rsid w:val="00EB1B90"/>
    <w:rsid w:val="00EB1C59"/>
    <w:rsid w:val="00EB2044"/>
    <w:rsid w:val="00EB2A2B"/>
    <w:rsid w:val="00EB2C6E"/>
    <w:rsid w:val="00EB2CF5"/>
    <w:rsid w:val="00EB3393"/>
    <w:rsid w:val="00EB34B5"/>
    <w:rsid w:val="00EB370C"/>
    <w:rsid w:val="00EB49C4"/>
    <w:rsid w:val="00EB4DAC"/>
    <w:rsid w:val="00EB600E"/>
    <w:rsid w:val="00EB693A"/>
    <w:rsid w:val="00EB78FD"/>
    <w:rsid w:val="00EC033C"/>
    <w:rsid w:val="00EC08D4"/>
    <w:rsid w:val="00EC0CA4"/>
    <w:rsid w:val="00EC1224"/>
    <w:rsid w:val="00EC1AA4"/>
    <w:rsid w:val="00EC1DC0"/>
    <w:rsid w:val="00EC2084"/>
    <w:rsid w:val="00EC264A"/>
    <w:rsid w:val="00EC2BEE"/>
    <w:rsid w:val="00EC3178"/>
    <w:rsid w:val="00EC3697"/>
    <w:rsid w:val="00EC3CB1"/>
    <w:rsid w:val="00EC4F30"/>
    <w:rsid w:val="00EC5485"/>
    <w:rsid w:val="00EC6586"/>
    <w:rsid w:val="00EC674A"/>
    <w:rsid w:val="00EC6A63"/>
    <w:rsid w:val="00EC6DC5"/>
    <w:rsid w:val="00EC78FB"/>
    <w:rsid w:val="00ED0809"/>
    <w:rsid w:val="00ED3B45"/>
    <w:rsid w:val="00ED411F"/>
    <w:rsid w:val="00ED4302"/>
    <w:rsid w:val="00ED472C"/>
    <w:rsid w:val="00ED47FC"/>
    <w:rsid w:val="00ED49ED"/>
    <w:rsid w:val="00ED4FC5"/>
    <w:rsid w:val="00ED5490"/>
    <w:rsid w:val="00ED5DD4"/>
    <w:rsid w:val="00ED5EC7"/>
    <w:rsid w:val="00ED6457"/>
    <w:rsid w:val="00ED6568"/>
    <w:rsid w:val="00ED71F5"/>
    <w:rsid w:val="00EE06DE"/>
    <w:rsid w:val="00EE0EBA"/>
    <w:rsid w:val="00EE0EFF"/>
    <w:rsid w:val="00EE1452"/>
    <w:rsid w:val="00EE164A"/>
    <w:rsid w:val="00EE26D3"/>
    <w:rsid w:val="00EE2AFE"/>
    <w:rsid w:val="00EE39AD"/>
    <w:rsid w:val="00EE454E"/>
    <w:rsid w:val="00EE5227"/>
    <w:rsid w:val="00EE5919"/>
    <w:rsid w:val="00EE6B45"/>
    <w:rsid w:val="00EF0096"/>
    <w:rsid w:val="00EF06C4"/>
    <w:rsid w:val="00EF1088"/>
    <w:rsid w:val="00EF1B38"/>
    <w:rsid w:val="00EF1C4D"/>
    <w:rsid w:val="00EF250E"/>
    <w:rsid w:val="00EF2793"/>
    <w:rsid w:val="00EF32DF"/>
    <w:rsid w:val="00EF3877"/>
    <w:rsid w:val="00EF45FB"/>
    <w:rsid w:val="00EF4913"/>
    <w:rsid w:val="00EF4AC1"/>
    <w:rsid w:val="00EF50F7"/>
    <w:rsid w:val="00EF511C"/>
    <w:rsid w:val="00EF5D33"/>
    <w:rsid w:val="00EF5E1E"/>
    <w:rsid w:val="00EF6E9E"/>
    <w:rsid w:val="00F00190"/>
    <w:rsid w:val="00F0133C"/>
    <w:rsid w:val="00F01D4C"/>
    <w:rsid w:val="00F024DE"/>
    <w:rsid w:val="00F032B7"/>
    <w:rsid w:val="00F03440"/>
    <w:rsid w:val="00F03FB8"/>
    <w:rsid w:val="00F04A69"/>
    <w:rsid w:val="00F05123"/>
    <w:rsid w:val="00F057BC"/>
    <w:rsid w:val="00F1019F"/>
    <w:rsid w:val="00F1085C"/>
    <w:rsid w:val="00F108AA"/>
    <w:rsid w:val="00F11549"/>
    <w:rsid w:val="00F1168B"/>
    <w:rsid w:val="00F116B8"/>
    <w:rsid w:val="00F11872"/>
    <w:rsid w:val="00F119ED"/>
    <w:rsid w:val="00F11E0D"/>
    <w:rsid w:val="00F13152"/>
    <w:rsid w:val="00F133EB"/>
    <w:rsid w:val="00F13662"/>
    <w:rsid w:val="00F13981"/>
    <w:rsid w:val="00F13E20"/>
    <w:rsid w:val="00F141E6"/>
    <w:rsid w:val="00F1530F"/>
    <w:rsid w:val="00F1666F"/>
    <w:rsid w:val="00F17136"/>
    <w:rsid w:val="00F173AE"/>
    <w:rsid w:val="00F178AB"/>
    <w:rsid w:val="00F20550"/>
    <w:rsid w:val="00F2084C"/>
    <w:rsid w:val="00F20A11"/>
    <w:rsid w:val="00F21005"/>
    <w:rsid w:val="00F21D85"/>
    <w:rsid w:val="00F233FC"/>
    <w:rsid w:val="00F2353A"/>
    <w:rsid w:val="00F2396A"/>
    <w:rsid w:val="00F24F01"/>
    <w:rsid w:val="00F25C14"/>
    <w:rsid w:val="00F2702C"/>
    <w:rsid w:val="00F275BB"/>
    <w:rsid w:val="00F3029C"/>
    <w:rsid w:val="00F3043E"/>
    <w:rsid w:val="00F30FD7"/>
    <w:rsid w:val="00F312AC"/>
    <w:rsid w:val="00F315F4"/>
    <w:rsid w:val="00F32448"/>
    <w:rsid w:val="00F3286C"/>
    <w:rsid w:val="00F336E5"/>
    <w:rsid w:val="00F34238"/>
    <w:rsid w:val="00F34826"/>
    <w:rsid w:val="00F34982"/>
    <w:rsid w:val="00F35199"/>
    <w:rsid w:val="00F35279"/>
    <w:rsid w:val="00F3527E"/>
    <w:rsid w:val="00F35975"/>
    <w:rsid w:val="00F3599C"/>
    <w:rsid w:val="00F359DF"/>
    <w:rsid w:val="00F35A37"/>
    <w:rsid w:val="00F36703"/>
    <w:rsid w:val="00F3679D"/>
    <w:rsid w:val="00F367B3"/>
    <w:rsid w:val="00F36D58"/>
    <w:rsid w:val="00F372ED"/>
    <w:rsid w:val="00F40BC4"/>
    <w:rsid w:val="00F412FD"/>
    <w:rsid w:val="00F41B61"/>
    <w:rsid w:val="00F41C6C"/>
    <w:rsid w:val="00F42800"/>
    <w:rsid w:val="00F42EE5"/>
    <w:rsid w:val="00F42FB9"/>
    <w:rsid w:val="00F43441"/>
    <w:rsid w:val="00F43492"/>
    <w:rsid w:val="00F4397B"/>
    <w:rsid w:val="00F446CB"/>
    <w:rsid w:val="00F448F1"/>
    <w:rsid w:val="00F44EF8"/>
    <w:rsid w:val="00F46F58"/>
    <w:rsid w:val="00F47C25"/>
    <w:rsid w:val="00F50969"/>
    <w:rsid w:val="00F50C1B"/>
    <w:rsid w:val="00F5168A"/>
    <w:rsid w:val="00F51A21"/>
    <w:rsid w:val="00F51CDE"/>
    <w:rsid w:val="00F529A4"/>
    <w:rsid w:val="00F53A0C"/>
    <w:rsid w:val="00F53AD7"/>
    <w:rsid w:val="00F53FA6"/>
    <w:rsid w:val="00F543A5"/>
    <w:rsid w:val="00F543E6"/>
    <w:rsid w:val="00F54C4D"/>
    <w:rsid w:val="00F56124"/>
    <w:rsid w:val="00F57252"/>
    <w:rsid w:val="00F5795E"/>
    <w:rsid w:val="00F57CAB"/>
    <w:rsid w:val="00F600CA"/>
    <w:rsid w:val="00F603AE"/>
    <w:rsid w:val="00F60A82"/>
    <w:rsid w:val="00F614F0"/>
    <w:rsid w:val="00F618A3"/>
    <w:rsid w:val="00F62195"/>
    <w:rsid w:val="00F62BC9"/>
    <w:rsid w:val="00F62E65"/>
    <w:rsid w:val="00F6354C"/>
    <w:rsid w:val="00F637BC"/>
    <w:rsid w:val="00F638F2"/>
    <w:rsid w:val="00F6458A"/>
    <w:rsid w:val="00F6490A"/>
    <w:rsid w:val="00F65330"/>
    <w:rsid w:val="00F6552E"/>
    <w:rsid w:val="00F656EF"/>
    <w:rsid w:val="00F65D51"/>
    <w:rsid w:val="00F65DBC"/>
    <w:rsid w:val="00F66430"/>
    <w:rsid w:val="00F664C7"/>
    <w:rsid w:val="00F66E8D"/>
    <w:rsid w:val="00F671CB"/>
    <w:rsid w:val="00F700C0"/>
    <w:rsid w:val="00F713CB"/>
    <w:rsid w:val="00F7186D"/>
    <w:rsid w:val="00F71D49"/>
    <w:rsid w:val="00F72522"/>
    <w:rsid w:val="00F7267F"/>
    <w:rsid w:val="00F72A83"/>
    <w:rsid w:val="00F72B13"/>
    <w:rsid w:val="00F73751"/>
    <w:rsid w:val="00F7414F"/>
    <w:rsid w:val="00F74666"/>
    <w:rsid w:val="00F74B35"/>
    <w:rsid w:val="00F74BCF"/>
    <w:rsid w:val="00F754A6"/>
    <w:rsid w:val="00F75E71"/>
    <w:rsid w:val="00F76B65"/>
    <w:rsid w:val="00F8012C"/>
    <w:rsid w:val="00F80228"/>
    <w:rsid w:val="00F8083B"/>
    <w:rsid w:val="00F81666"/>
    <w:rsid w:val="00F821F7"/>
    <w:rsid w:val="00F82370"/>
    <w:rsid w:val="00F82458"/>
    <w:rsid w:val="00F824EA"/>
    <w:rsid w:val="00F82DA1"/>
    <w:rsid w:val="00F83378"/>
    <w:rsid w:val="00F83873"/>
    <w:rsid w:val="00F8387A"/>
    <w:rsid w:val="00F83BF0"/>
    <w:rsid w:val="00F8477A"/>
    <w:rsid w:val="00F84BC7"/>
    <w:rsid w:val="00F8514A"/>
    <w:rsid w:val="00F85B4D"/>
    <w:rsid w:val="00F86080"/>
    <w:rsid w:val="00F8726A"/>
    <w:rsid w:val="00F87837"/>
    <w:rsid w:val="00F8796D"/>
    <w:rsid w:val="00F90A51"/>
    <w:rsid w:val="00F921BE"/>
    <w:rsid w:val="00F92645"/>
    <w:rsid w:val="00F92746"/>
    <w:rsid w:val="00F92B4B"/>
    <w:rsid w:val="00F93366"/>
    <w:rsid w:val="00F95393"/>
    <w:rsid w:val="00F96B09"/>
    <w:rsid w:val="00F973B8"/>
    <w:rsid w:val="00FA2B83"/>
    <w:rsid w:val="00FA2BCB"/>
    <w:rsid w:val="00FA32A1"/>
    <w:rsid w:val="00FA360C"/>
    <w:rsid w:val="00FA3A55"/>
    <w:rsid w:val="00FA3DD3"/>
    <w:rsid w:val="00FA60E2"/>
    <w:rsid w:val="00FA66CB"/>
    <w:rsid w:val="00FA67BD"/>
    <w:rsid w:val="00FA6C33"/>
    <w:rsid w:val="00FA7795"/>
    <w:rsid w:val="00FB0746"/>
    <w:rsid w:val="00FB0E89"/>
    <w:rsid w:val="00FB28B6"/>
    <w:rsid w:val="00FB2E47"/>
    <w:rsid w:val="00FB3369"/>
    <w:rsid w:val="00FB4986"/>
    <w:rsid w:val="00FB7296"/>
    <w:rsid w:val="00FB752C"/>
    <w:rsid w:val="00FB7AC7"/>
    <w:rsid w:val="00FC0CA9"/>
    <w:rsid w:val="00FC1A33"/>
    <w:rsid w:val="00FC2B8E"/>
    <w:rsid w:val="00FC2E5C"/>
    <w:rsid w:val="00FC3A43"/>
    <w:rsid w:val="00FC431B"/>
    <w:rsid w:val="00FC6F8C"/>
    <w:rsid w:val="00FC7433"/>
    <w:rsid w:val="00FD1B65"/>
    <w:rsid w:val="00FD1CC1"/>
    <w:rsid w:val="00FD20BF"/>
    <w:rsid w:val="00FD20E0"/>
    <w:rsid w:val="00FD2543"/>
    <w:rsid w:val="00FD3C69"/>
    <w:rsid w:val="00FD3D11"/>
    <w:rsid w:val="00FD42A9"/>
    <w:rsid w:val="00FD4B3E"/>
    <w:rsid w:val="00FD5BDB"/>
    <w:rsid w:val="00FD5C50"/>
    <w:rsid w:val="00FD6806"/>
    <w:rsid w:val="00FD6A3C"/>
    <w:rsid w:val="00FD6C17"/>
    <w:rsid w:val="00FD729A"/>
    <w:rsid w:val="00FD7B2A"/>
    <w:rsid w:val="00FE0C2E"/>
    <w:rsid w:val="00FE1ABE"/>
    <w:rsid w:val="00FE1C85"/>
    <w:rsid w:val="00FE245B"/>
    <w:rsid w:val="00FE321E"/>
    <w:rsid w:val="00FE3930"/>
    <w:rsid w:val="00FE3E94"/>
    <w:rsid w:val="00FE4CFF"/>
    <w:rsid w:val="00FE4FFE"/>
    <w:rsid w:val="00FE57DE"/>
    <w:rsid w:val="00FE60F0"/>
    <w:rsid w:val="00FE6F6A"/>
    <w:rsid w:val="00FF0386"/>
    <w:rsid w:val="00FF1491"/>
    <w:rsid w:val="00FF19B0"/>
    <w:rsid w:val="00FF1FDB"/>
    <w:rsid w:val="00FF492B"/>
    <w:rsid w:val="00FF4D3A"/>
    <w:rsid w:val="00FF5208"/>
    <w:rsid w:val="00FF5E42"/>
    <w:rsid w:val="00FF6664"/>
    <w:rsid w:val="00FF6986"/>
    <w:rsid w:val="00FF6C32"/>
    <w:rsid w:val="00FF76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76E2E3E"/>
  <w15:chartTrackingRefBased/>
  <w15:docId w15:val="{38C3412D-CC29-4FE6-A6F3-1A15A241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475"/>
    <w:pPr>
      <w:widowControl w:val="0"/>
      <w:spacing w:after="0" w:line="240" w:lineRule="auto"/>
    </w:pPr>
    <w:rPr>
      <w:kern w:val="2"/>
      <w:sz w:val="24"/>
      <w:lang w:val="en-GB"/>
    </w:rPr>
  </w:style>
  <w:style w:type="paragraph" w:styleId="Heading1">
    <w:name w:val="heading 1"/>
    <w:basedOn w:val="Normal"/>
    <w:next w:val="Normal"/>
    <w:link w:val="Heading1Char"/>
    <w:qFormat/>
    <w:rsid w:val="007975C2"/>
    <w:pPr>
      <w:keepNext/>
      <w:autoSpaceDE w:val="0"/>
      <w:autoSpaceDN w:val="0"/>
      <w:adjustRightInd w:val="0"/>
      <w:jc w:val="center"/>
      <w:textAlignment w:val="baseline"/>
      <w:outlineLvl w:val="0"/>
    </w:pPr>
    <w:rPr>
      <w:rFonts w:ascii="Times New Roman" w:eastAsia="細明體" w:hAnsi="Times New Roman" w:cs="Times New Roman"/>
      <w:b/>
      <w:spacing w:val="40"/>
      <w:kern w:val="0"/>
      <w:sz w:val="32"/>
      <w:szCs w:val="20"/>
    </w:rPr>
  </w:style>
  <w:style w:type="paragraph" w:styleId="Heading2">
    <w:name w:val="heading 2"/>
    <w:basedOn w:val="Normal"/>
    <w:link w:val="Heading2Char"/>
    <w:qFormat/>
    <w:rsid w:val="000226D1"/>
    <w:pPr>
      <w:widowControl/>
      <w:spacing w:before="100" w:beforeAutospacing="1" w:after="100" w:afterAutospacing="1"/>
      <w:outlineLvl w:val="1"/>
    </w:pPr>
    <w:rPr>
      <w:rFonts w:ascii="新細明體" w:eastAsia="新細明體" w:hAnsi="新細明體" w:cs="新細明體"/>
      <w:b/>
      <w:bCs/>
      <w:kern w:val="0"/>
      <w:sz w:val="36"/>
      <w:szCs w:val="36"/>
    </w:rPr>
  </w:style>
  <w:style w:type="paragraph" w:styleId="Heading3">
    <w:name w:val="heading 3"/>
    <w:basedOn w:val="Normal"/>
    <w:next w:val="Normal"/>
    <w:link w:val="Heading3Char"/>
    <w:semiHidden/>
    <w:unhideWhenUsed/>
    <w:qFormat/>
    <w:rsid w:val="007975C2"/>
    <w:pPr>
      <w:keepNext/>
      <w:keepLines/>
      <w:spacing w:before="40"/>
      <w:outlineLvl w:val="2"/>
    </w:pPr>
    <w:rPr>
      <w:rFonts w:ascii="Calibri Light" w:eastAsia="新細明體" w:hAnsi="Calibri Light" w:cs="Times New Roman"/>
      <w:b/>
      <w:bCs/>
      <w:sz w:val="36"/>
      <w:szCs w:val="36"/>
    </w:rPr>
  </w:style>
  <w:style w:type="paragraph" w:styleId="Heading4">
    <w:name w:val="heading 4"/>
    <w:basedOn w:val="Normal"/>
    <w:next w:val="Normal"/>
    <w:link w:val="Heading4Char"/>
    <w:uiPriority w:val="9"/>
    <w:semiHidden/>
    <w:unhideWhenUsed/>
    <w:qFormat/>
    <w:rsid w:val="002F1C7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E21D2E"/>
    <w:pPr>
      <w:widowControl w:val="0"/>
      <w:autoSpaceDE w:val="0"/>
      <w:autoSpaceDN w:val="0"/>
      <w:spacing w:after="0" w:line="240" w:lineRule="auto"/>
    </w:pPr>
    <w:rPr>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E21D2E"/>
    <w:pPr>
      <w:autoSpaceDE w:val="0"/>
      <w:autoSpaceDN w:val="0"/>
      <w:spacing w:before="12"/>
      <w:ind w:left="110"/>
    </w:pPr>
    <w:rPr>
      <w:rFonts w:ascii="新細明體" w:eastAsia="新細明體" w:hAnsi="新細明體" w:cs="新細明體"/>
      <w:kern w:val="0"/>
      <w:sz w:val="22"/>
      <w:lang w:eastAsia="en-US"/>
    </w:rPr>
  </w:style>
  <w:style w:type="character" w:styleId="Hyperlink">
    <w:name w:val="Hyperlink"/>
    <w:basedOn w:val="DefaultParagraphFont"/>
    <w:uiPriority w:val="99"/>
    <w:unhideWhenUsed/>
    <w:rsid w:val="00D349EB"/>
    <w:rPr>
      <w:color w:val="0000FF"/>
      <w:u w:val="single"/>
    </w:rPr>
  </w:style>
  <w:style w:type="paragraph" w:styleId="ListParagraph">
    <w:name w:val="List Paragraph"/>
    <w:aliases w:val="N Heading 1,Issue Action POC,3,POCG Table Text,Dot pt,F5 List Paragraph,List Paragraph Char Char Char,Indicator Text,Colorful List - Accent 11,Numbered Para 1,Bullet 1,Bullet Points,MAIN CONTENT,Normal numbered,List Paragraph2,EC,Ha"/>
    <w:basedOn w:val="Normal"/>
    <w:link w:val="ListParagraphChar"/>
    <w:uiPriority w:val="34"/>
    <w:qFormat/>
    <w:rsid w:val="00D6151B"/>
    <w:pPr>
      <w:ind w:leftChars="200" w:left="480"/>
    </w:pPr>
  </w:style>
  <w:style w:type="table" w:styleId="TableGrid">
    <w:name w:val="Table Grid"/>
    <w:basedOn w:val="TableNormal"/>
    <w:uiPriority w:val="39"/>
    <w:rsid w:val="00D6151B"/>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6151B"/>
    <w:rPr>
      <w:i/>
      <w:iCs/>
    </w:rPr>
  </w:style>
  <w:style w:type="character" w:styleId="Strong">
    <w:name w:val="Strong"/>
    <w:basedOn w:val="DefaultParagraphFont"/>
    <w:uiPriority w:val="22"/>
    <w:qFormat/>
    <w:rsid w:val="00AE4970"/>
    <w:rPr>
      <w:b/>
      <w:bCs/>
    </w:rPr>
  </w:style>
  <w:style w:type="paragraph" w:styleId="Header">
    <w:name w:val="header"/>
    <w:basedOn w:val="Normal"/>
    <w:link w:val="HeaderChar"/>
    <w:uiPriority w:val="99"/>
    <w:unhideWhenUsed/>
    <w:rsid w:val="00997D65"/>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997D65"/>
    <w:rPr>
      <w:kern w:val="2"/>
      <w:sz w:val="20"/>
      <w:szCs w:val="20"/>
    </w:rPr>
  </w:style>
  <w:style w:type="paragraph" w:styleId="Footer">
    <w:name w:val="footer"/>
    <w:basedOn w:val="Normal"/>
    <w:link w:val="FooterChar"/>
    <w:uiPriority w:val="99"/>
    <w:unhideWhenUsed/>
    <w:rsid w:val="00997D65"/>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997D65"/>
    <w:rPr>
      <w:kern w:val="2"/>
      <w:sz w:val="20"/>
      <w:szCs w:val="20"/>
    </w:rPr>
  </w:style>
  <w:style w:type="paragraph" w:styleId="BalloonText">
    <w:name w:val="Balloon Text"/>
    <w:basedOn w:val="Normal"/>
    <w:link w:val="BalloonTextChar"/>
    <w:uiPriority w:val="99"/>
    <w:semiHidden/>
    <w:unhideWhenUsed/>
    <w:rsid w:val="00E07EA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07EA0"/>
    <w:rPr>
      <w:rFonts w:asciiTheme="majorHAnsi" w:eastAsiaTheme="majorEastAsia" w:hAnsiTheme="majorHAnsi" w:cstheme="majorBidi"/>
      <w:kern w:val="2"/>
      <w:sz w:val="18"/>
      <w:szCs w:val="18"/>
    </w:rPr>
  </w:style>
  <w:style w:type="character" w:styleId="FollowedHyperlink">
    <w:name w:val="FollowedHyperlink"/>
    <w:basedOn w:val="DefaultParagraphFont"/>
    <w:unhideWhenUsed/>
    <w:rsid w:val="00A237D8"/>
    <w:rPr>
      <w:color w:val="954F72" w:themeColor="followedHyperlink"/>
      <w:u w:val="single"/>
    </w:rPr>
  </w:style>
  <w:style w:type="paragraph" w:styleId="Revision">
    <w:name w:val="Revision"/>
    <w:hidden/>
    <w:uiPriority w:val="99"/>
    <w:semiHidden/>
    <w:rsid w:val="008352E6"/>
    <w:pPr>
      <w:spacing w:after="0" w:line="240" w:lineRule="auto"/>
    </w:pPr>
    <w:rPr>
      <w:kern w:val="2"/>
      <w:sz w:val="24"/>
    </w:rPr>
  </w:style>
  <w:style w:type="character" w:customStyle="1" w:styleId="ListParagraphChar">
    <w:name w:val="List Paragraph Char"/>
    <w:aliases w:val="N Heading 1 Char,Issue Action POC Char,3 Char,POCG Table Text Char,Dot pt Char,F5 List Paragraph Char,List Paragraph Char Char Char Char,Indicator Text Char,Colorful List - Accent 11 Char,Numbered Para 1 Char,Bullet 1 Char,EC Char"/>
    <w:link w:val="ListParagraph"/>
    <w:uiPriority w:val="34"/>
    <w:qFormat/>
    <w:locked/>
    <w:rsid w:val="00ED0809"/>
    <w:rPr>
      <w:kern w:val="2"/>
      <w:sz w:val="24"/>
    </w:rPr>
  </w:style>
  <w:style w:type="paragraph" w:customStyle="1" w:styleId="Default">
    <w:name w:val="Default"/>
    <w:rsid w:val="00994403"/>
    <w:pPr>
      <w:widowControl w:val="0"/>
      <w:autoSpaceDE w:val="0"/>
      <w:autoSpaceDN w:val="0"/>
      <w:adjustRightInd w:val="0"/>
      <w:spacing w:after="0" w:line="240" w:lineRule="auto"/>
    </w:pPr>
    <w:rPr>
      <w:rFonts w:ascii="新細明體" w:eastAsia="新細明體" w:cs="新細明體"/>
      <w:color w:val="000000"/>
      <w:sz w:val="24"/>
      <w:szCs w:val="24"/>
    </w:rPr>
  </w:style>
  <w:style w:type="paragraph" w:styleId="NormalWeb">
    <w:name w:val="Normal (Web)"/>
    <w:basedOn w:val="Normal"/>
    <w:uiPriority w:val="99"/>
    <w:unhideWhenUsed/>
    <w:rsid w:val="00AC3B28"/>
    <w:pPr>
      <w:widowControl/>
      <w:spacing w:before="100" w:beforeAutospacing="1" w:after="100" w:afterAutospacing="1"/>
    </w:pPr>
    <w:rPr>
      <w:rFonts w:ascii="Times New Roman" w:eastAsia="Times New Roman" w:hAnsi="Times New Roman" w:cs="Times New Roman"/>
      <w:kern w:val="0"/>
      <w:szCs w:val="24"/>
    </w:rPr>
  </w:style>
  <w:style w:type="paragraph" w:styleId="NoSpacing">
    <w:name w:val="No Spacing"/>
    <w:basedOn w:val="Normal"/>
    <w:uiPriority w:val="1"/>
    <w:qFormat/>
    <w:rsid w:val="003B4406"/>
    <w:pPr>
      <w:widowControl/>
    </w:pPr>
    <w:rPr>
      <w:rFonts w:ascii="Calibri" w:eastAsia="新細明體" w:hAnsi="Calibri" w:cs="Calibri"/>
      <w:kern w:val="0"/>
      <w:sz w:val="22"/>
    </w:rPr>
  </w:style>
  <w:style w:type="paragraph" w:styleId="NoteHeading">
    <w:name w:val="Note Heading"/>
    <w:basedOn w:val="Normal"/>
    <w:next w:val="Normal"/>
    <w:link w:val="NoteHeadingChar"/>
    <w:uiPriority w:val="99"/>
    <w:unhideWhenUsed/>
    <w:rsid w:val="00AA7024"/>
    <w:pPr>
      <w:widowControl/>
    </w:pPr>
    <w:rPr>
      <w:rFonts w:ascii="標楷體" w:eastAsia="標楷體" w:hAnsi="標楷體" w:cs="標楷體"/>
      <w:kern w:val="0"/>
      <w:sz w:val="28"/>
      <w:szCs w:val="28"/>
    </w:rPr>
  </w:style>
  <w:style w:type="character" w:customStyle="1" w:styleId="NoteHeadingChar">
    <w:name w:val="Note Heading Char"/>
    <w:basedOn w:val="DefaultParagraphFont"/>
    <w:link w:val="NoteHeading"/>
    <w:uiPriority w:val="99"/>
    <w:rsid w:val="00AA7024"/>
    <w:rPr>
      <w:rFonts w:ascii="標楷體" w:eastAsia="標楷體" w:hAnsi="標楷體" w:cs="標楷體"/>
      <w:sz w:val="28"/>
      <w:szCs w:val="28"/>
    </w:rPr>
  </w:style>
  <w:style w:type="paragraph" w:styleId="FootnoteText">
    <w:name w:val="footnote text"/>
    <w:aliases w:val=" 字元,字元"/>
    <w:basedOn w:val="Normal"/>
    <w:link w:val="FootnoteTextChar"/>
    <w:unhideWhenUsed/>
    <w:qFormat/>
    <w:rsid w:val="002E5C72"/>
    <w:pPr>
      <w:snapToGrid w:val="0"/>
    </w:pPr>
    <w:rPr>
      <w:sz w:val="20"/>
      <w:szCs w:val="20"/>
    </w:rPr>
  </w:style>
  <w:style w:type="character" w:customStyle="1" w:styleId="FootnoteTextChar">
    <w:name w:val="Footnote Text Char"/>
    <w:aliases w:val=" 字元 Char,字元 Char"/>
    <w:basedOn w:val="DefaultParagraphFont"/>
    <w:link w:val="FootnoteText"/>
    <w:qFormat/>
    <w:rsid w:val="002E5C72"/>
    <w:rPr>
      <w:kern w:val="2"/>
      <w:sz w:val="20"/>
      <w:szCs w:val="20"/>
    </w:rPr>
  </w:style>
  <w:style w:type="character" w:styleId="FootnoteReference">
    <w:name w:val="footnote reference"/>
    <w:basedOn w:val="DefaultParagraphFont"/>
    <w:unhideWhenUsed/>
    <w:qFormat/>
    <w:rsid w:val="002E5C72"/>
    <w:rPr>
      <w:vertAlign w:val="superscript"/>
    </w:rPr>
  </w:style>
  <w:style w:type="character" w:styleId="CommentReference">
    <w:name w:val="annotation reference"/>
    <w:basedOn w:val="DefaultParagraphFont"/>
    <w:unhideWhenUsed/>
    <w:rsid w:val="009F1882"/>
    <w:rPr>
      <w:sz w:val="16"/>
      <w:szCs w:val="16"/>
    </w:rPr>
  </w:style>
  <w:style w:type="paragraph" w:styleId="CommentText">
    <w:name w:val="annotation text"/>
    <w:basedOn w:val="Normal"/>
    <w:link w:val="CommentTextChar"/>
    <w:unhideWhenUsed/>
    <w:rsid w:val="009F1882"/>
    <w:rPr>
      <w:sz w:val="20"/>
      <w:szCs w:val="20"/>
    </w:rPr>
  </w:style>
  <w:style w:type="character" w:customStyle="1" w:styleId="CommentTextChar">
    <w:name w:val="Comment Text Char"/>
    <w:basedOn w:val="DefaultParagraphFont"/>
    <w:link w:val="CommentText"/>
    <w:rsid w:val="009F1882"/>
    <w:rPr>
      <w:kern w:val="2"/>
      <w:sz w:val="20"/>
      <w:szCs w:val="20"/>
    </w:rPr>
  </w:style>
  <w:style w:type="paragraph" w:styleId="CommentSubject">
    <w:name w:val="annotation subject"/>
    <w:basedOn w:val="CommentText"/>
    <w:next w:val="CommentText"/>
    <w:link w:val="CommentSubjectChar"/>
    <w:unhideWhenUsed/>
    <w:rsid w:val="009F1882"/>
    <w:rPr>
      <w:b/>
      <w:bCs/>
    </w:rPr>
  </w:style>
  <w:style w:type="character" w:customStyle="1" w:styleId="CommentSubjectChar">
    <w:name w:val="Comment Subject Char"/>
    <w:basedOn w:val="CommentTextChar"/>
    <w:link w:val="CommentSubject"/>
    <w:rsid w:val="009F1882"/>
    <w:rPr>
      <w:b/>
      <w:bCs/>
      <w:kern w:val="2"/>
      <w:sz w:val="20"/>
      <w:szCs w:val="20"/>
    </w:rPr>
  </w:style>
  <w:style w:type="character" w:customStyle="1" w:styleId="s2">
    <w:name w:val="s2"/>
    <w:basedOn w:val="DefaultParagraphFont"/>
    <w:rsid w:val="00881839"/>
  </w:style>
  <w:style w:type="table" w:styleId="TableGridLight">
    <w:name w:val="Grid Table Light"/>
    <w:basedOn w:val="TableNormal"/>
    <w:uiPriority w:val="40"/>
    <w:rsid w:val="00881839"/>
    <w:pPr>
      <w:spacing w:after="0" w:line="240" w:lineRule="auto"/>
    </w:pPr>
    <w:rPr>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rsid w:val="000226D1"/>
    <w:rPr>
      <w:rFonts w:ascii="新細明體" w:eastAsia="新細明體" w:hAnsi="新細明體" w:cs="新細明體"/>
      <w:b/>
      <w:bCs/>
      <w:sz w:val="36"/>
      <w:szCs w:val="36"/>
    </w:rPr>
  </w:style>
  <w:style w:type="character" w:customStyle="1" w:styleId="fontnotoseriftc">
    <w:name w:val="font_noto_serif_tc"/>
    <w:basedOn w:val="DefaultParagraphFont"/>
    <w:rsid w:val="009148D7"/>
  </w:style>
  <w:style w:type="character" w:styleId="SubtleReference">
    <w:name w:val="Subtle Reference"/>
    <w:basedOn w:val="DefaultParagraphFont"/>
    <w:uiPriority w:val="31"/>
    <w:qFormat/>
    <w:rsid w:val="00534475"/>
    <w:rPr>
      <w:smallCaps/>
      <w:color w:val="5A5A5A" w:themeColor="text1" w:themeTint="A5"/>
    </w:rPr>
  </w:style>
  <w:style w:type="character" w:customStyle="1" w:styleId="UnresolvedMention1">
    <w:name w:val="Unresolved Mention1"/>
    <w:basedOn w:val="DefaultParagraphFont"/>
    <w:uiPriority w:val="99"/>
    <w:semiHidden/>
    <w:unhideWhenUsed/>
    <w:rsid w:val="00F1019F"/>
    <w:rPr>
      <w:color w:val="605E5C"/>
      <w:shd w:val="clear" w:color="auto" w:fill="E1DFDD"/>
    </w:rPr>
  </w:style>
  <w:style w:type="character" w:customStyle="1" w:styleId="Heading4Char">
    <w:name w:val="Heading 4 Char"/>
    <w:basedOn w:val="DefaultParagraphFont"/>
    <w:link w:val="Heading4"/>
    <w:uiPriority w:val="9"/>
    <w:semiHidden/>
    <w:rsid w:val="002F1C7F"/>
    <w:rPr>
      <w:rFonts w:asciiTheme="majorHAnsi" w:eastAsiaTheme="majorEastAsia" w:hAnsiTheme="majorHAnsi" w:cstheme="majorBidi"/>
      <w:i/>
      <w:iCs/>
      <w:color w:val="2E74B5" w:themeColor="accent1" w:themeShade="BF"/>
      <w:kern w:val="2"/>
      <w:sz w:val="24"/>
    </w:rPr>
  </w:style>
  <w:style w:type="table" w:customStyle="1" w:styleId="TableNormal2">
    <w:name w:val="Table Normal2"/>
    <w:uiPriority w:val="2"/>
    <w:semiHidden/>
    <w:unhideWhenUsed/>
    <w:qFormat/>
    <w:rsid w:val="00410C18"/>
    <w:pPr>
      <w:widowControl w:val="0"/>
      <w:spacing w:after="0" w:line="240" w:lineRule="auto"/>
    </w:pPr>
    <w:rPr>
      <w:lang w:eastAsia="en-US"/>
    </w:rPr>
    <w:tblPr>
      <w:tblInd w:w="0" w:type="dxa"/>
      <w:tblCellMar>
        <w:top w:w="0" w:type="dxa"/>
        <w:left w:w="0" w:type="dxa"/>
        <w:bottom w:w="0" w:type="dxa"/>
        <w:right w:w="0" w:type="dxa"/>
      </w:tblCellMar>
    </w:tblPr>
  </w:style>
  <w:style w:type="character" w:customStyle="1" w:styleId="Heading1Char">
    <w:name w:val="Heading 1 Char"/>
    <w:basedOn w:val="DefaultParagraphFont"/>
    <w:link w:val="Heading1"/>
    <w:rsid w:val="007975C2"/>
    <w:rPr>
      <w:rFonts w:ascii="Times New Roman" w:eastAsia="細明體" w:hAnsi="Times New Roman" w:cs="Times New Roman"/>
      <w:b/>
      <w:spacing w:val="40"/>
      <w:sz w:val="32"/>
      <w:szCs w:val="20"/>
    </w:rPr>
  </w:style>
  <w:style w:type="paragraph" w:customStyle="1" w:styleId="Heading31">
    <w:name w:val="Heading 31"/>
    <w:basedOn w:val="Normal"/>
    <w:next w:val="Normal"/>
    <w:semiHidden/>
    <w:unhideWhenUsed/>
    <w:qFormat/>
    <w:rsid w:val="007975C2"/>
    <w:pPr>
      <w:keepNext/>
      <w:spacing w:line="720" w:lineRule="auto"/>
      <w:outlineLvl w:val="2"/>
    </w:pPr>
    <w:rPr>
      <w:rFonts w:ascii="Calibri Light" w:eastAsia="新細明體" w:hAnsi="Calibri Light" w:cs="Times New Roman"/>
      <w:b/>
      <w:bCs/>
      <w:sz w:val="36"/>
      <w:szCs w:val="36"/>
    </w:rPr>
  </w:style>
  <w:style w:type="numbering" w:customStyle="1" w:styleId="NoList1">
    <w:name w:val="No List1"/>
    <w:next w:val="NoList"/>
    <w:uiPriority w:val="99"/>
    <w:semiHidden/>
    <w:unhideWhenUsed/>
    <w:rsid w:val="007975C2"/>
  </w:style>
  <w:style w:type="character" w:customStyle="1" w:styleId="Heading3Char">
    <w:name w:val="Heading 3 Char"/>
    <w:basedOn w:val="DefaultParagraphFont"/>
    <w:link w:val="Heading3"/>
    <w:semiHidden/>
    <w:rsid w:val="007975C2"/>
    <w:rPr>
      <w:rFonts w:ascii="Calibri Light" w:eastAsia="新細明體" w:hAnsi="Calibri Light" w:cs="Times New Roman"/>
      <w:b/>
      <w:bCs/>
      <w:kern w:val="2"/>
      <w:sz w:val="36"/>
      <w:szCs w:val="36"/>
    </w:rPr>
  </w:style>
  <w:style w:type="paragraph" w:styleId="BodyText">
    <w:name w:val="Body Text"/>
    <w:basedOn w:val="Normal"/>
    <w:link w:val="BodyTextChar"/>
    <w:uiPriority w:val="1"/>
    <w:qFormat/>
    <w:rsid w:val="007975C2"/>
    <w:pPr>
      <w:adjustRightInd w:val="0"/>
      <w:snapToGrid w:val="0"/>
      <w:jc w:val="center"/>
    </w:pPr>
    <w:rPr>
      <w:rFonts w:ascii="Times New Roman" w:eastAsia="新細明體" w:hAnsi="Times New Roman" w:cs="Times New Roman"/>
      <w:sz w:val="26"/>
      <w:szCs w:val="20"/>
    </w:rPr>
  </w:style>
  <w:style w:type="character" w:customStyle="1" w:styleId="BodyTextChar">
    <w:name w:val="Body Text Char"/>
    <w:basedOn w:val="DefaultParagraphFont"/>
    <w:link w:val="BodyText"/>
    <w:uiPriority w:val="1"/>
    <w:rsid w:val="007975C2"/>
    <w:rPr>
      <w:rFonts w:ascii="Times New Roman" w:eastAsia="新細明體" w:hAnsi="Times New Roman" w:cs="Times New Roman"/>
      <w:kern w:val="2"/>
      <w:sz w:val="26"/>
      <w:szCs w:val="20"/>
    </w:rPr>
  </w:style>
  <w:style w:type="paragraph" w:styleId="BodyTextIndent">
    <w:name w:val="Body Text Indent"/>
    <w:basedOn w:val="Normal"/>
    <w:link w:val="BodyTextIndentChar"/>
    <w:rsid w:val="007975C2"/>
    <w:pPr>
      <w:widowControl/>
      <w:ind w:firstLine="1172"/>
      <w:jc w:val="both"/>
    </w:pPr>
    <w:rPr>
      <w:rFonts w:ascii="Times New Roman" w:eastAsia="新細明體" w:hAnsi="Times New Roman" w:cs="Times New Roman"/>
      <w:spacing w:val="20"/>
      <w:sz w:val="26"/>
      <w:szCs w:val="20"/>
    </w:rPr>
  </w:style>
  <w:style w:type="character" w:customStyle="1" w:styleId="BodyTextIndentChar">
    <w:name w:val="Body Text Indent Char"/>
    <w:basedOn w:val="DefaultParagraphFont"/>
    <w:link w:val="BodyTextIndent"/>
    <w:rsid w:val="007975C2"/>
    <w:rPr>
      <w:rFonts w:ascii="Times New Roman" w:eastAsia="新細明體" w:hAnsi="Times New Roman" w:cs="Times New Roman"/>
      <w:spacing w:val="20"/>
      <w:kern w:val="2"/>
      <w:sz w:val="26"/>
      <w:szCs w:val="20"/>
    </w:rPr>
  </w:style>
  <w:style w:type="table" w:customStyle="1" w:styleId="TableGrid1">
    <w:name w:val="Table Grid1"/>
    <w:basedOn w:val="TableNormal"/>
    <w:next w:val="TableGrid"/>
    <w:uiPriority w:val="39"/>
    <w:rsid w:val="007975C2"/>
    <w:pPr>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rsid w:val="007975C2"/>
  </w:style>
  <w:style w:type="paragraph" w:customStyle="1" w:styleId="p1">
    <w:name w:val="p1"/>
    <w:basedOn w:val="Normal"/>
    <w:rsid w:val="007975C2"/>
    <w:pPr>
      <w:widowControl/>
      <w:spacing w:before="100" w:beforeAutospacing="1" w:after="100" w:afterAutospacing="1"/>
    </w:pPr>
    <w:rPr>
      <w:rFonts w:ascii="Times New Roman" w:hAnsi="Times New Roman" w:cs="Times New Roman"/>
      <w:kern w:val="0"/>
      <w:szCs w:val="24"/>
    </w:rPr>
  </w:style>
  <w:style w:type="table" w:customStyle="1" w:styleId="2">
    <w:name w:val="表格格線2"/>
    <w:basedOn w:val="TableNormal"/>
    <w:next w:val="TableGrid"/>
    <w:uiPriority w:val="39"/>
    <w:rsid w:val="007975C2"/>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7975C2"/>
    <w:rPr>
      <w:rFonts w:ascii="Times New Roman" w:eastAsia="新細明體" w:hAnsi="Times New Roman" w:cs="Times New Roman"/>
      <w:sz w:val="20"/>
      <w:szCs w:val="20"/>
    </w:rPr>
  </w:style>
  <w:style w:type="character" w:customStyle="1" w:styleId="EndnoteTextChar">
    <w:name w:val="Endnote Text Char"/>
    <w:basedOn w:val="DefaultParagraphFont"/>
    <w:link w:val="EndnoteText"/>
    <w:semiHidden/>
    <w:rsid w:val="007975C2"/>
    <w:rPr>
      <w:rFonts w:ascii="Times New Roman" w:eastAsia="新細明體" w:hAnsi="Times New Roman" w:cs="Times New Roman"/>
      <w:kern w:val="2"/>
      <w:sz w:val="20"/>
      <w:szCs w:val="20"/>
    </w:rPr>
  </w:style>
  <w:style w:type="character" w:styleId="EndnoteReference">
    <w:name w:val="endnote reference"/>
    <w:basedOn w:val="DefaultParagraphFont"/>
    <w:semiHidden/>
    <w:unhideWhenUsed/>
    <w:rsid w:val="007975C2"/>
    <w:rPr>
      <w:vertAlign w:val="superscript"/>
    </w:rPr>
  </w:style>
  <w:style w:type="table" w:customStyle="1" w:styleId="TableGrid11">
    <w:name w:val="Table Grid11"/>
    <w:basedOn w:val="TableNormal"/>
    <w:next w:val="TableGrid"/>
    <w:uiPriority w:val="39"/>
    <w:rsid w:val="007975C2"/>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975C2"/>
  </w:style>
  <w:style w:type="table" w:customStyle="1" w:styleId="TableGrid2">
    <w:name w:val="Table Grid2"/>
    <w:basedOn w:val="TableNormal"/>
    <w:next w:val="TableGrid"/>
    <w:uiPriority w:val="39"/>
    <w:rsid w:val="007975C2"/>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semiHidden/>
    <w:unhideWhenUsed/>
    <w:rsid w:val="007975C2"/>
  </w:style>
  <w:style w:type="paragraph" w:styleId="Caption">
    <w:name w:val="caption"/>
    <w:basedOn w:val="Normal"/>
    <w:next w:val="Normal"/>
    <w:qFormat/>
    <w:rsid w:val="007975C2"/>
    <w:pPr>
      <w:jc w:val="both"/>
    </w:pPr>
    <w:rPr>
      <w:rFonts w:ascii="Times New Roman" w:eastAsia="新細明體" w:hAnsi="Times New Roman" w:cs="Times New Roman"/>
      <w:b/>
      <w:bCs/>
      <w:sz w:val="26"/>
      <w:szCs w:val="24"/>
    </w:rPr>
  </w:style>
  <w:style w:type="table" w:customStyle="1" w:styleId="TableNormal11">
    <w:name w:val="Table Normal11"/>
    <w:uiPriority w:val="2"/>
    <w:semiHidden/>
    <w:unhideWhenUsed/>
    <w:qFormat/>
    <w:rsid w:val="007975C2"/>
    <w:pPr>
      <w:widowControl w:val="0"/>
      <w:autoSpaceDE w:val="0"/>
      <w:autoSpaceDN w:val="0"/>
      <w:spacing w:after="0" w:line="240" w:lineRule="auto"/>
    </w:pPr>
    <w:rPr>
      <w:rFonts w:ascii="Calibri" w:eastAsia="新細明體" w:hAnsi="Calibri" w:cs="Times New Roman"/>
      <w:lang w:eastAsia="en-US"/>
    </w:rPr>
    <w:tblPr>
      <w:tblInd w:w="0" w:type="dxa"/>
      <w:tblCellMar>
        <w:top w:w="0" w:type="dxa"/>
        <w:left w:w="0" w:type="dxa"/>
        <w:bottom w:w="0" w:type="dxa"/>
        <w:right w:w="0" w:type="dxa"/>
      </w:tblCellMar>
    </w:tblPr>
  </w:style>
  <w:style w:type="character" w:customStyle="1" w:styleId="Heading3Char1">
    <w:name w:val="Heading 3 Char1"/>
    <w:basedOn w:val="DefaultParagraphFont"/>
    <w:uiPriority w:val="9"/>
    <w:semiHidden/>
    <w:rsid w:val="007975C2"/>
    <w:rPr>
      <w:rFonts w:asciiTheme="majorHAnsi" w:eastAsiaTheme="majorEastAsia" w:hAnsiTheme="majorHAnsi" w:cstheme="majorBidi"/>
      <w:color w:val="1F4D78" w:themeColor="accent1" w:themeShade="7F"/>
      <w:kern w:val="2"/>
      <w:sz w:val="24"/>
      <w:szCs w:val="24"/>
    </w:rPr>
  </w:style>
  <w:style w:type="character" w:styleId="UnresolvedMention">
    <w:name w:val="Unresolved Mention"/>
    <w:basedOn w:val="DefaultParagraphFont"/>
    <w:uiPriority w:val="99"/>
    <w:semiHidden/>
    <w:unhideWhenUsed/>
    <w:rsid w:val="00537FF4"/>
    <w:rPr>
      <w:color w:val="605E5C"/>
      <w:shd w:val="clear" w:color="auto" w:fill="E1DFDD"/>
    </w:rPr>
  </w:style>
  <w:style w:type="table" w:customStyle="1" w:styleId="TableGrid3">
    <w:name w:val="Table Grid3"/>
    <w:basedOn w:val="TableNormal"/>
    <w:next w:val="TableGrid"/>
    <w:uiPriority w:val="39"/>
    <w:rsid w:val="00C2777D"/>
    <w:pPr>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5886">
      <w:bodyDiv w:val="1"/>
      <w:marLeft w:val="0"/>
      <w:marRight w:val="0"/>
      <w:marTop w:val="0"/>
      <w:marBottom w:val="0"/>
      <w:divBdr>
        <w:top w:val="none" w:sz="0" w:space="0" w:color="auto"/>
        <w:left w:val="none" w:sz="0" w:space="0" w:color="auto"/>
        <w:bottom w:val="none" w:sz="0" w:space="0" w:color="auto"/>
        <w:right w:val="none" w:sz="0" w:space="0" w:color="auto"/>
      </w:divBdr>
      <w:divsChild>
        <w:div w:id="87625415">
          <w:marLeft w:val="360"/>
          <w:marRight w:val="0"/>
          <w:marTop w:val="200"/>
          <w:marBottom w:val="0"/>
          <w:divBdr>
            <w:top w:val="none" w:sz="0" w:space="0" w:color="auto"/>
            <w:left w:val="none" w:sz="0" w:space="0" w:color="auto"/>
            <w:bottom w:val="none" w:sz="0" w:space="0" w:color="auto"/>
            <w:right w:val="none" w:sz="0" w:space="0" w:color="auto"/>
          </w:divBdr>
        </w:div>
      </w:divsChild>
    </w:div>
    <w:div w:id="68423741">
      <w:bodyDiv w:val="1"/>
      <w:marLeft w:val="0"/>
      <w:marRight w:val="0"/>
      <w:marTop w:val="0"/>
      <w:marBottom w:val="0"/>
      <w:divBdr>
        <w:top w:val="none" w:sz="0" w:space="0" w:color="auto"/>
        <w:left w:val="none" w:sz="0" w:space="0" w:color="auto"/>
        <w:bottom w:val="none" w:sz="0" w:space="0" w:color="auto"/>
        <w:right w:val="none" w:sz="0" w:space="0" w:color="auto"/>
      </w:divBdr>
      <w:divsChild>
        <w:div w:id="11538332">
          <w:marLeft w:val="0"/>
          <w:marRight w:val="0"/>
          <w:marTop w:val="0"/>
          <w:marBottom w:val="0"/>
          <w:divBdr>
            <w:top w:val="none" w:sz="0" w:space="0" w:color="auto"/>
            <w:left w:val="none" w:sz="0" w:space="0" w:color="auto"/>
            <w:bottom w:val="none" w:sz="0" w:space="0" w:color="auto"/>
            <w:right w:val="none" w:sz="0" w:space="0" w:color="auto"/>
          </w:divBdr>
        </w:div>
        <w:div w:id="1649506990">
          <w:marLeft w:val="0"/>
          <w:marRight w:val="0"/>
          <w:marTop w:val="0"/>
          <w:marBottom w:val="0"/>
          <w:divBdr>
            <w:top w:val="none" w:sz="0" w:space="0" w:color="auto"/>
            <w:left w:val="none" w:sz="0" w:space="0" w:color="auto"/>
            <w:bottom w:val="none" w:sz="0" w:space="0" w:color="auto"/>
            <w:right w:val="none" w:sz="0" w:space="0" w:color="auto"/>
          </w:divBdr>
        </w:div>
        <w:div w:id="490294716">
          <w:marLeft w:val="0"/>
          <w:marRight w:val="0"/>
          <w:marTop w:val="0"/>
          <w:marBottom w:val="0"/>
          <w:divBdr>
            <w:top w:val="none" w:sz="0" w:space="0" w:color="auto"/>
            <w:left w:val="none" w:sz="0" w:space="0" w:color="auto"/>
            <w:bottom w:val="none" w:sz="0" w:space="0" w:color="auto"/>
            <w:right w:val="none" w:sz="0" w:space="0" w:color="auto"/>
          </w:divBdr>
        </w:div>
        <w:div w:id="960841052">
          <w:marLeft w:val="0"/>
          <w:marRight w:val="0"/>
          <w:marTop w:val="0"/>
          <w:marBottom w:val="0"/>
          <w:divBdr>
            <w:top w:val="none" w:sz="0" w:space="0" w:color="auto"/>
            <w:left w:val="none" w:sz="0" w:space="0" w:color="auto"/>
            <w:bottom w:val="none" w:sz="0" w:space="0" w:color="auto"/>
            <w:right w:val="none" w:sz="0" w:space="0" w:color="auto"/>
          </w:divBdr>
        </w:div>
      </w:divsChild>
    </w:div>
    <w:div w:id="139998689">
      <w:bodyDiv w:val="1"/>
      <w:marLeft w:val="0"/>
      <w:marRight w:val="0"/>
      <w:marTop w:val="0"/>
      <w:marBottom w:val="0"/>
      <w:divBdr>
        <w:top w:val="none" w:sz="0" w:space="0" w:color="auto"/>
        <w:left w:val="none" w:sz="0" w:space="0" w:color="auto"/>
        <w:bottom w:val="none" w:sz="0" w:space="0" w:color="auto"/>
        <w:right w:val="none" w:sz="0" w:space="0" w:color="auto"/>
      </w:divBdr>
      <w:divsChild>
        <w:div w:id="63115463">
          <w:marLeft w:val="0"/>
          <w:marRight w:val="0"/>
          <w:marTop w:val="0"/>
          <w:marBottom w:val="0"/>
          <w:divBdr>
            <w:top w:val="none" w:sz="0" w:space="0" w:color="auto"/>
            <w:left w:val="none" w:sz="0" w:space="0" w:color="auto"/>
            <w:bottom w:val="none" w:sz="0" w:space="0" w:color="auto"/>
            <w:right w:val="none" w:sz="0" w:space="0" w:color="auto"/>
          </w:divBdr>
        </w:div>
        <w:div w:id="697006334">
          <w:marLeft w:val="0"/>
          <w:marRight w:val="0"/>
          <w:marTop w:val="0"/>
          <w:marBottom w:val="0"/>
          <w:divBdr>
            <w:top w:val="none" w:sz="0" w:space="0" w:color="auto"/>
            <w:left w:val="none" w:sz="0" w:space="0" w:color="auto"/>
            <w:bottom w:val="none" w:sz="0" w:space="0" w:color="auto"/>
            <w:right w:val="none" w:sz="0" w:space="0" w:color="auto"/>
          </w:divBdr>
        </w:div>
      </w:divsChild>
    </w:div>
    <w:div w:id="193738687">
      <w:bodyDiv w:val="1"/>
      <w:marLeft w:val="0"/>
      <w:marRight w:val="0"/>
      <w:marTop w:val="0"/>
      <w:marBottom w:val="0"/>
      <w:divBdr>
        <w:top w:val="none" w:sz="0" w:space="0" w:color="auto"/>
        <w:left w:val="none" w:sz="0" w:space="0" w:color="auto"/>
        <w:bottom w:val="none" w:sz="0" w:space="0" w:color="auto"/>
        <w:right w:val="none" w:sz="0" w:space="0" w:color="auto"/>
      </w:divBdr>
    </w:div>
    <w:div w:id="253128498">
      <w:bodyDiv w:val="1"/>
      <w:marLeft w:val="0"/>
      <w:marRight w:val="0"/>
      <w:marTop w:val="0"/>
      <w:marBottom w:val="0"/>
      <w:divBdr>
        <w:top w:val="none" w:sz="0" w:space="0" w:color="auto"/>
        <w:left w:val="none" w:sz="0" w:space="0" w:color="auto"/>
        <w:bottom w:val="none" w:sz="0" w:space="0" w:color="auto"/>
        <w:right w:val="none" w:sz="0" w:space="0" w:color="auto"/>
      </w:divBdr>
    </w:div>
    <w:div w:id="256986227">
      <w:bodyDiv w:val="1"/>
      <w:marLeft w:val="0"/>
      <w:marRight w:val="0"/>
      <w:marTop w:val="0"/>
      <w:marBottom w:val="0"/>
      <w:divBdr>
        <w:top w:val="none" w:sz="0" w:space="0" w:color="auto"/>
        <w:left w:val="none" w:sz="0" w:space="0" w:color="auto"/>
        <w:bottom w:val="none" w:sz="0" w:space="0" w:color="auto"/>
        <w:right w:val="none" w:sz="0" w:space="0" w:color="auto"/>
      </w:divBdr>
    </w:div>
    <w:div w:id="310065892">
      <w:bodyDiv w:val="1"/>
      <w:marLeft w:val="0"/>
      <w:marRight w:val="0"/>
      <w:marTop w:val="0"/>
      <w:marBottom w:val="0"/>
      <w:divBdr>
        <w:top w:val="none" w:sz="0" w:space="0" w:color="auto"/>
        <w:left w:val="none" w:sz="0" w:space="0" w:color="auto"/>
        <w:bottom w:val="none" w:sz="0" w:space="0" w:color="auto"/>
        <w:right w:val="none" w:sz="0" w:space="0" w:color="auto"/>
      </w:divBdr>
    </w:div>
    <w:div w:id="394746421">
      <w:bodyDiv w:val="1"/>
      <w:marLeft w:val="0"/>
      <w:marRight w:val="0"/>
      <w:marTop w:val="0"/>
      <w:marBottom w:val="0"/>
      <w:divBdr>
        <w:top w:val="none" w:sz="0" w:space="0" w:color="auto"/>
        <w:left w:val="none" w:sz="0" w:space="0" w:color="auto"/>
        <w:bottom w:val="none" w:sz="0" w:space="0" w:color="auto"/>
        <w:right w:val="none" w:sz="0" w:space="0" w:color="auto"/>
      </w:divBdr>
      <w:divsChild>
        <w:div w:id="1723673587">
          <w:marLeft w:val="0"/>
          <w:marRight w:val="0"/>
          <w:marTop w:val="0"/>
          <w:marBottom w:val="0"/>
          <w:divBdr>
            <w:top w:val="none" w:sz="0" w:space="0" w:color="auto"/>
            <w:left w:val="none" w:sz="0" w:space="0" w:color="auto"/>
            <w:bottom w:val="none" w:sz="0" w:space="0" w:color="auto"/>
            <w:right w:val="none" w:sz="0" w:space="0" w:color="auto"/>
          </w:divBdr>
        </w:div>
        <w:div w:id="303702567">
          <w:marLeft w:val="0"/>
          <w:marRight w:val="0"/>
          <w:marTop w:val="0"/>
          <w:marBottom w:val="0"/>
          <w:divBdr>
            <w:top w:val="none" w:sz="0" w:space="0" w:color="auto"/>
            <w:left w:val="none" w:sz="0" w:space="0" w:color="auto"/>
            <w:bottom w:val="none" w:sz="0" w:space="0" w:color="auto"/>
            <w:right w:val="none" w:sz="0" w:space="0" w:color="auto"/>
          </w:divBdr>
        </w:div>
        <w:div w:id="1403405988">
          <w:marLeft w:val="0"/>
          <w:marRight w:val="0"/>
          <w:marTop w:val="0"/>
          <w:marBottom w:val="0"/>
          <w:divBdr>
            <w:top w:val="none" w:sz="0" w:space="0" w:color="auto"/>
            <w:left w:val="none" w:sz="0" w:space="0" w:color="auto"/>
            <w:bottom w:val="none" w:sz="0" w:space="0" w:color="auto"/>
            <w:right w:val="none" w:sz="0" w:space="0" w:color="auto"/>
          </w:divBdr>
        </w:div>
      </w:divsChild>
    </w:div>
    <w:div w:id="515654418">
      <w:bodyDiv w:val="1"/>
      <w:marLeft w:val="0"/>
      <w:marRight w:val="0"/>
      <w:marTop w:val="0"/>
      <w:marBottom w:val="0"/>
      <w:divBdr>
        <w:top w:val="none" w:sz="0" w:space="0" w:color="auto"/>
        <w:left w:val="none" w:sz="0" w:space="0" w:color="auto"/>
        <w:bottom w:val="none" w:sz="0" w:space="0" w:color="auto"/>
        <w:right w:val="none" w:sz="0" w:space="0" w:color="auto"/>
      </w:divBdr>
    </w:div>
    <w:div w:id="633216864">
      <w:bodyDiv w:val="1"/>
      <w:marLeft w:val="0"/>
      <w:marRight w:val="0"/>
      <w:marTop w:val="0"/>
      <w:marBottom w:val="0"/>
      <w:divBdr>
        <w:top w:val="none" w:sz="0" w:space="0" w:color="auto"/>
        <w:left w:val="none" w:sz="0" w:space="0" w:color="auto"/>
        <w:bottom w:val="none" w:sz="0" w:space="0" w:color="auto"/>
        <w:right w:val="none" w:sz="0" w:space="0" w:color="auto"/>
      </w:divBdr>
    </w:div>
    <w:div w:id="657732110">
      <w:bodyDiv w:val="1"/>
      <w:marLeft w:val="0"/>
      <w:marRight w:val="0"/>
      <w:marTop w:val="0"/>
      <w:marBottom w:val="0"/>
      <w:divBdr>
        <w:top w:val="none" w:sz="0" w:space="0" w:color="auto"/>
        <w:left w:val="none" w:sz="0" w:space="0" w:color="auto"/>
        <w:bottom w:val="none" w:sz="0" w:space="0" w:color="auto"/>
        <w:right w:val="none" w:sz="0" w:space="0" w:color="auto"/>
      </w:divBdr>
    </w:div>
    <w:div w:id="980966483">
      <w:bodyDiv w:val="1"/>
      <w:marLeft w:val="0"/>
      <w:marRight w:val="0"/>
      <w:marTop w:val="0"/>
      <w:marBottom w:val="0"/>
      <w:divBdr>
        <w:top w:val="none" w:sz="0" w:space="0" w:color="auto"/>
        <w:left w:val="none" w:sz="0" w:space="0" w:color="auto"/>
        <w:bottom w:val="none" w:sz="0" w:space="0" w:color="auto"/>
        <w:right w:val="none" w:sz="0" w:space="0" w:color="auto"/>
      </w:divBdr>
    </w:div>
    <w:div w:id="1118136348">
      <w:bodyDiv w:val="1"/>
      <w:marLeft w:val="0"/>
      <w:marRight w:val="0"/>
      <w:marTop w:val="0"/>
      <w:marBottom w:val="0"/>
      <w:divBdr>
        <w:top w:val="none" w:sz="0" w:space="0" w:color="auto"/>
        <w:left w:val="none" w:sz="0" w:space="0" w:color="auto"/>
        <w:bottom w:val="none" w:sz="0" w:space="0" w:color="auto"/>
        <w:right w:val="none" w:sz="0" w:space="0" w:color="auto"/>
      </w:divBdr>
    </w:div>
    <w:div w:id="1170490188">
      <w:bodyDiv w:val="1"/>
      <w:marLeft w:val="0"/>
      <w:marRight w:val="0"/>
      <w:marTop w:val="0"/>
      <w:marBottom w:val="0"/>
      <w:divBdr>
        <w:top w:val="none" w:sz="0" w:space="0" w:color="auto"/>
        <w:left w:val="none" w:sz="0" w:space="0" w:color="auto"/>
        <w:bottom w:val="none" w:sz="0" w:space="0" w:color="auto"/>
        <w:right w:val="none" w:sz="0" w:space="0" w:color="auto"/>
      </w:divBdr>
    </w:div>
    <w:div w:id="1215388730">
      <w:bodyDiv w:val="1"/>
      <w:marLeft w:val="0"/>
      <w:marRight w:val="0"/>
      <w:marTop w:val="0"/>
      <w:marBottom w:val="0"/>
      <w:divBdr>
        <w:top w:val="none" w:sz="0" w:space="0" w:color="auto"/>
        <w:left w:val="none" w:sz="0" w:space="0" w:color="auto"/>
        <w:bottom w:val="none" w:sz="0" w:space="0" w:color="auto"/>
        <w:right w:val="none" w:sz="0" w:space="0" w:color="auto"/>
      </w:divBdr>
    </w:div>
    <w:div w:id="1248417687">
      <w:bodyDiv w:val="1"/>
      <w:marLeft w:val="0"/>
      <w:marRight w:val="0"/>
      <w:marTop w:val="0"/>
      <w:marBottom w:val="0"/>
      <w:divBdr>
        <w:top w:val="none" w:sz="0" w:space="0" w:color="auto"/>
        <w:left w:val="none" w:sz="0" w:space="0" w:color="auto"/>
        <w:bottom w:val="none" w:sz="0" w:space="0" w:color="auto"/>
        <w:right w:val="none" w:sz="0" w:space="0" w:color="auto"/>
      </w:divBdr>
    </w:div>
    <w:div w:id="1325009246">
      <w:bodyDiv w:val="1"/>
      <w:marLeft w:val="0"/>
      <w:marRight w:val="0"/>
      <w:marTop w:val="0"/>
      <w:marBottom w:val="0"/>
      <w:divBdr>
        <w:top w:val="none" w:sz="0" w:space="0" w:color="auto"/>
        <w:left w:val="none" w:sz="0" w:space="0" w:color="auto"/>
        <w:bottom w:val="none" w:sz="0" w:space="0" w:color="auto"/>
        <w:right w:val="none" w:sz="0" w:space="0" w:color="auto"/>
      </w:divBdr>
    </w:div>
    <w:div w:id="1412778570">
      <w:bodyDiv w:val="1"/>
      <w:marLeft w:val="0"/>
      <w:marRight w:val="0"/>
      <w:marTop w:val="0"/>
      <w:marBottom w:val="0"/>
      <w:divBdr>
        <w:top w:val="none" w:sz="0" w:space="0" w:color="auto"/>
        <w:left w:val="none" w:sz="0" w:space="0" w:color="auto"/>
        <w:bottom w:val="none" w:sz="0" w:space="0" w:color="auto"/>
        <w:right w:val="none" w:sz="0" w:space="0" w:color="auto"/>
      </w:divBdr>
      <w:divsChild>
        <w:div w:id="1213813990">
          <w:marLeft w:val="0"/>
          <w:marRight w:val="0"/>
          <w:marTop w:val="0"/>
          <w:marBottom w:val="0"/>
          <w:divBdr>
            <w:top w:val="none" w:sz="0" w:space="0" w:color="auto"/>
            <w:left w:val="none" w:sz="0" w:space="0" w:color="auto"/>
            <w:bottom w:val="none" w:sz="0" w:space="0" w:color="auto"/>
            <w:right w:val="none" w:sz="0" w:space="0" w:color="auto"/>
          </w:divBdr>
        </w:div>
        <w:div w:id="237521797">
          <w:marLeft w:val="0"/>
          <w:marRight w:val="0"/>
          <w:marTop w:val="0"/>
          <w:marBottom w:val="0"/>
          <w:divBdr>
            <w:top w:val="none" w:sz="0" w:space="0" w:color="auto"/>
            <w:left w:val="none" w:sz="0" w:space="0" w:color="auto"/>
            <w:bottom w:val="none" w:sz="0" w:space="0" w:color="auto"/>
            <w:right w:val="none" w:sz="0" w:space="0" w:color="auto"/>
          </w:divBdr>
        </w:div>
      </w:divsChild>
    </w:div>
    <w:div w:id="1602057772">
      <w:bodyDiv w:val="1"/>
      <w:marLeft w:val="0"/>
      <w:marRight w:val="0"/>
      <w:marTop w:val="0"/>
      <w:marBottom w:val="0"/>
      <w:divBdr>
        <w:top w:val="none" w:sz="0" w:space="0" w:color="auto"/>
        <w:left w:val="none" w:sz="0" w:space="0" w:color="auto"/>
        <w:bottom w:val="none" w:sz="0" w:space="0" w:color="auto"/>
        <w:right w:val="none" w:sz="0" w:space="0" w:color="auto"/>
      </w:divBdr>
    </w:div>
    <w:div w:id="1671520261">
      <w:bodyDiv w:val="1"/>
      <w:marLeft w:val="0"/>
      <w:marRight w:val="0"/>
      <w:marTop w:val="0"/>
      <w:marBottom w:val="0"/>
      <w:divBdr>
        <w:top w:val="none" w:sz="0" w:space="0" w:color="auto"/>
        <w:left w:val="none" w:sz="0" w:space="0" w:color="auto"/>
        <w:bottom w:val="none" w:sz="0" w:space="0" w:color="auto"/>
        <w:right w:val="none" w:sz="0" w:space="0" w:color="auto"/>
      </w:divBdr>
    </w:div>
    <w:div w:id="1789395839">
      <w:bodyDiv w:val="1"/>
      <w:marLeft w:val="0"/>
      <w:marRight w:val="0"/>
      <w:marTop w:val="0"/>
      <w:marBottom w:val="0"/>
      <w:divBdr>
        <w:top w:val="none" w:sz="0" w:space="0" w:color="auto"/>
        <w:left w:val="none" w:sz="0" w:space="0" w:color="auto"/>
        <w:bottom w:val="none" w:sz="0" w:space="0" w:color="auto"/>
        <w:right w:val="none" w:sz="0" w:space="0" w:color="auto"/>
      </w:divBdr>
    </w:div>
    <w:div w:id="1810320819">
      <w:bodyDiv w:val="1"/>
      <w:marLeft w:val="0"/>
      <w:marRight w:val="0"/>
      <w:marTop w:val="0"/>
      <w:marBottom w:val="0"/>
      <w:divBdr>
        <w:top w:val="none" w:sz="0" w:space="0" w:color="auto"/>
        <w:left w:val="none" w:sz="0" w:space="0" w:color="auto"/>
        <w:bottom w:val="none" w:sz="0" w:space="0" w:color="auto"/>
        <w:right w:val="none" w:sz="0" w:space="0" w:color="auto"/>
      </w:divBdr>
    </w:div>
    <w:div w:id="1910378397">
      <w:bodyDiv w:val="1"/>
      <w:marLeft w:val="0"/>
      <w:marRight w:val="0"/>
      <w:marTop w:val="0"/>
      <w:marBottom w:val="0"/>
      <w:divBdr>
        <w:top w:val="none" w:sz="0" w:space="0" w:color="auto"/>
        <w:left w:val="none" w:sz="0" w:space="0" w:color="auto"/>
        <w:bottom w:val="none" w:sz="0" w:space="0" w:color="auto"/>
        <w:right w:val="none" w:sz="0" w:space="0" w:color="auto"/>
      </w:divBdr>
      <w:divsChild>
        <w:div w:id="1775905505">
          <w:marLeft w:val="0"/>
          <w:marRight w:val="0"/>
          <w:marTop w:val="0"/>
          <w:marBottom w:val="0"/>
          <w:divBdr>
            <w:top w:val="none" w:sz="0" w:space="0" w:color="auto"/>
            <w:left w:val="none" w:sz="0" w:space="0" w:color="auto"/>
            <w:bottom w:val="none" w:sz="0" w:space="0" w:color="auto"/>
            <w:right w:val="none" w:sz="0" w:space="0" w:color="auto"/>
          </w:divBdr>
        </w:div>
        <w:div w:id="2101443582">
          <w:marLeft w:val="0"/>
          <w:marRight w:val="0"/>
          <w:marTop w:val="0"/>
          <w:marBottom w:val="0"/>
          <w:divBdr>
            <w:top w:val="none" w:sz="0" w:space="0" w:color="auto"/>
            <w:left w:val="none" w:sz="0" w:space="0" w:color="auto"/>
            <w:bottom w:val="none" w:sz="0" w:space="0" w:color="auto"/>
            <w:right w:val="none" w:sz="0" w:space="0" w:color="auto"/>
          </w:divBdr>
        </w:div>
        <w:div w:id="1666855187">
          <w:marLeft w:val="0"/>
          <w:marRight w:val="0"/>
          <w:marTop w:val="0"/>
          <w:marBottom w:val="0"/>
          <w:divBdr>
            <w:top w:val="none" w:sz="0" w:space="0" w:color="auto"/>
            <w:left w:val="none" w:sz="0" w:space="0" w:color="auto"/>
            <w:bottom w:val="none" w:sz="0" w:space="0" w:color="auto"/>
            <w:right w:val="none" w:sz="0" w:space="0" w:color="auto"/>
          </w:divBdr>
        </w:div>
        <w:div w:id="1117717821">
          <w:marLeft w:val="0"/>
          <w:marRight w:val="0"/>
          <w:marTop w:val="0"/>
          <w:marBottom w:val="0"/>
          <w:divBdr>
            <w:top w:val="none" w:sz="0" w:space="0" w:color="auto"/>
            <w:left w:val="none" w:sz="0" w:space="0" w:color="auto"/>
            <w:bottom w:val="none" w:sz="0" w:space="0" w:color="auto"/>
            <w:right w:val="none" w:sz="0" w:space="0" w:color="auto"/>
          </w:divBdr>
        </w:div>
      </w:divsChild>
    </w:div>
    <w:div w:id="1968126915">
      <w:bodyDiv w:val="1"/>
      <w:marLeft w:val="0"/>
      <w:marRight w:val="0"/>
      <w:marTop w:val="0"/>
      <w:marBottom w:val="0"/>
      <w:divBdr>
        <w:top w:val="none" w:sz="0" w:space="0" w:color="auto"/>
        <w:left w:val="none" w:sz="0" w:space="0" w:color="auto"/>
        <w:bottom w:val="none" w:sz="0" w:space="0" w:color="auto"/>
        <w:right w:val="none" w:sz="0" w:space="0" w:color="auto"/>
      </w:divBdr>
      <w:divsChild>
        <w:div w:id="711341163">
          <w:marLeft w:val="994"/>
          <w:marRight w:val="0"/>
          <w:marTop w:val="120"/>
          <w:marBottom w:val="40"/>
          <w:divBdr>
            <w:top w:val="none" w:sz="0" w:space="0" w:color="auto"/>
            <w:left w:val="none" w:sz="0" w:space="0" w:color="auto"/>
            <w:bottom w:val="none" w:sz="0" w:space="0" w:color="auto"/>
            <w:right w:val="none" w:sz="0" w:space="0" w:color="auto"/>
          </w:divBdr>
        </w:div>
      </w:divsChild>
    </w:div>
    <w:div w:id="2055688482">
      <w:bodyDiv w:val="1"/>
      <w:marLeft w:val="0"/>
      <w:marRight w:val="0"/>
      <w:marTop w:val="0"/>
      <w:marBottom w:val="0"/>
      <w:divBdr>
        <w:top w:val="none" w:sz="0" w:space="0" w:color="auto"/>
        <w:left w:val="none" w:sz="0" w:space="0" w:color="auto"/>
        <w:bottom w:val="none" w:sz="0" w:space="0" w:color="auto"/>
        <w:right w:val="none" w:sz="0" w:space="0" w:color="auto"/>
      </w:divBdr>
    </w:div>
    <w:div w:id="2065323495">
      <w:bodyDiv w:val="1"/>
      <w:marLeft w:val="0"/>
      <w:marRight w:val="0"/>
      <w:marTop w:val="0"/>
      <w:marBottom w:val="0"/>
      <w:divBdr>
        <w:top w:val="none" w:sz="0" w:space="0" w:color="auto"/>
        <w:left w:val="none" w:sz="0" w:space="0" w:color="auto"/>
        <w:bottom w:val="none" w:sz="0" w:space="0" w:color="auto"/>
        <w:right w:val="none" w:sz="0" w:space="0" w:color="auto"/>
      </w:divBdr>
      <w:divsChild>
        <w:div w:id="56514124">
          <w:marLeft w:val="0"/>
          <w:marRight w:val="0"/>
          <w:marTop w:val="0"/>
          <w:marBottom w:val="0"/>
          <w:divBdr>
            <w:top w:val="none" w:sz="0" w:space="0" w:color="auto"/>
            <w:left w:val="none" w:sz="0" w:space="0" w:color="auto"/>
            <w:bottom w:val="none" w:sz="0" w:space="0" w:color="auto"/>
            <w:right w:val="none" w:sz="0" w:space="0" w:color="auto"/>
          </w:divBdr>
        </w:div>
        <w:div w:id="1383674551">
          <w:marLeft w:val="0"/>
          <w:marRight w:val="0"/>
          <w:marTop w:val="0"/>
          <w:marBottom w:val="0"/>
          <w:divBdr>
            <w:top w:val="none" w:sz="0" w:space="0" w:color="auto"/>
            <w:left w:val="none" w:sz="0" w:space="0" w:color="auto"/>
            <w:bottom w:val="none" w:sz="0" w:space="0" w:color="auto"/>
            <w:right w:val="none" w:sz="0" w:space="0" w:color="auto"/>
          </w:divBdr>
        </w:div>
        <w:div w:id="469712688">
          <w:marLeft w:val="0"/>
          <w:marRight w:val="0"/>
          <w:marTop w:val="0"/>
          <w:marBottom w:val="0"/>
          <w:divBdr>
            <w:top w:val="none" w:sz="0" w:space="0" w:color="auto"/>
            <w:left w:val="none" w:sz="0" w:space="0" w:color="auto"/>
            <w:bottom w:val="none" w:sz="0" w:space="0" w:color="auto"/>
            <w:right w:val="none" w:sz="0" w:space="0" w:color="auto"/>
          </w:divBdr>
        </w:div>
        <w:div w:id="8950469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A0D25B93C6224BA1614955A95745AE" ma:contentTypeVersion="17" ma:contentTypeDescription="Create a new document." ma:contentTypeScope="" ma:versionID="5746b6a3d9332f4b8ba3cd903627b392">
  <xsd:schema xmlns:xsd="http://www.w3.org/2001/XMLSchema" xmlns:xs="http://www.w3.org/2001/XMLSchema" xmlns:p="http://schemas.microsoft.com/office/2006/metadata/properties" xmlns:ns3="9dfbf547-a014-49e8-a335-c993329721a8" xmlns:ns4="ed4c3669-da45-429c-8399-94a54bc8f661" targetNamespace="http://schemas.microsoft.com/office/2006/metadata/properties" ma:root="true" ma:fieldsID="20851cf6ffe6b2bac0d43322e65c367c" ns3:_="" ns4:_="">
    <xsd:import namespace="9dfbf547-a014-49e8-a335-c993329721a8"/>
    <xsd:import namespace="ed4c3669-da45-429c-8399-94a54bc8f6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bf547-a014-49e8-a335-c99332972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4c3669-da45-429c-8399-94a54bc8f66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92BC62-E684-4978-BC9D-3ACFEDE7E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bf547-a014-49e8-a335-c993329721a8"/>
    <ds:schemaRef ds:uri="ed4c3669-da45-429c-8399-94a54bc8f6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394539-267B-45F5-BF91-CC573AFE319E}">
  <ds:schemaRefs>
    <ds:schemaRef ds:uri="http://schemas.microsoft.com/sharepoint/v3/contenttype/forms"/>
  </ds:schemaRefs>
</ds:datastoreItem>
</file>

<file path=customXml/itemProps3.xml><?xml version="1.0" encoding="utf-8"?>
<ds:datastoreItem xmlns:ds="http://schemas.openxmlformats.org/officeDocument/2006/customXml" ds:itemID="{8939BAC7-DFAE-4FAF-87D1-E66D1B3B64F4}">
  <ds:schemaRefs>
    <ds:schemaRef ds:uri="http://schemas.openxmlformats.org/officeDocument/2006/bibliography"/>
  </ds:schemaRefs>
</ds:datastoreItem>
</file>

<file path=customXml/itemProps4.xml><?xml version="1.0" encoding="utf-8"?>
<ds:datastoreItem xmlns:ds="http://schemas.openxmlformats.org/officeDocument/2006/customXml" ds:itemID="{A83C8E6C-B301-4642-9003-BD7BF3D650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ing-kwan Cary</dc:creator>
  <cp:keywords/>
  <dc:description/>
  <cp:lastModifiedBy>TANG, Kin-yan Jennifer</cp:lastModifiedBy>
  <cp:revision>13</cp:revision>
  <cp:lastPrinted>2025-11-14T07:25:00Z</cp:lastPrinted>
  <dcterms:created xsi:type="dcterms:W3CDTF">2025-11-21T09:33:00Z</dcterms:created>
  <dcterms:modified xsi:type="dcterms:W3CDTF">2025-11-26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0D25B93C6224BA1614955A95745AE</vt:lpwstr>
  </property>
</Properties>
</file>